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D1637" w14:textId="77777777" w:rsidR="001272E3" w:rsidRDefault="001272E3" w:rsidP="003533C7">
      <w:pPr>
        <w:pStyle w:val="Title"/>
        <w:spacing w:after="0"/>
        <w:rPr>
          <w:sz w:val="28"/>
          <w:szCs w:val="28"/>
        </w:rPr>
      </w:pPr>
    </w:p>
    <w:p w14:paraId="23F10710" w14:textId="20E1D74B" w:rsidR="004A13DF" w:rsidRPr="003533C7" w:rsidRDefault="004A13DF" w:rsidP="003533C7">
      <w:pPr>
        <w:pStyle w:val="Title"/>
        <w:spacing w:after="0"/>
        <w:rPr>
          <w:sz w:val="28"/>
          <w:szCs w:val="28"/>
        </w:rPr>
      </w:pPr>
      <w:r w:rsidRPr="003533C7">
        <w:rPr>
          <w:sz w:val="28"/>
          <w:szCs w:val="28"/>
        </w:rPr>
        <w:t>TEMPLATE INSTRUCTIONS</w:t>
      </w:r>
    </w:p>
    <w:p w14:paraId="70A8A542" w14:textId="1964C907" w:rsidR="009A74D0" w:rsidRDefault="009A74D0" w:rsidP="003533C7">
      <w:pPr>
        <w:spacing w:after="0"/>
      </w:pPr>
      <w:r>
        <w:t xml:space="preserve">Please use these instructions as your guide for formatting your submission for the ASIS&amp;T Proceedings. Your submission should follow </w:t>
      </w:r>
      <w:r w:rsidR="009577EA">
        <w:t>the</w:t>
      </w:r>
      <w:r>
        <w:t xml:space="preserve"> general outline</w:t>
      </w:r>
      <w:r w:rsidR="009577EA">
        <w:t xml:space="preserve"> below</w:t>
      </w:r>
      <w:r w:rsidR="00D31228">
        <w:t xml:space="preserve">. </w:t>
      </w:r>
      <w:r w:rsidR="007E69F3">
        <w:t xml:space="preserve">Each section </w:t>
      </w:r>
      <w:r w:rsidR="00C92527">
        <w:t>within</w:t>
      </w:r>
      <w:r w:rsidR="007E69F3">
        <w:t xml:space="preserve"> this file is formatted</w:t>
      </w:r>
      <w:r w:rsidR="00C92527">
        <w:t xml:space="preserve"> </w:t>
      </w:r>
      <w:r w:rsidR="007E69F3">
        <w:t>as the section should appear</w:t>
      </w:r>
      <w:r w:rsidR="000B41E7">
        <w:t xml:space="preserve">. </w:t>
      </w:r>
      <w:r w:rsidR="00F35F99">
        <w:t xml:space="preserve">You </w:t>
      </w:r>
      <w:r w:rsidR="00AD1A7C">
        <w:t>should</w:t>
      </w:r>
      <w:r w:rsidR="00F35F99">
        <w:t xml:space="preserve"> paste your paper’s text into each section </w:t>
      </w:r>
      <w:r w:rsidR="00BB0CD1">
        <w:t>in the general outline</w:t>
      </w:r>
      <w:r w:rsidR="00F35F99">
        <w:t xml:space="preserve">, or </w:t>
      </w:r>
      <w:r w:rsidR="00AD1A7C">
        <w:t xml:space="preserve">please </w:t>
      </w:r>
      <w:r w:rsidR="00F35F99">
        <w:t>follow the instructions below</w:t>
      </w:r>
      <w:r w:rsidR="00BB0CD1">
        <w:t xml:space="preserve"> </w:t>
      </w:r>
      <w:r w:rsidR="00F35F99">
        <w:t>on “</w:t>
      </w:r>
      <w:r w:rsidR="00F35F99" w:rsidRPr="00F35F99">
        <w:t>How to apply this template’s Microsoft Word Styles easily to your paper</w:t>
      </w:r>
      <w:r w:rsidR="00F35F99">
        <w:t>.”</w:t>
      </w:r>
      <w:r w:rsidR="00F35F99" w:rsidRPr="00F35F99">
        <w:t xml:space="preserve"> </w:t>
      </w:r>
      <w:r>
        <w:t xml:space="preserve">Below the </w:t>
      </w:r>
      <w:r w:rsidR="00A77F5C">
        <w:t xml:space="preserve">general </w:t>
      </w:r>
      <w:r>
        <w:t xml:space="preserve">outline are </w:t>
      </w:r>
      <w:r w:rsidR="00A77F5C">
        <w:t xml:space="preserve">specific </w:t>
      </w:r>
      <w:r>
        <w:t>instructions for each section.</w:t>
      </w:r>
    </w:p>
    <w:p w14:paraId="6DE895B0" w14:textId="77777777" w:rsidR="00D93520" w:rsidRDefault="00D93520" w:rsidP="00A4294B">
      <w:pPr>
        <w:pStyle w:val="SectionHeading"/>
        <w:rPr>
          <w:sz w:val="24"/>
          <w:szCs w:val="24"/>
        </w:rPr>
      </w:pPr>
    </w:p>
    <w:p w14:paraId="10D8DAE0" w14:textId="432B4450" w:rsidR="00A4294B" w:rsidRPr="00A4294B" w:rsidRDefault="00A4294B" w:rsidP="00A4294B">
      <w:pPr>
        <w:pStyle w:val="SectionHeading"/>
        <w:rPr>
          <w:sz w:val="24"/>
          <w:szCs w:val="24"/>
        </w:rPr>
      </w:pPr>
      <w:r>
        <w:rPr>
          <w:sz w:val="24"/>
          <w:szCs w:val="24"/>
        </w:rPr>
        <w:t>General Outline</w:t>
      </w:r>
    </w:p>
    <w:p w14:paraId="6A518DA0" w14:textId="77777777" w:rsidR="00F547C4" w:rsidRDefault="00646E21" w:rsidP="007750AB">
      <w:pPr>
        <w:pStyle w:val="Title"/>
      </w:pPr>
      <w:r w:rsidRPr="002209F7">
        <w:t xml:space="preserve">Title (Use Title </w:t>
      </w:r>
      <w:r w:rsidR="00397143">
        <w:t>Style</w:t>
      </w:r>
      <w:r w:rsidRPr="002209F7">
        <w:t>)</w:t>
      </w:r>
    </w:p>
    <w:p w14:paraId="55B3338D" w14:textId="77777777" w:rsidR="00EC09BA" w:rsidRDefault="00F84E7F" w:rsidP="00EC09BA">
      <w:pPr>
        <w:jc w:val="center"/>
      </w:pPr>
      <w:r>
        <w:t>Paste your title into this</w:t>
      </w:r>
      <w:r w:rsidR="00397143">
        <w:t xml:space="preserve"> </w:t>
      </w:r>
      <w:r w:rsidR="009D4029">
        <w:t>Title</w:t>
      </w:r>
      <w:r w:rsidR="00EC09BA">
        <w:t xml:space="preserve"> style to display your title.</w:t>
      </w:r>
    </w:p>
    <w:p w14:paraId="56CD8ECC" w14:textId="77777777" w:rsidR="009A74D0" w:rsidRDefault="009A74D0" w:rsidP="009A74D0">
      <w:pPr>
        <w:pStyle w:val="SectionHeading"/>
      </w:pPr>
      <w:r w:rsidRPr="002209F7">
        <w:t>Authors</w:t>
      </w:r>
      <w:r w:rsidR="009577EA">
        <w:t xml:space="preserve"> SECTION</w:t>
      </w:r>
    </w:p>
    <w:p w14:paraId="26EC1B80" w14:textId="77777777" w:rsidR="006321E3" w:rsidRDefault="006321E3" w:rsidP="006321E3">
      <w:pPr>
        <w:rPr>
          <w:b/>
          <w:bCs/>
          <w:color w:val="FF0000"/>
        </w:rPr>
      </w:pPr>
      <w:r w:rsidRPr="007750AB">
        <w:rPr>
          <w:b/>
          <w:bCs/>
          <w:color w:val="FF0000"/>
        </w:rPr>
        <w:t>IMPORTANT: All papers and posters (</w:t>
      </w:r>
      <w:r w:rsidRPr="00DA236E">
        <w:rPr>
          <w:b/>
          <w:bCs/>
          <w:color w:val="FF0000"/>
          <w:u w:val="single"/>
        </w:rPr>
        <w:t>not panels</w:t>
      </w:r>
      <w:r w:rsidRPr="007750AB">
        <w:rPr>
          <w:b/>
          <w:bCs/>
          <w:color w:val="FF0000"/>
        </w:rPr>
        <w:t>) submitted for review must b</w:t>
      </w:r>
      <w:r w:rsidR="00DA236E">
        <w:rPr>
          <w:b/>
          <w:bCs/>
          <w:color w:val="FF0000"/>
        </w:rPr>
        <w:t xml:space="preserve">e </w:t>
      </w:r>
      <w:r w:rsidR="00F14493" w:rsidRPr="00F14493">
        <w:rPr>
          <w:b/>
          <w:bCs/>
          <w:color w:val="FF0000"/>
        </w:rPr>
        <w:t>author-anonymized</w:t>
      </w:r>
      <w:r w:rsidR="00F32C8B">
        <w:rPr>
          <w:b/>
          <w:bCs/>
          <w:color w:val="FF0000"/>
        </w:rPr>
        <w:t>,</w:t>
      </w:r>
      <w:r w:rsidR="00F14493" w:rsidRPr="00F14493">
        <w:rPr>
          <w:b/>
          <w:bCs/>
          <w:color w:val="FF0000"/>
        </w:rPr>
        <w:t xml:space="preserve"> </w:t>
      </w:r>
      <w:r w:rsidRPr="007750AB">
        <w:rPr>
          <w:b/>
          <w:bCs/>
          <w:color w:val="FF0000"/>
        </w:rPr>
        <w:t>so</w:t>
      </w:r>
      <w:r w:rsidR="00F32C8B">
        <w:rPr>
          <w:b/>
          <w:bCs/>
          <w:color w:val="FF0000"/>
        </w:rPr>
        <w:t xml:space="preserve"> </w:t>
      </w:r>
      <w:r w:rsidRPr="007750AB">
        <w:rPr>
          <w:b/>
          <w:bCs/>
          <w:color w:val="FF0000"/>
          <w:u w:val="single"/>
        </w:rPr>
        <w:t>do not complete the author section for your first submission.</w:t>
      </w:r>
      <w:r w:rsidRPr="007750AB">
        <w:rPr>
          <w:b/>
          <w:bCs/>
          <w:color w:val="FF0000"/>
        </w:rPr>
        <w:t xml:space="preserve"> You will add </w:t>
      </w:r>
      <w:r>
        <w:rPr>
          <w:b/>
          <w:bCs/>
          <w:color w:val="FF0000"/>
        </w:rPr>
        <w:t>author names</w:t>
      </w:r>
      <w:r w:rsidRPr="007750AB">
        <w:rPr>
          <w:b/>
          <w:bCs/>
          <w:color w:val="FF0000"/>
        </w:rPr>
        <w:t xml:space="preserve"> when you submit your final version </w:t>
      </w:r>
      <w:r w:rsidR="00671F63">
        <w:rPr>
          <w:b/>
          <w:bCs/>
          <w:color w:val="FF0000"/>
        </w:rPr>
        <w:t>if</w:t>
      </w:r>
      <w:r w:rsidRPr="007750AB">
        <w:rPr>
          <w:b/>
          <w:bCs/>
          <w:color w:val="FF0000"/>
        </w:rPr>
        <w:t xml:space="preserve"> accept</w:t>
      </w:r>
      <w:r w:rsidR="00671F63">
        <w:rPr>
          <w:b/>
          <w:bCs/>
          <w:color w:val="FF0000"/>
        </w:rPr>
        <w:t>ed for presentation</w:t>
      </w:r>
      <w:r w:rsidRPr="007750AB">
        <w:rPr>
          <w:b/>
          <w:bCs/>
          <w:color w:val="FF000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3B0FC7" w14:paraId="5E3EF27D" w14:textId="77777777" w:rsidTr="00144F7B">
        <w:trPr>
          <w:trHeight w:val="303"/>
        </w:trPr>
        <w:tc>
          <w:tcPr>
            <w:tcW w:w="3862" w:type="dxa"/>
          </w:tcPr>
          <w:p w14:paraId="4AE7CCD9" w14:textId="77777777" w:rsidR="003B0FC7" w:rsidRDefault="003B0FC7" w:rsidP="00144F7B">
            <w:pPr>
              <w:pStyle w:val="AuthorName"/>
            </w:pPr>
            <w:r w:rsidRPr="0053335D">
              <w:t>Last name, first name</w:t>
            </w:r>
            <w:r>
              <w:t xml:space="preserve"> (of </w:t>
            </w:r>
            <w:r w:rsidRPr="0053335D">
              <w:t>1st Author</w:t>
            </w:r>
            <w:r>
              <w:t>)</w:t>
            </w:r>
          </w:p>
        </w:tc>
        <w:tc>
          <w:tcPr>
            <w:tcW w:w="0" w:type="auto"/>
          </w:tcPr>
          <w:p w14:paraId="39AA8862" w14:textId="77777777" w:rsidR="003B0FC7" w:rsidRDefault="003B0FC7" w:rsidP="00144F7B">
            <w:pPr>
              <w:pStyle w:val="AuthorAffiliationandEmail"/>
            </w:pPr>
            <w:r w:rsidRPr="00713D4E">
              <w:t>Affiliation, Country | email address</w:t>
            </w:r>
          </w:p>
        </w:tc>
      </w:tr>
      <w:tr w:rsidR="003B0FC7" w14:paraId="54579DA5" w14:textId="77777777" w:rsidTr="00144F7B">
        <w:trPr>
          <w:trHeight w:val="303"/>
        </w:trPr>
        <w:tc>
          <w:tcPr>
            <w:tcW w:w="3862" w:type="dxa"/>
          </w:tcPr>
          <w:p w14:paraId="2FE98BEA" w14:textId="77777777" w:rsidR="003B0FC7" w:rsidRDefault="003B0FC7" w:rsidP="00144F7B">
            <w:pPr>
              <w:pStyle w:val="AuthorName"/>
            </w:pPr>
            <w:r w:rsidRPr="0053335D">
              <w:t>Last name, first name</w:t>
            </w:r>
            <w:r>
              <w:t xml:space="preserve"> (of 2nd</w:t>
            </w:r>
            <w:r w:rsidRPr="0053335D">
              <w:t xml:space="preserve"> Author</w:t>
            </w:r>
            <w:r>
              <w:t>)</w:t>
            </w:r>
          </w:p>
        </w:tc>
        <w:tc>
          <w:tcPr>
            <w:tcW w:w="0" w:type="auto"/>
          </w:tcPr>
          <w:p w14:paraId="2DA95611" w14:textId="77777777" w:rsidR="003B0FC7" w:rsidRDefault="003B0FC7" w:rsidP="00144F7B">
            <w:pPr>
              <w:pStyle w:val="AuthorAffiliationandEmail"/>
            </w:pPr>
            <w:r w:rsidRPr="00713D4E">
              <w:t>Affiliation, Country | email address</w:t>
            </w:r>
          </w:p>
        </w:tc>
      </w:tr>
      <w:tr w:rsidR="003B0FC7" w14:paraId="3AFBEE72" w14:textId="77777777" w:rsidTr="00144F7B">
        <w:trPr>
          <w:trHeight w:val="303"/>
        </w:trPr>
        <w:tc>
          <w:tcPr>
            <w:tcW w:w="3862" w:type="dxa"/>
          </w:tcPr>
          <w:p w14:paraId="4047AA1E" w14:textId="77777777" w:rsidR="003B0FC7" w:rsidRDefault="003B0FC7" w:rsidP="00144F7B">
            <w:pPr>
              <w:pStyle w:val="AuthorName"/>
            </w:pPr>
            <w:r w:rsidRPr="0053335D">
              <w:t>Last name, first name</w:t>
            </w:r>
            <w:r>
              <w:t xml:space="preserve"> (of 3rd</w:t>
            </w:r>
            <w:r w:rsidRPr="0053335D">
              <w:t xml:space="preserve"> Author</w:t>
            </w:r>
            <w:r>
              <w:t>)</w:t>
            </w:r>
          </w:p>
        </w:tc>
        <w:tc>
          <w:tcPr>
            <w:tcW w:w="0" w:type="auto"/>
          </w:tcPr>
          <w:p w14:paraId="18561F50" w14:textId="77777777" w:rsidR="003B0FC7" w:rsidRDefault="003B0FC7" w:rsidP="00144F7B">
            <w:pPr>
              <w:pStyle w:val="AuthorAffiliationandEmail"/>
            </w:pPr>
            <w:r w:rsidRPr="00713D4E">
              <w:t>Affiliation, Country | email address</w:t>
            </w:r>
          </w:p>
        </w:tc>
      </w:tr>
    </w:tbl>
    <w:p w14:paraId="6DF74F99" w14:textId="77777777" w:rsidR="009A74D0" w:rsidRPr="002209F7" w:rsidRDefault="009A74D0" w:rsidP="009A74D0">
      <w:pPr>
        <w:pStyle w:val="SectionHeading"/>
      </w:pPr>
      <w:r w:rsidRPr="002209F7">
        <w:t>ABSTRACT</w:t>
      </w:r>
    </w:p>
    <w:p w14:paraId="43B585A9" w14:textId="77777777" w:rsidR="009A74D0" w:rsidRPr="002209F7" w:rsidRDefault="00852D1F" w:rsidP="009A74D0">
      <w:r>
        <w:t>Paste your</w:t>
      </w:r>
      <w:r w:rsidR="009A74D0" w:rsidRPr="005543C1">
        <w:t xml:space="preserve"> abstract here</w:t>
      </w:r>
      <w:r w:rsidR="009A74D0" w:rsidRPr="002209F7">
        <w:t>.</w:t>
      </w:r>
    </w:p>
    <w:p w14:paraId="25D57F96" w14:textId="77777777" w:rsidR="009A74D0" w:rsidRPr="002209F7" w:rsidRDefault="009A74D0" w:rsidP="009A74D0">
      <w:pPr>
        <w:pStyle w:val="SectionHeading"/>
      </w:pPr>
      <w:r w:rsidRPr="002209F7">
        <w:t>KEYWORDS</w:t>
      </w:r>
    </w:p>
    <w:p w14:paraId="0A8C5325" w14:textId="77777777" w:rsidR="009A74D0" w:rsidRPr="002209F7" w:rsidRDefault="00852D1F" w:rsidP="009A74D0">
      <w:r>
        <w:t>Paste your</w:t>
      </w:r>
      <w:r w:rsidR="009A74D0" w:rsidRPr="00035641">
        <w:t xml:space="preserve"> keywords here</w:t>
      </w:r>
      <w:r w:rsidR="009A74D0" w:rsidRPr="002209F7">
        <w:t xml:space="preserve">. </w:t>
      </w:r>
    </w:p>
    <w:p w14:paraId="445E6804" w14:textId="77777777" w:rsidR="009A74D0" w:rsidRPr="002209F7" w:rsidRDefault="009A74D0" w:rsidP="009A74D0">
      <w:pPr>
        <w:pStyle w:val="SectionHeading"/>
        <w:rPr>
          <w:rStyle w:val="TabletextChar"/>
          <w:b w:val="0"/>
          <w:caps w:val="0"/>
          <w:kern w:val="0"/>
        </w:rPr>
      </w:pPr>
      <w:r w:rsidRPr="002209F7">
        <w:t>INTRODUCTION</w:t>
      </w:r>
    </w:p>
    <w:p w14:paraId="74C9366B" w14:textId="77777777" w:rsidR="009A74D0" w:rsidRPr="002209F7" w:rsidRDefault="00852D1F" w:rsidP="009A74D0">
      <w:r>
        <w:t>Paste your</w:t>
      </w:r>
      <w:r w:rsidRPr="005543C1">
        <w:t xml:space="preserve"> </w:t>
      </w:r>
      <w:r w:rsidR="009A74D0" w:rsidRPr="00B82CAF">
        <w:t>introduction here</w:t>
      </w:r>
      <w:r w:rsidR="009A74D0">
        <w:t>.</w:t>
      </w:r>
      <w:r w:rsidR="009A74D0" w:rsidRPr="002209F7">
        <w:t xml:space="preserve"> </w:t>
      </w:r>
    </w:p>
    <w:p w14:paraId="6639A652" w14:textId="77777777" w:rsidR="009A74D0" w:rsidRPr="002209F7" w:rsidRDefault="009A74D0" w:rsidP="009A74D0">
      <w:pPr>
        <w:pStyle w:val="SectionHeading"/>
      </w:pPr>
      <w:r w:rsidRPr="002209F7">
        <w:t>SECTIONS</w:t>
      </w:r>
    </w:p>
    <w:p w14:paraId="4CAE96F1" w14:textId="77777777" w:rsidR="009A74D0" w:rsidRPr="002209F7" w:rsidRDefault="00852D1F" w:rsidP="009A74D0">
      <w:r>
        <w:t xml:space="preserve">Paste the </w:t>
      </w:r>
      <w:r w:rsidR="009A74D0" w:rsidRPr="00051758">
        <w:t>body of paper here</w:t>
      </w:r>
      <w:r w:rsidR="009A74D0" w:rsidRPr="002209F7">
        <w:t xml:space="preserve">. </w:t>
      </w:r>
    </w:p>
    <w:p w14:paraId="60E17EC1" w14:textId="77777777" w:rsidR="009A74D0" w:rsidRPr="002209F7" w:rsidRDefault="009A74D0" w:rsidP="009A74D0">
      <w:pPr>
        <w:pStyle w:val="Sub-sectionHeader"/>
      </w:pPr>
      <w:r w:rsidRPr="002209F7">
        <w:t>Sub-sections</w:t>
      </w:r>
    </w:p>
    <w:p w14:paraId="45C89ED6" w14:textId="77777777" w:rsidR="009A74D0" w:rsidRPr="002209F7" w:rsidRDefault="00852D1F" w:rsidP="009A74D0">
      <w:r>
        <w:t xml:space="preserve">Paste </w:t>
      </w:r>
      <w:r w:rsidR="00EB2E00">
        <w:t>sub-section</w:t>
      </w:r>
      <w:r w:rsidR="009A74D0" w:rsidRPr="00AD3EBA">
        <w:t xml:space="preserve"> here</w:t>
      </w:r>
      <w:r w:rsidR="009A74D0" w:rsidRPr="002209F7">
        <w:t>.</w:t>
      </w:r>
    </w:p>
    <w:p w14:paraId="3C8240B9" w14:textId="77777777" w:rsidR="009A74D0" w:rsidRPr="00C122F9" w:rsidRDefault="009A74D0" w:rsidP="009A74D0">
      <w:pPr>
        <w:pStyle w:val="Sub-sub-sectionheader"/>
      </w:pPr>
      <w:r w:rsidRPr="00C122F9">
        <w:t>Sub-subsubsections</w:t>
      </w:r>
    </w:p>
    <w:p w14:paraId="6BF9CFE6" w14:textId="77777777" w:rsidR="009A74D0" w:rsidRDefault="00852D1F" w:rsidP="009A74D0">
      <w:r>
        <w:t xml:space="preserve">Paste </w:t>
      </w:r>
      <w:r w:rsidR="00EB2E00">
        <w:t>sub-subsection</w:t>
      </w:r>
      <w:r w:rsidR="009A74D0" w:rsidRPr="00AD3EBA">
        <w:t xml:space="preserve"> here</w:t>
      </w:r>
      <w:r w:rsidR="009A74D0" w:rsidRPr="002209F7">
        <w:t>.</w:t>
      </w:r>
    </w:p>
    <w:p w14:paraId="69A98A76" w14:textId="77777777" w:rsidR="009A74D0" w:rsidRPr="002209F7" w:rsidRDefault="009A74D0" w:rsidP="009A74D0">
      <w:pPr>
        <w:pStyle w:val="Sub-sectionHeader"/>
      </w:pPr>
      <w:r w:rsidRPr="002209F7">
        <w:t>Table</w:t>
      </w:r>
      <w:r>
        <w:t>s</w:t>
      </w:r>
      <w:r w:rsidRPr="002209F7">
        <w:t xml:space="preserve"> &amp; Figure</w:t>
      </w:r>
      <w:r>
        <w:t>s</w:t>
      </w:r>
    </w:p>
    <w:p w14:paraId="2831BDE4" w14:textId="77777777" w:rsidR="009A74D0" w:rsidRPr="00547453" w:rsidRDefault="009A74D0" w:rsidP="009A74D0">
      <w:r>
        <w:t>See below for details on formatting tables and figures.</w:t>
      </w:r>
    </w:p>
    <w:p w14:paraId="174E9252" w14:textId="77777777" w:rsidR="009A74D0" w:rsidRPr="002209F7" w:rsidRDefault="009A74D0" w:rsidP="009A74D0">
      <w:pPr>
        <w:pStyle w:val="SectionHeading"/>
      </w:pPr>
      <w:r w:rsidRPr="002209F7">
        <w:t>Conclusion</w:t>
      </w:r>
    </w:p>
    <w:p w14:paraId="3C5019FF" w14:textId="77777777" w:rsidR="009A74D0" w:rsidRDefault="00852D1F" w:rsidP="009A74D0">
      <w:r>
        <w:t xml:space="preserve">Paste </w:t>
      </w:r>
      <w:r w:rsidR="009A74D0" w:rsidRPr="00B0104F">
        <w:t>conclusion here</w:t>
      </w:r>
      <w:r w:rsidR="009A74D0" w:rsidRPr="002209F7">
        <w:t>.</w:t>
      </w:r>
    </w:p>
    <w:p w14:paraId="68022D0B" w14:textId="77777777" w:rsidR="003B7422" w:rsidRPr="00DB4885" w:rsidRDefault="003B7422" w:rsidP="003B7422">
      <w:pPr>
        <w:pStyle w:val="SectionHeading"/>
      </w:pPr>
      <w:r w:rsidRPr="003B7422">
        <w:t>G</w:t>
      </w:r>
      <w:r w:rsidRPr="00DB4885">
        <w:t>ENERATIVE AI USE</w:t>
      </w:r>
    </w:p>
    <w:p w14:paraId="3686DDEE" w14:textId="77777777" w:rsidR="003B7422" w:rsidRPr="002209F7" w:rsidRDefault="003B7422" w:rsidP="009A74D0">
      <w:r>
        <w:t xml:space="preserve">Paste generative AI disclosure here. </w:t>
      </w:r>
    </w:p>
    <w:p w14:paraId="6EFCD29E" w14:textId="77777777" w:rsidR="009A74D0" w:rsidRPr="002209F7" w:rsidRDefault="009A74D0" w:rsidP="009A74D0">
      <w:pPr>
        <w:pStyle w:val="SectionHeading"/>
      </w:pPr>
      <w:r w:rsidRPr="002209F7">
        <w:t>ACKNOWLEDGMENTS</w:t>
      </w:r>
    </w:p>
    <w:p w14:paraId="7428EB76" w14:textId="77777777" w:rsidR="009A74D0" w:rsidRDefault="00852D1F" w:rsidP="009A74D0">
      <w:r>
        <w:t xml:space="preserve">Paste </w:t>
      </w:r>
      <w:r w:rsidR="009A74D0" w:rsidRPr="008A7E3B">
        <w:t>acknowledgements here (optional)</w:t>
      </w:r>
      <w:r w:rsidR="009A74D0" w:rsidRPr="002209F7">
        <w:t xml:space="preserve">. </w:t>
      </w:r>
    </w:p>
    <w:p w14:paraId="60DDF5A4" w14:textId="77777777" w:rsidR="009A74D0" w:rsidRPr="002209F7" w:rsidRDefault="009A74D0" w:rsidP="009A74D0">
      <w:pPr>
        <w:pStyle w:val="SectionHeading"/>
      </w:pPr>
      <w:r w:rsidRPr="002209F7">
        <w:t>REFERENCES</w:t>
      </w:r>
    </w:p>
    <w:p w14:paraId="3E258472" w14:textId="77777777" w:rsidR="002D1094" w:rsidRDefault="00852D1F" w:rsidP="009A74D0">
      <w:r>
        <w:t xml:space="preserve">Paste </w:t>
      </w:r>
      <w:r w:rsidR="009A74D0" w:rsidRPr="00B64A14">
        <w:t>references here</w:t>
      </w:r>
      <w:r w:rsidR="009A74D0" w:rsidRPr="002209F7">
        <w:t>.</w:t>
      </w:r>
    </w:p>
    <w:p w14:paraId="4056EA85" w14:textId="02C4B5CB" w:rsidR="00C91520" w:rsidRPr="003533C7" w:rsidRDefault="009577EA" w:rsidP="003533C7">
      <w:pPr>
        <w:pStyle w:val="SectionHeading"/>
        <w:spacing w:before="0"/>
        <w:rPr>
          <w:sz w:val="22"/>
          <w:szCs w:val="22"/>
        </w:rPr>
      </w:pPr>
      <w:r w:rsidRPr="003533C7">
        <w:rPr>
          <w:sz w:val="22"/>
          <w:szCs w:val="22"/>
        </w:rPr>
        <w:t>Instructions on sections</w:t>
      </w:r>
    </w:p>
    <w:p w14:paraId="616FD9BD" w14:textId="77777777" w:rsidR="00AA4011" w:rsidRDefault="00AA4011" w:rsidP="003533C7">
      <w:pPr>
        <w:spacing w:after="0"/>
      </w:pPr>
      <w:r w:rsidRPr="003533C7">
        <w:rPr>
          <w:b/>
          <w:bCs/>
          <w:color w:val="FF0000"/>
        </w:rPr>
        <w:t>How to apply this template’s Microsoft Word Styles easily to your paper:</w:t>
      </w:r>
      <w:r w:rsidRPr="003533C7">
        <w:rPr>
          <w:color w:val="FF0000"/>
        </w:rPr>
        <w:t xml:space="preserve"> </w:t>
      </w:r>
      <w:r w:rsidRPr="003533C7">
        <w:t xml:space="preserve">You will see page </w:t>
      </w:r>
      <w:r w:rsidR="006848E1" w:rsidRPr="003533C7">
        <w:t>6</w:t>
      </w:r>
      <w:r w:rsidRPr="003533C7">
        <w:t xml:space="preserve"> of this document is blank, except for the footer text. Copy and paste your paper from your own file into page </w:t>
      </w:r>
      <w:r w:rsidR="006848E1" w:rsidRPr="003533C7">
        <w:t>6</w:t>
      </w:r>
      <w:r w:rsidRPr="003533C7">
        <w:t xml:space="preserve"> (and keep the first </w:t>
      </w:r>
      <w:r w:rsidR="006848E1" w:rsidRPr="003533C7">
        <w:t>5</w:t>
      </w:r>
      <w:r w:rsidRPr="003533C7">
        <w:t xml:space="preserve"> pages of this document, which contains all the necessary Styles). Next, open the Styles Pane in Word (at Home &gt;&gt; Styles Pane) to see a list of styles. For any style in your own file with the same style name as in this document, Word will automatically update the style pasted from your own file. (For example, if your file’s “Normal” style is in Calibri font, pasting your file into this document will update the “Normal” style to Times New Roman font.) Next, </w:t>
      </w:r>
      <w:r w:rsidRPr="003533C7">
        <w:lastRenderedPageBreak/>
        <w:t>place your cursor within any text that needs a style applied. Click the appropriate style in the Styles Pane to apply that style. (For example, click into any of your own section headings and then click the “Section Heading” style; for any author name listed at the beginning of the paper, click “Author Name” style; for any figure or table caption, click “Caption (Figure and Table)” style; select your references text and apply the “References” style. Finally, after</w:t>
      </w:r>
      <w:r>
        <w:t xml:space="preserve"> all styles are applied to your paper’s text, delete the first </w:t>
      </w:r>
      <w:r w:rsidR="004C3AC3">
        <w:t>5</w:t>
      </w:r>
      <w:r>
        <w:t xml:space="preserve"> pages of this document, leaving only your own paper’s text.</w:t>
      </w:r>
    </w:p>
    <w:p w14:paraId="1B01174E" w14:textId="77777777" w:rsidR="009D4029" w:rsidRDefault="009D4029" w:rsidP="009D4029">
      <w:pPr>
        <w:pStyle w:val="Title"/>
      </w:pPr>
      <w:r w:rsidRPr="002209F7">
        <w:t xml:space="preserve">Title (Use Title </w:t>
      </w:r>
      <w:r>
        <w:t>Style</w:t>
      </w:r>
      <w:r w:rsidRPr="002209F7">
        <w:t>)</w:t>
      </w:r>
    </w:p>
    <w:p w14:paraId="13E7D78B" w14:textId="77777777" w:rsidR="009D4029" w:rsidRDefault="009D4029" w:rsidP="009D4029">
      <w:pPr>
        <w:jc w:val="center"/>
      </w:pPr>
      <w:r>
        <w:t>Use the Title style to display your title.</w:t>
      </w:r>
    </w:p>
    <w:p w14:paraId="4044988F" w14:textId="77777777" w:rsidR="00886A66" w:rsidRPr="00FD02DE" w:rsidRDefault="00886A66" w:rsidP="007750AB">
      <w:pPr>
        <w:pStyle w:val="SectionHeading"/>
      </w:pPr>
      <w:r w:rsidRPr="002209F7">
        <w:t>Title and Authors</w:t>
      </w:r>
    </w:p>
    <w:p w14:paraId="229D6E1B" w14:textId="77777777" w:rsidR="00B274B4" w:rsidRPr="00D973B3" w:rsidRDefault="00886A66" w:rsidP="007750AB">
      <w:pPr>
        <w:rPr>
          <w:rStyle w:val="TabletextChar"/>
        </w:rPr>
      </w:pPr>
      <w:r w:rsidRPr="002209F7">
        <w:t xml:space="preserve">Your paper’s title, authors, and affiliations should run </w:t>
      </w:r>
      <w:r w:rsidRPr="007750AB">
        <w:t>across</w:t>
      </w:r>
      <w:r w:rsidRPr="002209F7">
        <w:t xml:space="preserve"> the full width of the page in a single column </w:t>
      </w:r>
      <w:r w:rsidR="00404487" w:rsidRPr="002209F7">
        <w:t>6.5</w:t>
      </w:r>
      <w:r w:rsidRPr="002209F7">
        <w:t xml:space="preserve"> in </w:t>
      </w:r>
      <w:r w:rsidR="00175C00" w:rsidRPr="002209F7">
        <w:t xml:space="preserve">(16.51 cm) </w:t>
      </w:r>
      <w:r w:rsidRPr="002209F7">
        <w:t xml:space="preserve">wide. The title should be </w:t>
      </w:r>
      <w:r w:rsidR="00572839">
        <w:t xml:space="preserve">in </w:t>
      </w:r>
      <w:r w:rsidRPr="002209F7">
        <w:t xml:space="preserve">Title </w:t>
      </w:r>
      <w:r w:rsidR="0053018A">
        <w:t>s</w:t>
      </w:r>
      <w:r w:rsidRPr="002209F7">
        <w:t xml:space="preserve">tyle. </w:t>
      </w:r>
      <w:r w:rsidR="00B274B4" w:rsidRPr="002209F7">
        <w:t>A word like the or of is not capitalized unless it is the first word of the title (general rule is words of four or more letters, capitalize the first letter).</w:t>
      </w:r>
    </w:p>
    <w:p w14:paraId="0C95D894" w14:textId="77777777" w:rsidR="00886A66" w:rsidRDefault="00886A66" w:rsidP="007750AB">
      <w:r w:rsidRPr="002209F7">
        <w:t xml:space="preserve">Author names should be in </w:t>
      </w:r>
      <w:r w:rsidR="0055705B">
        <w:t>“</w:t>
      </w:r>
      <w:r w:rsidRPr="002209F7">
        <w:t>Author Name</w:t>
      </w:r>
      <w:r w:rsidR="0055705B">
        <w:t>”</w:t>
      </w:r>
      <w:r w:rsidRPr="002209F7">
        <w:t xml:space="preserve"> </w:t>
      </w:r>
      <w:r w:rsidR="0055705B">
        <w:t>S</w:t>
      </w:r>
      <w:r w:rsidRPr="002209F7">
        <w:t>tyle, and affiliations</w:t>
      </w:r>
      <w:r w:rsidR="0055705B">
        <w:t xml:space="preserve"> and emails</w:t>
      </w:r>
      <w:r w:rsidRPr="002209F7">
        <w:t xml:space="preserve"> in </w:t>
      </w:r>
      <w:r w:rsidR="0055705B">
        <w:t>“Author Affiliation and Email” S</w:t>
      </w:r>
      <w:r w:rsidRPr="002209F7">
        <w:t>tyle.</w:t>
      </w:r>
      <w:r w:rsidR="0039098A">
        <w:t xml:space="preserve"> Please place author information within the table cells.</w:t>
      </w:r>
    </w:p>
    <w:p w14:paraId="6BA26647" w14:textId="77777777" w:rsidR="00C91520" w:rsidRPr="002209F7" w:rsidRDefault="00C91520" w:rsidP="00C91520">
      <w:pPr>
        <w:pStyle w:val="SectionHeading"/>
      </w:pPr>
      <w:r w:rsidRPr="002209F7">
        <w:t>Authors</w:t>
      </w:r>
      <w:r>
        <w:t xml:space="preserve"> SECTION</w:t>
      </w:r>
    </w:p>
    <w:p w14:paraId="503A9AB1" w14:textId="77777777" w:rsidR="00C91520" w:rsidRPr="00912751" w:rsidRDefault="00C91520" w:rsidP="00C91520">
      <w:pPr>
        <w:rPr>
          <w:b/>
          <w:bCs/>
        </w:rPr>
      </w:pPr>
      <w:r w:rsidRPr="00912751">
        <w:rPr>
          <w:b/>
          <w:bCs/>
        </w:rPr>
        <w:t xml:space="preserve">IMPORTANT: All papers and posters </w:t>
      </w:r>
      <w:r w:rsidRPr="00912751">
        <w:rPr>
          <w:b/>
          <w:bCs/>
          <w:u w:val="single"/>
        </w:rPr>
        <w:t>(not panels</w:t>
      </w:r>
      <w:r w:rsidRPr="00912751">
        <w:rPr>
          <w:b/>
          <w:bCs/>
        </w:rPr>
        <w:t xml:space="preserve">) submitted for review must be </w:t>
      </w:r>
      <w:r w:rsidR="005E2D7F" w:rsidRPr="00912751">
        <w:rPr>
          <w:b/>
          <w:bCs/>
        </w:rPr>
        <w:t>author-</w:t>
      </w:r>
      <w:r w:rsidR="00ED4642" w:rsidRPr="00912751">
        <w:rPr>
          <w:b/>
          <w:bCs/>
        </w:rPr>
        <w:t>anonymized,</w:t>
      </w:r>
      <w:r w:rsidRPr="00912751">
        <w:rPr>
          <w:b/>
          <w:bCs/>
        </w:rPr>
        <w:t xml:space="preserve"> so please </w:t>
      </w:r>
      <w:r w:rsidRPr="00912751">
        <w:rPr>
          <w:b/>
          <w:bCs/>
          <w:u w:val="single"/>
        </w:rPr>
        <w:t>do not complete the author section for your first submission.</w:t>
      </w:r>
      <w:r w:rsidRPr="00912751">
        <w:rPr>
          <w:b/>
          <w:bCs/>
        </w:rPr>
        <w:t xml:space="preserve"> You will add these when you submit your final version</w:t>
      </w:r>
      <w:r w:rsidR="00C41F86" w:rsidRPr="00912751">
        <w:rPr>
          <w:b/>
          <w:bCs/>
        </w:rPr>
        <w:t xml:space="preserve"> if accepted for </w:t>
      </w:r>
      <w:r w:rsidR="003533C7" w:rsidRPr="00912751">
        <w:rPr>
          <w:b/>
          <w:bCs/>
        </w:rPr>
        <w:t>presentation</w:t>
      </w:r>
      <w:r w:rsidRPr="00912751">
        <w:rPr>
          <w:b/>
          <w:bCs/>
        </w:rPr>
        <w:t>. When you add them, please display them this wa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C91520" w14:paraId="69D97E85" w14:textId="77777777" w:rsidTr="00144F7B">
        <w:trPr>
          <w:trHeight w:val="303"/>
        </w:trPr>
        <w:tc>
          <w:tcPr>
            <w:tcW w:w="3862" w:type="dxa"/>
          </w:tcPr>
          <w:p w14:paraId="734D5D87" w14:textId="77777777" w:rsidR="00C91520" w:rsidRDefault="00C91520" w:rsidP="00144F7B">
            <w:pPr>
              <w:pStyle w:val="AuthorName"/>
            </w:pPr>
            <w:r w:rsidRPr="0053335D">
              <w:t>Last name, first name</w:t>
            </w:r>
            <w:r>
              <w:t xml:space="preserve"> (of </w:t>
            </w:r>
            <w:r w:rsidRPr="0053335D">
              <w:t>1st Author</w:t>
            </w:r>
            <w:r>
              <w:t>)</w:t>
            </w:r>
          </w:p>
        </w:tc>
        <w:tc>
          <w:tcPr>
            <w:tcW w:w="0" w:type="auto"/>
          </w:tcPr>
          <w:p w14:paraId="7A09ED17" w14:textId="77777777" w:rsidR="00C91520" w:rsidRDefault="00C91520" w:rsidP="00144F7B">
            <w:pPr>
              <w:pStyle w:val="AuthorAffiliationandEmail"/>
            </w:pPr>
            <w:r w:rsidRPr="00713D4E">
              <w:t>Affiliation, Country | email address</w:t>
            </w:r>
          </w:p>
        </w:tc>
      </w:tr>
      <w:tr w:rsidR="00C91520" w14:paraId="47B99401" w14:textId="77777777" w:rsidTr="00144F7B">
        <w:trPr>
          <w:trHeight w:val="303"/>
        </w:trPr>
        <w:tc>
          <w:tcPr>
            <w:tcW w:w="3862" w:type="dxa"/>
          </w:tcPr>
          <w:p w14:paraId="57D79533" w14:textId="77777777" w:rsidR="00C91520" w:rsidRDefault="00C91520" w:rsidP="00144F7B">
            <w:pPr>
              <w:pStyle w:val="AuthorName"/>
            </w:pPr>
            <w:r w:rsidRPr="0053335D">
              <w:t>Last name, first name</w:t>
            </w:r>
            <w:r>
              <w:t xml:space="preserve"> (of 2nd</w:t>
            </w:r>
            <w:r w:rsidRPr="0053335D">
              <w:t xml:space="preserve"> Author</w:t>
            </w:r>
            <w:r>
              <w:t>)</w:t>
            </w:r>
          </w:p>
        </w:tc>
        <w:tc>
          <w:tcPr>
            <w:tcW w:w="0" w:type="auto"/>
          </w:tcPr>
          <w:p w14:paraId="04839A0D" w14:textId="77777777" w:rsidR="00C91520" w:rsidRDefault="00C91520" w:rsidP="00144F7B">
            <w:pPr>
              <w:pStyle w:val="AuthorAffiliationandEmail"/>
            </w:pPr>
            <w:r w:rsidRPr="00713D4E">
              <w:t>Affiliation, Country | email address</w:t>
            </w:r>
          </w:p>
        </w:tc>
      </w:tr>
      <w:tr w:rsidR="00C91520" w14:paraId="590C813D" w14:textId="77777777" w:rsidTr="00144F7B">
        <w:trPr>
          <w:trHeight w:val="303"/>
        </w:trPr>
        <w:tc>
          <w:tcPr>
            <w:tcW w:w="3862" w:type="dxa"/>
          </w:tcPr>
          <w:p w14:paraId="356FB571" w14:textId="77777777" w:rsidR="00C91520" w:rsidRDefault="00C91520" w:rsidP="00144F7B">
            <w:pPr>
              <w:pStyle w:val="AuthorName"/>
            </w:pPr>
            <w:r w:rsidRPr="0053335D">
              <w:t>Last name, first name</w:t>
            </w:r>
            <w:r>
              <w:t xml:space="preserve"> (of 3rd</w:t>
            </w:r>
            <w:r w:rsidRPr="0053335D">
              <w:t xml:space="preserve"> Author</w:t>
            </w:r>
            <w:r>
              <w:t>)</w:t>
            </w:r>
          </w:p>
        </w:tc>
        <w:tc>
          <w:tcPr>
            <w:tcW w:w="0" w:type="auto"/>
          </w:tcPr>
          <w:p w14:paraId="19908A0B" w14:textId="77777777" w:rsidR="00C91520" w:rsidRDefault="00C91520" w:rsidP="00144F7B">
            <w:pPr>
              <w:pStyle w:val="AuthorAffiliationandEmail"/>
            </w:pPr>
            <w:r w:rsidRPr="00713D4E">
              <w:t>Affiliation, Country | email address</w:t>
            </w:r>
          </w:p>
        </w:tc>
      </w:tr>
    </w:tbl>
    <w:p w14:paraId="4FC6F8AC" w14:textId="77777777" w:rsidR="006B3F1F" w:rsidRPr="002209F7" w:rsidRDefault="006B3F1F" w:rsidP="007750AB">
      <w:pPr>
        <w:pStyle w:val="SectionHeading"/>
      </w:pPr>
      <w:r w:rsidRPr="002209F7">
        <w:t>ABSTRACT</w:t>
      </w:r>
    </w:p>
    <w:p w14:paraId="1F3EAD76" w14:textId="77777777" w:rsidR="006B3F1F" w:rsidRPr="002209F7" w:rsidRDefault="00782A36" w:rsidP="007750AB">
      <w:r w:rsidRPr="002209F7">
        <w:t xml:space="preserve">This sample paper describes the formatting requirements for ASIST conference proceedings. Please review this document for the formatting details which are intended to provide a consistent format for our Proceedings. Abstracts should be </w:t>
      </w:r>
      <w:r w:rsidR="003637B4" w:rsidRPr="002209F7">
        <w:t xml:space="preserve">no more than </w:t>
      </w:r>
      <w:r w:rsidRPr="002209F7">
        <w:t xml:space="preserve">150 words. </w:t>
      </w:r>
      <w:r w:rsidR="00803022" w:rsidRPr="002209F7">
        <w:t xml:space="preserve">The abstract should be a concise statement of the problem, approach, </w:t>
      </w:r>
      <w:r w:rsidR="003637B4" w:rsidRPr="002209F7">
        <w:t xml:space="preserve">findings, and implications </w:t>
      </w:r>
      <w:r w:rsidR="00803022" w:rsidRPr="002209F7">
        <w:t xml:space="preserve">of the work described. It should clearly state the paper’s contribution to the field. </w:t>
      </w:r>
      <w:r w:rsidRPr="002209F7">
        <w:t>This section is required</w:t>
      </w:r>
      <w:r w:rsidR="00A72455" w:rsidRPr="002209F7">
        <w:t>.</w:t>
      </w:r>
    </w:p>
    <w:p w14:paraId="42914C94" w14:textId="77777777" w:rsidR="006B3F1F" w:rsidRPr="002209F7" w:rsidRDefault="00646E21" w:rsidP="007750AB">
      <w:pPr>
        <w:pStyle w:val="SectionHeading"/>
      </w:pPr>
      <w:r w:rsidRPr="002209F7">
        <w:t>KEYWORDS</w:t>
      </w:r>
    </w:p>
    <w:p w14:paraId="5B3392E5" w14:textId="77777777" w:rsidR="00782A36" w:rsidRPr="002209F7" w:rsidRDefault="00782A36" w:rsidP="007750AB">
      <w:r w:rsidRPr="002209F7">
        <w:t xml:space="preserve">Add </w:t>
      </w:r>
      <w:r w:rsidR="003637B4" w:rsidRPr="002209F7">
        <w:t xml:space="preserve">not more than 5 </w:t>
      </w:r>
      <w:r w:rsidRPr="002209F7">
        <w:t>keywords or phrases separated by semicolons for use in indexing this paper; these may also be used to identify appropriate reviewers.</w:t>
      </w:r>
      <w:r w:rsidR="00646E21" w:rsidRPr="002209F7">
        <w:t xml:space="preserve"> </w:t>
      </w:r>
      <w:r w:rsidRPr="002209F7">
        <w:t xml:space="preserve">This section is required. </w:t>
      </w:r>
    </w:p>
    <w:p w14:paraId="64973FD1" w14:textId="77777777" w:rsidR="00A6678D" w:rsidRPr="002209F7" w:rsidRDefault="00A6678D" w:rsidP="007750AB">
      <w:pPr>
        <w:pStyle w:val="SectionHeading"/>
        <w:rPr>
          <w:rStyle w:val="TabletextChar"/>
          <w:b w:val="0"/>
          <w:caps w:val="0"/>
          <w:kern w:val="0"/>
        </w:rPr>
      </w:pPr>
      <w:r w:rsidRPr="002209F7">
        <w:t>INTRODUCTION</w:t>
      </w:r>
    </w:p>
    <w:p w14:paraId="197832F5" w14:textId="77777777" w:rsidR="00782A36" w:rsidRPr="002209F7" w:rsidRDefault="00782A36" w:rsidP="007750AB">
      <w:r w:rsidRPr="002209F7">
        <w:t>This format is to be used for submissions that are published in the conference proceedings.</w:t>
      </w:r>
      <w:r w:rsidR="003637B4" w:rsidRPr="002209F7">
        <w:t xml:space="preserve"> </w:t>
      </w:r>
      <w:r w:rsidRPr="002209F7">
        <w:t xml:space="preserve">We wish to give this volume a consistent, high-quality appearance. We therefore ask that authors follow some simple guidelines. You should format your paper exactly like this document. The easiest way to do this is to replace the content with your own material. </w:t>
      </w:r>
    </w:p>
    <w:p w14:paraId="3347A869" w14:textId="77777777" w:rsidR="006B3F1F" w:rsidRPr="002209F7" w:rsidRDefault="00782A36" w:rsidP="007750AB">
      <w:r w:rsidRPr="002209F7">
        <w:t>This document describes how to prepare your submissions using Microsoft Word on a PC or Mac. Please consult the Word software for specific instructions on how to use Word</w:t>
      </w:r>
      <w:r w:rsidR="005A2C27" w:rsidRPr="002209F7">
        <w:t>.</w:t>
      </w:r>
    </w:p>
    <w:p w14:paraId="5F14A1F4" w14:textId="77777777" w:rsidR="006B3F1F" w:rsidRPr="00971E10" w:rsidRDefault="00886A66" w:rsidP="007750AB">
      <w:pPr>
        <w:pStyle w:val="Sub-sectionHeader"/>
      </w:pPr>
      <w:r w:rsidRPr="00971E10">
        <w:t>Page Size and Columns</w:t>
      </w:r>
    </w:p>
    <w:p w14:paraId="3595F75E" w14:textId="77777777" w:rsidR="006B3F1F" w:rsidRPr="002209F7" w:rsidRDefault="006127F1" w:rsidP="007750AB">
      <w:r w:rsidRPr="002209F7">
        <w:t>On each page your material</w:t>
      </w:r>
      <w:r w:rsidR="006B3F1F" w:rsidRPr="002209F7">
        <w:t xml:space="preserve"> should fit within </w:t>
      </w:r>
      <w:r w:rsidR="006621E5" w:rsidRPr="002209F7">
        <w:t>the margins of this template</w:t>
      </w:r>
      <w:r w:rsidR="00CC3C6C" w:rsidRPr="002209F7">
        <w:t xml:space="preserve"> in a single column.</w:t>
      </w:r>
      <w:r w:rsidR="00646E21" w:rsidRPr="002209F7">
        <w:t xml:space="preserve"> </w:t>
      </w:r>
      <w:r w:rsidR="006B3F1F" w:rsidRPr="002209F7">
        <w:t>Right margins should be justified</w:t>
      </w:r>
      <w:r w:rsidR="00CC3C6C" w:rsidRPr="002209F7">
        <w:t>.</w:t>
      </w:r>
      <w:r w:rsidR="006B3F1F" w:rsidRPr="002209F7">
        <w:t xml:space="preserve"> </w:t>
      </w:r>
      <w:r w:rsidRPr="002209F7">
        <w:t xml:space="preserve">Please be sure your document and </w:t>
      </w:r>
      <w:r w:rsidR="00396BBA" w:rsidRPr="002209F7">
        <w:t xml:space="preserve">PDF </w:t>
      </w:r>
      <w:r w:rsidRPr="002209F7">
        <w:t>are US letter and not A4.</w:t>
      </w:r>
      <w:r w:rsidR="00646E21" w:rsidRPr="002209F7">
        <w:t xml:space="preserve"> Use one space after a period before starting a new sentence, not two.</w:t>
      </w:r>
    </w:p>
    <w:p w14:paraId="553F8FF0" w14:textId="77777777" w:rsidR="006B3F1F" w:rsidRPr="002209F7" w:rsidRDefault="006B3F1F" w:rsidP="007750AB">
      <w:pPr>
        <w:pStyle w:val="Sub-sectionHeader"/>
      </w:pPr>
      <w:r w:rsidRPr="002209F7">
        <w:t>T</w:t>
      </w:r>
      <w:r w:rsidR="00886A66" w:rsidRPr="002209F7">
        <w:t>ext</w:t>
      </w:r>
    </w:p>
    <w:p w14:paraId="0281CC46" w14:textId="77777777" w:rsidR="006B3F1F" w:rsidRPr="002209F7" w:rsidRDefault="00782A36" w:rsidP="007750AB">
      <w:r w:rsidRPr="002209F7">
        <w:t>C</w:t>
      </w:r>
      <w:r w:rsidR="005A2C27" w:rsidRPr="002209F7">
        <w:t xml:space="preserve">ontent paragraphs </w:t>
      </w:r>
      <w:r w:rsidR="00A7286E" w:rsidRPr="002209F7">
        <w:t xml:space="preserve">like this one </w:t>
      </w:r>
      <w:r w:rsidR="005A2C27" w:rsidRPr="002209F7">
        <w:t xml:space="preserve">are formatted using the </w:t>
      </w:r>
      <w:r w:rsidR="00BF1387" w:rsidRPr="002209F7">
        <w:t>Normal</w:t>
      </w:r>
      <w:r w:rsidR="005A2C27" w:rsidRPr="002209F7">
        <w:t xml:space="preserve"> style</w:t>
      </w:r>
      <w:r w:rsidR="00BF1387" w:rsidRPr="002209F7">
        <w:t xml:space="preserve"> (Times New Roman, 10 pt</w:t>
      </w:r>
      <w:r w:rsidR="003500F1" w:rsidRPr="002209F7">
        <w:t>).</w:t>
      </w:r>
    </w:p>
    <w:p w14:paraId="488643FD" w14:textId="77777777" w:rsidR="006B3F1F" w:rsidRPr="002209F7" w:rsidRDefault="006B3F1F" w:rsidP="007750AB">
      <w:pPr>
        <w:pStyle w:val="Sub-sectionHeader"/>
      </w:pPr>
      <w:r w:rsidRPr="002209F7">
        <w:t>First Page Copyright Notice</w:t>
      </w:r>
    </w:p>
    <w:p w14:paraId="61EB2158" w14:textId="77777777" w:rsidR="006B3F1F" w:rsidRPr="002209F7" w:rsidRDefault="003500C6" w:rsidP="007750AB">
      <w:r w:rsidRPr="002209F7">
        <w:t xml:space="preserve">This sample word document has the correct </w:t>
      </w:r>
      <w:r w:rsidR="00782A36" w:rsidRPr="002209F7">
        <w:t>ASIS&amp;T</w:t>
      </w:r>
      <w:r w:rsidRPr="002209F7">
        <w:t xml:space="preserve"> copyright notice in place (see page 1, bottom of column 1</w:t>
      </w:r>
      <w:r w:rsidR="000E3577" w:rsidRPr="002209F7">
        <w:t>, in the footer</w:t>
      </w:r>
      <w:r w:rsidRPr="002209F7">
        <w:t>)</w:t>
      </w:r>
      <w:r w:rsidR="005C0FDD" w:rsidRPr="002209F7">
        <w:t>.</w:t>
      </w:r>
      <w:r w:rsidRPr="002209F7">
        <w:t xml:space="preserve"> Accepted papers will be distributed in the </w:t>
      </w:r>
      <w:r w:rsidR="005C0FDD" w:rsidRPr="002209F7">
        <w:t>c</w:t>
      </w:r>
      <w:r w:rsidRPr="002209F7">
        <w:t xml:space="preserve">onference </w:t>
      </w:r>
      <w:r w:rsidR="005C0FDD" w:rsidRPr="002209F7">
        <w:t>p</w:t>
      </w:r>
      <w:r w:rsidRPr="002209F7">
        <w:t>ublications. They will also be placed in the Digital Library, where they will remain accessible to thousands of researchers and practitioners worldwide.</w:t>
      </w:r>
    </w:p>
    <w:p w14:paraId="146B150C" w14:textId="77777777" w:rsidR="006B3F1F" w:rsidRPr="002209F7" w:rsidRDefault="006B3F1F" w:rsidP="007750AB">
      <w:pPr>
        <w:pStyle w:val="Sub-sectionHeader"/>
      </w:pPr>
      <w:r w:rsidRPr="002209F7">
        <w:t>Subsequent Pages</w:t>
      </w:r>
    </w:p>
    <w:p w14:paraId="6B132C4C" w14:textId="77777777" w:rsidR="00A631A3" w:rsidRPr="002209F7" w:rsidRDefault="006B3F1F" w:rsidP="007750AB">
      <w:r w:rsidRPr="002209F7">
        <w:t xml:space="preserve">On pages beyond the first, start at the top of the page and continue in </w:t>
      </w:r>
      <w:r w:rsidR="002D639D" w:rsidRPr="002209F7">
        <w:t>single</w:t>
      </w:r>
      <w:r w:rsidRPr="002209F7">
        <w:t>-column format</w:t>
      </w:r>
      <w:r w:rsidR="00AA7718" w:rsidRPr="002209F7">
        <w:t xml:space="preserve">. </w:t>
      </w:r>
    </w:p>
    <w:p w14:paraId="59974FA0" w14:textId="77777777" w:rsidR="006B3F1F" w:rsidRPr="002209F7" w:rsidRDefault="00AE4F4A" w:rsidP="007750AB">
      <w:pPr>
        <w:pStyle w:val="Sub-sectionHeader"/>
      </w:pPr>
      <w:r w:rsidRPr="002209F7">
        <w:lastRenderedPageBreak/>
        <w:t>In-Text</w:t>
      </w:r>
      <w:r w:rsidR="006B3F1F" w:rsidRPr="002209F7">
        <w:t xml:space="preserve"> Citations</w:t>
      </w:r>
    </w:p>
    <w:p w14:paraId="1CD69C3F" w14:textId="77777777" w:rsidR="006B3F1F" w:rsidRPr="002209F7" w:rsidRDefault="00AE4F4A" w:rsidP="007750AB">
      <w:r w:rsidRPr="002209F7">
        <w:t xml:space="preserve">In-text citations should be in APA </w:t>
      </w:r>
      <w:r w:rsidR="002D639D" w:rsidRPr="002209F7">
        <w:t xml:space="preserve">(edition 6th or 7th) </w:t>
      </w:r>
      <w:r w:rsidRPr="002209F7">
        <w:t xml:space="preserve">style and </w:t>
      </w:r>
      <w:r w:rsidR="00CE503D" w:rsidRPr="002209F7">
        <w:t>all citations must appear in the references at the end of the document.</w:t>
      </w:r>
      <w:r w:rsidR="002D639D" w:rsidRPr="002209F7">
        <w:t xml:space="preserve"> All references in the reference listing must be cited in the manuscript. </w:t>
      </w:r>
    </w:p>
    <w:p w14:paraId="7034DEAC" w14:textId="77777777" w:rsidR="006B3F1F" w:rsidRPr="002209F7" w:rsidRDefault="00782A36" w:rsidP="007750AB">
      <w:r w:rsidRPr="002209F7">
        <w:t>R</w:t>
      </w:r>
      <w:r w:rsidR="006B3F1F" w:rsidRPr="002209F7">
        <w:t>eferences should be published materials accessible to the public</w:t>
      </w:r>
      <w:r w:rsidR="00AA7718" w:rsidRPr="002209F7">
        <w:t xml:space="preserve">. </w:t>
      </w:r>
      <w:r w:rsidR="006B3F1F" w:rsidRPr="002209F7">
        <w:t>Internal technical reports may be cited only if they are easily accessible (i.e., you provide the address for obtaining the report within your citation) and may be obtained by any reader for a nominal fee</w:t>
      </w:r>
      <w:r w:rsidR="00AA7718" w:rsidRPr="002209F7">
        <w:t xml:space="preserve">. </w:t>
      </w:r>
      <w:r w:rsidR="006B3F1F" w:rsidRPr="002209F7">
        <w:t>Proprietary information may not be cited. Private communications should be acknowledged i</w:t>
      </w:r>
      <w:r w:rsidR="00F100EF" w:rsidRPr="002209F7">
        <w:t>n the main text, not referenced</w:t>
      </w:r>
      <w:r w:rsidR="006B3F1F" w:rsidRPr="002209F7">
        <w:t xml:space="preserve"> (e.g., “[</w:t>
      </w:r>
      <w:r w:rsidR="003B4EB4" w:rsidRPr="002209F7">
        <w:t>Borriello</w:t>
      </w:r>
      <w:r w:rsidR="006B3F1F" w:rsidRPr="002209F7">
        <w:t>, personal communication]”).</w:t>
      </w:r>
    </w:p>
    <w:p w14:paraId="374F58C2" w14:textId="77777777" w:rsidR="00CE503D" w:rsidRPr="002209F7" w:rsidRDefault="00CE503D" w:rsidP="007750AB">
      <w:pPr>
        <w:pStyle w:val="Sub-sectionHeader"/>
      </w:pPr>
      <w:r w:rsidRPr="002209F7">
        <w:t>Footnotes &amp; Endnotes</w:t>
      </w:r>
    </w:p>
    <w:p w14:paraId="7A0CD015" w14:textId="77777777" w:rsidR="00CE503D" w:rsidRPr="002209F7" w:rsidRDefault="00CE503D" w:rsidP="007750AB">
      <w:r w:rsidRPr="002209F7">
        <w:t xml:space="preserve">Footnotes </w:t>
      </w:r>
      <w:r w:rsidR="0045652F" w:rsidRPr="002209F7">
        <w:t xml:space="preserve">and endnotes </w:t>
      </w:r>
      <w:r w:rsidRPr="002209F7">
        <w:t>may not be used.</w:t>
      </w:r>
    </w:p>
    <w:p w14:paraId="5897AC04" w14:textId="77777777" w:rsidR="006B3F1F" w:rsidRPr="002209F7" w:rsidRDefault="006B3F1F" w:rsidP="007750AB">
      <w:pPr>
        <w:pStyle w:val="SectionHeading"/>
      </w:pPr>
      <w:r w:rsidRPr="002209F7">
        <w:t>SECTIONS</w:t>
      </w:r>
    </w:p>
    <w:p w14:paraId="4DAEEEFE" w14:textId="77777777" w:rsidR="006B3F1F" w:rsidRPr="002209F7" w:rsidRDefault="006B3F1F" w:rsidP="007750AB">
      <w:r w:rsidRPr="002209F7">
        <w:t xml:space="preserve">The heading of a section should be in </w:t>
      </w:r>
      <w:r w:rsidR="00816A18">
        <w:t>Arial</w:t>
      </w:r>
      <w:r w:rsidR="0045652F" w:rsidRPr="002209F7">
        <w:t xml:space="preserve"> 10</w:t>
      </w:r>
      <w:r w:rsidRPr="002209F7">
        <w:t xml:space="preserve">-point bold, </w:t>
      </w:r>
      <w:r w:rsidR="00971E10">
        <w:t>in all</w:t>
      </w:r>
      <w:r w:rsidRPr="002209F7">
        <w:t xml:space="preserve"> capitals (</w:t>
      </w:r>
      <w:r w:rsidR="00816A18">
        <w:t>“</w:t>
      </w:r>
      <w:r w:rsidR="00B55950" w:rsidRPr="002209F7">
        <w:t>Section Heading</w:t>
      </w:r>
      <w:r w:rsidR="00816A18">
        <w:t>”</w:t>
      </w:r>
      <w:r w:rsidR="00B55950" w:rsidRPr="002209F7">
        <w:t xml:space="preserve"> S</w:t>
      </w:r>
      <w:r w:rsidRPr="002209F7">
        <w:t>tyle)</w:t>
      </w:r>
      <w:r w:rsidR="00AA7718" w:rsidRPr="002209F7">
        <w:t xml:space="preserve">. </w:t>
      </w:r>
      <w:r w:rsidRPr="002209F7">
        <w:t xml:space="preserve">Sections should not be numbered. </w:t>
      </w:r>
    </w:p>
    <w:p w14:paraId="4B13626F" w14:textId="77777777" w:rsidR="006B3F1F" w:rsidRPr="002209F7" w:rsidRDefault="006B3F1F" w:rsidP="007750AB">
      <w:pPr>
        <w:pStyle w:val="Sub-sectionHeader"/>
      </w:pPr>
      <w:r w:rsidRPr="002209F7">
        <w:t>Sub</w:t>
      </w:r>
      <w:r w:rsidR="00646E21" w:rsidRPr="002209F7">
        <w:t>-</w:t>
      </w:r>
      <w:r w:rsidRPr="002209F7">
        <w:t>sections</w:t>
      </w:r>
    </w:p>
    <w:p w14:paraId="41B42633" w14:textId="77777777" w:rsidR="00FF1AB0" w:rsidRPr="002209F7" w:rsidRDefault="006B3F1F" w:rsidP="007750AB">
      <w:r w:rsidRPr="002209F7">
        <w:t>Headings of sub</w:t>
      </w:r>
      <w:r w:rsidR="00646E21" w:rsidRPr="002209F7">
        <w:t>-</w:t>
      </w:r>
      <w:r w:rsidRPr="002209F7">
        <w:t xml:space="preserve">sections should be in </w:t>
      </w:r>
      <w:r w:rsidR="00816A18">
        <w:t>Arial</w:t>
      </w:r>
      <w:r w:rsidR="00816A18" w:rsidRPr="002209F7">
        <w:t xml:space="preserve"> </w:t>
      </w:r>
      <w:r w:rsidR="0045652F" w:rsidRPr="002209F7">
        <w:t>10-point</w:t>
      </w:r>
      <w:r w:rsidRPr="002209F7">
        <w:t xml:space="preserve"> bold with initial letters capitalized (</w:t>
      </w:r>
      <w:r w:rsidR="00816A18">
        <w:t>“</w:t>
      </w:r>
      <w:r w:rsidR="00470738" w:rsidRPr="002209F7">
        <w:t>Sub-Section Head</w:t>
      </w:r>
      <w:r w:rsidR="00816A18">
        <w:t>er”</w:t>
      </w:r>
      <w:r w:rsidR="00470738" w:rsidRPr="002209F7">
        <w:t xml:space="preserve"> Style</w:t>
      </w:r>
      <w:r w:rsidRPr="002209F7">
        <w:t xml:space="preserve">). For sub-sections and sub-subsections, a word like </w:t>
      </w:r>
      <w:r w:rsidRPr="002209F7">
        <w:rPr>
          <w:i/>
        </w:rPr>
        <w:t>the</w:t>
      </w:r>
      <w:r w:rsidRPr="002209F7">
        <w:t xml:space="preserve"> or </w:t>
      </w:r>
      <w:r w:rsidRPr="002209F7">
        <w:rPr>
          <w:i/>
        </w:rPr>
        <w:t>of</w:t>
      </w:r>
      <w:r w:rsidRPr="002209F7">
        <w:t xml:space="preserve"> is not capitalized unless it is</w:t>
      </w:r>
      <w:r w:rsidR="00DB7B90" w:rsidRPr="002209F7">
        <w:t xml:space="preserve"> the first word of the heading</w:t>
      </w:r>
      <w:r w:rsidR="00345E33" w:rsidRPr="002209F7">
        <w:t xml:space="preserve"> (general rule is words of four or more letters, capitalize the first letter).</w:t>
      </w:r>
    </w:p>
    <w:p w14:paraId="372A3F41" w14:textId="77777777" w:rsidR="00404682" w:rsidRPr="00C122F9" w:rsidRDefault="00404682" w:rsidP="007750AB">
      <w:pPr>
        <w:pStyle w:val="Sub-sub-sectionheader"/>
      </w:pPr>
      <w:r w:rsidRPr="00C122F9">
        <w:t>Sub-</w:t>
      </w:r>
      <w:r w:rsidR="00470738" w:rsidRPr="00C122F9">
        <w:t>sub</w:t>
      </w:r>
      <w:r w:rsidRPr="00C122F9">
        <w:t>subsections</w:t>
      </w:r>
    </w:p>
    <w:p w14:paraId="6AC97A73" w14:textId="77777777" w:rsidR="008B6E63" w:rsidRDefault="00404682" w:rsidP="007750AB">
      <w:r w:rsidRPr="002209F7">
        <w:t xml:space="preserve">Headings for sub-subsections should be in </w:t>
      </w:r>
      <w:r w:rsidR="00A65F68">
        <w:t>Arial</w:t>
      </w:r>
      <w:r w:rsidR="00A65F68" w:rsidRPr="002209F7">
        <w:t xml:space="preserve"> </w:t>
      </w:r>
      <w:r w:rsidR="0045652F" w:rsidRPr="002209F7">
        <w:t>10-point</w:t>
      </w:r>
      <w:r w:rsidR="0045652F" w:rsidRPr="002209F7" w:rsidDel="0045652F">
        <w:t xml:space="preserve"> </w:t>
      </w:r>
      <w:r w:rsidRPr="002209F7">
        <w:t>italic with initial letters capitalized (</w:t>
      </w:r>
      <w:r w:rsidR="00A65F68">
        <w:t>“</w:t>
      </w:r>
      <w:r w:rsidR="008B6E63" w:rsidRPr="002209F7">
        <w:t xml:space="preserve">Sub-sub-section </w:t>
      </w:r>
      <w:r w:rsidR="00A65F68">
        <w:t>h</w:t>
      </w:r>
      <w:r w:rsidR="008B6E63" w:rsidRPr="002209F7">
        <w:t>ead</w:t>
      </w:r>
      <w:r w:rsidR="00A65F68">
        <w:t>er”</w:t>
      </w:r>
      <w:r w:rsidR="008B6E63" w:rsidRPr="002209F7">
        <w:t xml:space="preserve"> S</w:t>
      </w:r>
      <w:r w:rsidRPr="002209F7">
        <w:t>tyle).</w:t>
      </w:r>
      <w:r w:rsidR="0045652F" w:rsidRPr="002209F7">
        <w:t xml:space="preserve"> </w:t>
      </w:r>
      <w:r w:rsidR="008B6E63" w:rsidRPr="002209F7">
        <w:t xml:space="preserve">No more than three </w:t>
      </w:r>
      <w:proofErr w:type="gramStart"/>
      <w:r w:rsidR="008B6E63" w:rsidRPr="002209F7">
        <w:t>tiers of sections</w:t>
      </w:r>
      <w:proofErr w:type="gramEnd"/>
      <w:r w:rsidR="008B6E63" w:rsidRPr="002209F7">
        <w:t xml:space="preserve"> should be used.</w:t>
      </w:r>
    </w:p>
    <w:p w14:paraId="433EA48B" w14:textId="3DE35828" w:rsidR="00DA5D7D" w:rsidRPr="00DA5D7D" w:rsidRDefault="00DA5D7D" w:rsidP="007750AB">
      <w:r w:rsidRPr="00912751">
        <w:rPr>
          <w:b/>
          <w:bCs/>
        </w:rPr>
        <w:t>Note for Panel Submissions:</w:t>
      </w:r>
      <w:r w:rsidRPr="00912751">
        <w:t xml:space="preserve"> All Panel Submissions should include a section </w:t>
      </w:r>
      <w:r w:rsidR="001272E3" w:rsidRPr="00912751">
        <w:t>titled “</w:t>
      </w:r>
      <w:r w:rsidR="00006146" w:rsidRPr="00912751">
        <w:t xml:space="preserve">Interaction” </w:t>
      </w:r>
      <w:r w:rsidRPr="00912751">
        <w:t xml:space="preserve">describing </w:t>
      </w:r>
      <w:r w:rsidR="00F577DC" w:rsidRPr="00912751">
        <w:t xml:space="preserve">how the panel will interact with each other, and the participants. Panels should not be a series of research papers presented together but an interactive discussion on a single topic between the </w:t>
      </w:r>
      <w:r w:rsidR="00223334" w:rsidRPr="00912751">
        <w:t>panel participants.</w:t>
      </w:r>
    </w:p>
    <w:p w14:paraId="4E6B85D0" w14:textId="77777777" w:rsidR="00404682" w:rsidRPr="002209F7" w:rsidRDefault="00404682" w:rsidP="007750AB">
      <w:pPr>
        <w:pStyle w:val="Sub-sectionHeader"/>
      </w:pPr>
      <w:r w:rsidRPr="002209F7">
        <w:t>Table</w:t>
      </w:r>
      <w:r w:rsidR="00B91BB6" w:rsidRPr="002209F7">
        <w:t xml:space="preserve"> &amp; </w:t>
      </w:r>
      <w:r w:rsidR="00C46E74" w:rsidRPr="002209F7">
        <w:t>Figure</w:t>
      </w:r>
      <w:r w:rsidRPr="002209F7">
        <w:t xml:space="preserve"> Style</w:t>
      </w:r>
    </w:p>
    <w:p w14:paraId="0DF955F5" w14:textId="77777777" w:rsidR="00404682" w:rsidRPr="002209F7" w:rsidRDefault="00B91BB6" w:rsidP="007750AB">
      <w:r w:rsidRPr="002209F7">
        <w:t xml:space="preserve">Use </w:t>
      </w:r>
      <w:r w:rsidR="00307268">
        <w:t>“</w:t>
      </w:r>
      <w:proofErr w:type="spellStart"/>
      <w:r w:rsidR="00404682" w:rsidRPr="002209F7">
        <w:t>Table</w:t>
      </w:r>
      <w:r w:rsidR="00BE699C" w:rsidRPr="002209F7">
        <w:t>t</w:t>
      </w:r>
      <w:r w:rsidR="00404682" w:rsidRPr="002209F7">
        <w:t>ext</w:t>
      </w:r>
      <w:proofErr w:type="spellEnd"/>
      <w:r w:rsidR="00307268">
        <w:t>”</w:t>
      </w:r>
      <w:r w:rsidR="00404682" w:rsidRPr="002209F7">
        <w:t xml:space="preserve"> style (as in Table 1)</w:t>
      </w:r>
      <w:r w:rsidRPr="002209F7">
        <w:t xml:space="preserve"> for all tables</w:t>
      </w:r>
      <w:r w:rsidR="00404682" w:rsidRPr="002209F7">
        <w:t xml:space="preserve">. If you do not use this style, then you may want to adjust the vertical spacing of the text in the tables. To adjust the spacing of text in a table in Word, use Home | Paragraph | Indents and Spacing. Generally, text in each field of a table will look better if it has equal amounts of spacing above and below it, as in Table1. Table captions should be placed below the table. We recommend minimum use of table lines. </w:t>
      </w:r>
    </w:p>
    <w:tbl>
      <w:tblPr>
        <w:tblW w:w="0" w:type="auto"/>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000" w:firstRow="0" w:lastRow="0" w:firstColumn="0" w:lastColumn="0" w:noHBand="0" w:noVBand="0"/>
        <w:tblCaption w:val="This is a sample table and can be ignored"/>
        <w:tblDescription w:val="In here we would add a more detailed description"/>
      </w:tblPr>
      <w:tblGrid>
        <w:gridCol w:w="1080"/>
        <w:gridCol w:w="1260"/>
        <w:gridCol w:w="2250"/>
      </w:tblGrid>
      <w:tr w:rsidR="00404682" w:rsidRPr="002209F7" w14:paraId="5B423D93" w14:textId="77777777" w:rsidTr="00646E21">
        <w:trPr>
          <w:cantSplit/>
          <w:trHeight w:val="310"/>
          <w:tblHeader/>
          <w:jc w:val="center"/>
        </w:trPr>
        <w:tc>
          <w:tcPr>
            <w:tcW w:w="1080" w:type="dxa"/>
            <w:vAlign w:val="center"/>
          </w:tcPr>
          <w:p w14:paraId="31633FDE" w14:textId="77777777" w:rsidR="00404682" w:rsidRPr="002209F7" w:rsidRDefault="00404682" w:rsidP="007750AB">
            <w:pPr>
              <w:pStyle w:val="Tabletext"/>
            </w:pPr>
            <w:r w:rsidRPr="002209F7">
              <w:t>Objects</w:t>
            </w:r>
          </w:p>
        </w:tc>
        <w:tc>
          <w:tcPr>
            <w:tcW w:w="1260" w:type="dxa"/>
            <w:vAlign w:val="center"/>
          </w:tcPr>
          <w:p w14:paraId="4795F367" w14:textId="77777777" w:rsidR="00404682" w:rsidRPr="002209F7" w:rsidRDefault="00404682" w:rsidP="007750AB">
            <w:pPr>
              <w:pStyle w:val="Tabletext"/>
            </w:pPr>
            <w:r w:rsidRPr="002209F7">
              <w:t>Column A</w:t>
            </w:r>
          </w:p>
        </w:tc>
        <w:tc>
          <w:tcPr>
            <w:tcW w:w="2250" w:type="dxa"/>
            <w:vAlign w:val="center"/>
          </w:tcPr>
          <w:p w14:paraId="5EA78265" w14:textId="77777777" w:rsidR="00404682" w:rsidRPr="002209F7" w:rsidRDefault="00404682" w:rsidP="007750AB">
            <w:pPr>
              <w:pStyle w:val="Tabletext"/>
            </w:pPr>
            <w:r w:rsidRPr="002209F7">
              <w:t>Column B</w:t>
            </w:r>
          </w:p>
        </w:tc>
      </w:tr>
      <w:tr w:rsidR="00404682" w:rsidRPr="002209F7" w14:paraId="0962A06B" w14:textId="77777777" w:rsidTr="00646E21">
        <w:trPr>
          <w:cantSplit/>
          <w:trHeight w:val="56"/>
          <w:jc w:val="center"/>
        </w:trPr>
        <w:tc>
          <w:tcPr>
            <w:tcW w:w="1080" w:type="dxa"/>
            <w:vAlign w:val="center"/>
          </w:tcPr>
          <w:p w14:paraId="174104ED" w14:textId="77777777" w:rsidR="00404682" w:rsidRPr="002209F7" w:rsidRDefault="00404682" w:rsidP="007750AB">
            <w:pPr>
              <w:pStyle w:val="Tabletext"/>
            </w:pPr>
            <w:r w:rsidRPr="002209F7">
              <w:t>Tables</w:t>
            </w:r>
          </w:p>
        </w:tc>
        <w:tc>
          <w:tcPr>
            <w:tcW w:w="1260" w:type="dxa"/>
            <w:vAlign w:val="center"/>
          </w:tcPr>
          <w:p w14:paraId="3466A761" w14:textId="77777777" w:rsidR="00404682" w:rsidRPr="002209F7" w:rsidRDefault="00404682" w:rsidP="007750AB">
            <w:pPr>
              <w:pStyle w:val="Tabletext"/>
            </w:pPr>
            <w:r w:rsidRPr="002209F7">
              <w:t>Above</w:t>
            </w:r>
          </w:p>
        </w:tc>
        <w:tc>
          <w:tcPr>
            <w:tcW w:w="2250" w:type="dxa"/>
            <w:vAlign w:val="center"/>
          </w:tcPr>
          <w:p w14:paraId="612FFF51" w14:textId="77777777" w:rsidR="00404682" w:rsidRPr="002209F7" w:rsidRDefault="00404682" w:rsidP="007750AB">
            <w:pPr>
              <w:pStyle w:val="Tabletext"/>
            </w:pPr>
            <w:r w:rsidRPr="002209F7">
              <w:t>More</w:t>
            </w:r>
          </w:p>
        </w:tc>
      </w:tr>
      <w:tr w:rsidR="00404682" w:rsidRPr="002209F7" w14:paraId="101630F4" w14:textId="77777777" w:rsidTr="00646E21">
        <w:trPr>
          <w:cantSplit/>
          <w:trHeight w:val="341"/>
          <w:jc w:val="center"/>
        </w:trPr>
        <w:tc>
          <w:tcPr>
            <w:tcW w:w="1080" w:type="dxa"/>
            <w:vAlign w:val="center"/>
          </w:tcPr>
          <w:p w14:paraId="27B0E21E" w14:textId="77777777" w:rsidR="00404682" w:rsidRPr="002209F7" w:rsidRDefault="00404682" w:rsidP="007750AB">
            <w:pPr>
              <w:pStyle w:val="Tabletext"/>
            </w:pPr>
            <w:r w:rsidRPr="002209F7">
              <w:t>Figures</w:t>
            </w:r>
          </w:p>
        </w:tc>
        <w:tc>
          <w:tcPr>
            <w:tcW w:w="1260" w:type="dxa"/>
            <w:vAlign w:val="center"/>
          </w:tcPr>
          <w:p w14:paraId="47DF6A0C" w14:textId="77777777" w:rsidR="00404682" w:rsidRPr="002209F7" w:rsidRDefault="00404682" w:rsidP="007750AB">
            <w:pPr>
              <w:pStyle w:val="Tabletext"/>
            </w:pPr>
            <w:r w:rsidRPr="002209F7">
              <w:t>Below</w:t>
            </w:r>
          </w:p>
        </w:tc>
        <w:tc>
          <w:tcPr>
            <w:tcW w:w="2250" w:type="dxa"/>
            <w:vAlign w:val="center"/>
          </w:tcPr>
          <w:p w14:paraId="60F41D55" w14:textId="77777777" w:rsidR="00404682" w:rsidRPr="002209F7" w:rsidRDefault="00404682" w:rsidP="007750AB">
            <w:pPr>
              <w:pStyle w:val="Tabletext"/>
            </w:pPr>
            <w:r w:rsidRPr="002209F7">
              <w:t>Less</w:t>
            </w:r>
          </w:p>
        </w:tc>
      </w:tr>
    </w:tbl>
    <w:p w14:paraId="3E60C9C5" w14:textId="77777777" w:rsidR="00A368FB" w:rsidRPr="00547453" w:rsidRDefault="00A368FB" w:rsidP="007750AB">
      <w:pPr>
        <w:pStyle w:val="CaptionFigureandTable"/>
      </w:pPr>
      <w:r w:rsidRPr="00547453">
        <w:t>Table 1</w:t>
      </w:r>
      <w:r w:rsidR="00A9084B" w:rsidRPr="00547453">
        <w:t>.</w:t>
      </w:r>
      <w:r w:rsidR="00B91BB6" w:rsidRPr="00547453">
        <w:t xml:space="preserve"> Example Table Caption Style</w:t>
      </w:r>
    </w:p>
    <w:p w14:paraId="22296F32" w14:textId="77777777" w:rsidR="00404682" w:rsidRPr="002209F7" w:rsidRDefault="00646E21" w:rsidP="007750AB">
      <w:r w:rsidRPr="002209F7">
        <w:t xml:space="preserve">Number all tables manually </w:t>
      </w:r>
      <w:r w:rsidR="00D13411" w:rsidRPr="002209F7">
        <w:t xml:space="preserve">(do not auto-number) </w:t>
      </w:r>
      <w:r w:rsidRPr="002209F7">
        <w:t xml:space="preserve">followed by a period, one space, and the caption. </w:t>
      </w:r>
      <w:r w:rsidR="00404682" w:rsidRPr="002209F7">
        <w:t>Table captions should be placed below the table. We recommend table lines be 1 point, 25% black. Minimize use of unnecessary table lines.</w:t>
      </w:r>
    </w:p>
    <w:p w14:paraId="2A9BA8D5" w14:textId="77777777" w:rsidR="003644E7" w:rsidRPr="002209F7" w:rsidRDefault="00863703" w:rsidP="007750AB">
      <w:r w:rsidRPr="002209F7">
        <w:t>Whenever possible, p</w:t>
      </w:r>
      <w:r w:rsidR="003644E7" w:rsidRPr="002209F7">
        <w:t xml:space="preserve">lace figures and tables </w:t>
      </w:r>
      <w:r w:rsidRPr="002209F7">
        <w:t>at the end of the paragraph in which the figure or table is referenced.</w:t>
      </w:r>
      <w:r w:rsidR="006B00A7" w:rsidRPr="002209F7">
        <w:t xml:space="preserve"> </w:t>
      </w:r>
    </w:p>
    <w:p w14:paraId="30A8BAC9" w14:textId="77777777" w:rsidR="00646E21" w:rsidRPr="002209F7" w:rsidRDefault="003644E7" w:rsidP="007750AB">
      <w:r w:rsidRPr="002209F7">
        <w:t xml:space="preserve">Captions should be Times New Roman </w:t>
      </w:r>
      <w:r w:rsidR="00A9084B" w:rsidRPr="002209F7">
        <w:t>10</w:t>
      </w:r>
      <w:r w:rsidRPr="002209F7">
        <w:t xml:space="preserve">-point bold (Caption </w:t>
      </w:r>
      <w:r w:rsidR="00D90F52" w:rsidRPr="002209F7">
        <w:t>s</w:t>
      </w:r>
      <w:r w:rsidRPr="002209F7">
        <w:t>tyle). They should be numbered (e.g., “Table 1” or “Figure 2”), centered</w:t>
      </w:r>
      <w:r w:rsidR="00DB7B90" w:rsidRPr="002209F7">
        <w:t>,</w:t>
      </w:r>
      <w:r w:rsidRPr="002209F7">
        <w:t xml:space="preserve"> and placed beneath the figure or table. </w:t>
      </w:r>
      <w:r w:rsidR="00DB7B90" w:rsidRPr="002209F7">
        <w:t>T</w:t>
      </w:r>
      <w:r w:rsidRPr="002209F7">
        <w:t>he words “Figure” and “Table” should be spelled out (e.g., “Figure” rather than “Fig.”) wherever they occur.</w:t>
      </w:r>
      <w:r w:rsidR="00F112F8" w:rsidRPr="002209F7">
        <w:t xml:space="preserve"> </w:t>
      </w:r>
    </w:p>
    <w:p w14:paraId="54128ED4" w14:textId="77777777" w:rsidR="00646E21" w:rsidRPr="002209F7" w:rsidRDefault="00646E21" w:rsidP="007750AB">
      <w:r w:rsidRPr="002209F7">
        <w:t xml:space="preserve">Use high-resolution images, 300+ dpi, legible if printed in color or black-and-white. Number all figures manually followed by a period, one space, and the caption. </w:t>
      </w:r>
      <w:r w:rsidR="00F112F8" w:rsidRPr="002209F7">
        <w:t>Do not use autonumbering of tables and figures.</w:t>
      </w:r>
    </w:p>
    <w:p w14:paraId="66FE44BD" w14:textId="77777777" w:rsidR="00404682" w:rsidRPr="002209F7" w:rsidRDefault="00404682" w:rsidP="007750AB">
      <w:pPr>
        <w:pStyle w:val="SectionHeading"/>
      </w:pPr>
      <w:r w:rsidRPr="002209F7">
        <w:t>Conclusion</w:t>
      </w:r>
    </w:p>
    <w:p w14:paraId="439FEBD0" w14:textId="77777777" w:rsidR="00404682" w:rsidRDefault="00404682" w:rsidP="007750AB">
      <w:r w:rsidRPr="002209F7">
        <w:t xml:space="preserve">It is important that you write for the ASIS&amp;T audience. Please read previous years’ proceedings to understand the writing style and conventions that successful authors have used. State clearly what you have done, not merely what you plan to do, and explain how your work is different from previously published work, i.e., </w:t>
      </w:r>
      <w:r w:rsidRPr="002209F7">
        <w:rPr>
          <w:i/>
        </w:rPr>
        <w:t>the unique contribution that your work makes to the field</w:t>
      </w:r>
      <w:r w:rsidRPr="002209F7">
        <w:t>. Please consider what the reader will learn from your submission, and how they will find your work useful. If you write with these questions in mind, your work is more likely to be successful, both in being accepted into the conference, and in influencing the work of our field.</w:t>
      </w:r>
    </w:p>
    <w:p w14:paraId="69266CA4" w14:textId="77777777" w:rsidR="00513BF7" w:rsidRPr="00912751" w:rsidRDefault="00513BF7" w:rsidP="007750AB">
      <w:r>
        <w:lastRenderedPageBreak/>
        <w:t xml:space="preserve">[All sections after this </w:t>
      </w:r>
      <w:r w:rsidR="008422CC">
        <w:t xml:space="preserve">(i.e., Generative AI Use, Acknowledgments, and References </w:t>
      </w:r>
      <w:r>
        <w:t>are not included in the page count.]</w:t>
      </w:r>
    </w:p>
    <w:p w14:paraId="0222C6DE" w14:textId="77777777" w:rsidR="003B7422" w:rsidRPr="00912751" w:rsidRDefault="003B7422" w:rsidP="003B7422">
      <w:pPr>
        <w:pStyle w:val="SectionHeading"/>
      </w:pPr>
      <w:r w:rsidRPr="00912751">
        <w:t>GENERATIVE AI USE</w:t>
      </w:r>
    </w:p>
    <w:p w14:paraId="0B33ECB9" w14:textId="2494FE51" w:rsidR="000D4081" w:rsidRPr="00912751" w:rsidRDefault="000D4081" w:rsidP="000D4081">
      <w:pPr>
        <w:spacing w:after="150"/>
        <w:rPr>
          <w:sz w:val="21"/>
          <w:szCs w:val="21"/>
          <w:lang w:eastAsia="zh-CN"/>
        </w:rPr>
      </w:pPr>
      <w:r w:rsidRPr="00912751">
        <w:rPr>
          <w:sz w:val="21"/>
          <w:szCs w:val="21"/>
          <w:lang w:eastAsia="zh-CN"/>
        </w:rPr>
        <w:t>In considering whether and/or how to use generative AI tools, we encourage authors to educate themselves on the nature, affordances, and limitations of generative AI technologies prior to their use. These technologies may produce content containing incorrect statements and fictional citations and exhibit bias due to the content that they are trained on. A generative AI tool should not be</w:t>
      </w:r>
      <w:r w:rsidR="001F0433" w:rsidRPr="00912751">
        <w:rPr>
          <w:sz w:val="21"/>
          <w:szCs w:val="21"/>
          <w:lang w:eastAsia="zh-CN"/>
        </w:rPr>
        <w:t xml:space="preserve"> </w:t>
      </w:r>
      <w:r w:rsidR="001A2E23" w:rsidRPr="00912751">
        <w:rPr>
          <w:sz w:val="21"/>
          <w:szCs w:val="21"/>
          <w:lang w:eastAsia="zh-CN"/>
        </w:rPr>
        <w:t>treated as or</w:t>
      </w:r>
      <w:r w:rsidRPr="00912751">
        <w:rPr>
          <w:sz w:val="21"/>
          <w:szCs w:val="21"/>
          <w:lang w:eastAsia="zh-CN"/>
        </w:rPr>
        <w:t xml:space="preserve"> listed as an author. Thus, it is the responsibility of authors to assess the validity and relevance of any AI output that is submitted.</w:t>
      </w:r>
    </w:p>
    <w:p w14:paraId="2C8E595F" w14:textId="259C1206" w:rsidR="003B7422" w:rsidRPr="00912751" w:rsidRDefault="000D4081" w:rsidP="003B7422">
      <w:pPr>
        <w:spacing w:after="150"/>
        <w:rPr>
          <w:sz w:val="21"/>
          <w:szCs w:val="21"/>
          <w:lang w:eastAsia="zh-CN"/>
        </w:rPr>
      </w:pPr>
      <w:r w:rsidRPr="00912751">
        <w:rPr>
          <w:sz w:val="21"/>
          <w:szCs w:val="21"/>
          <w:lang w:eastAsia="zh-CN"/>
        </w:rPr>
        <w:t xml:space="preserve">There are privacy </w:t>
      </w:r>
      <w:r w:rsidR="001A2E23" w:rsidRPr="00912751">
        <w:rPr>
          <w:sz w:val="21"/>
          <w:szCs w:val="21"/>
          <w:lang w:eastAsia="zh-CN"/>
        </w:rPr>
        <w:t xml:space="preserve">and intellectual property </w:t>
      </w:r>
      <w:r w:rsidRPr="00912751">
        <w:rPr>
          <w:sz w:val="21"/>
          <w:szCs w:val="21"/>
          <w:lang w:eastAsia="zh-CN"/>
        </w:rPr>
        <w:t>concerns with the use of generative AI tools. For example, if sensitive information is uploaded to a generative AI tool, there is potential for the AI tool to reproduce this information in its output.</w:t>
      </w:r>
      <w:r w:rsidR="001A2E23" w:rsidRPr="00912751">
        <w:rPr>
          <w:sz w:val="21"/>
          <w:szCs w:val="21"/>
          <w:lang w:eastAsia="zh-CN"/>
        </w:rPr>
        <w:t xml:space="preserve"> Further, there is the potential for unattributed intellectual contribution to be included in AI generated content.</w:t>
      </w:r>
      <w:r w:rsidRPr="00912751">
        <w:rPr>
          <w:sz w:val="21"/>
          <w:szCs w:val="21"/>
          <w:lang w:eastAsia="zh-CN"/>
        </w:rPr>
        <w:t xml:space="preserve"> Thus, we encourage authors to refrain from uploading sensitive information to a generative AI tool</w:t>
      </w:r>
      <w:r w:rsidR="001A2E23" w:rsidRPr="00912751">
        <w:rPr>
          <w:sz w:val="21"/>
          <w:szCs w:val="21"/>
          <w:lang w:eastAsia="zh-CN"/>
        </w:rPr>
        <w:t xml:space="preserve"> and to take responsibility for citing prior intellectual contributions in their work. </w:t>
      </w:r>
      <w:r w:rsidR="003B7422" w:rsidRPr="00912751">
        <w:rPr>
          <w:sz w:val="21"/>
          <w:szCs w:val="21"/>
          <w:lang w:eastAsia="zh-CN"/>
        </w:rPr>
        <w:t>Please incorporate one of the two statements below, as appropriate:</w:t>
      </w:r>
    </w:p>
    <w:p w14:paraId="6C07685A" w14:textId="77777777" w:rsidR="003B7422" w:rsidRPr="00912751" w:rsidRDefault="003B7422">
      <w:pPr>
        <w:spacing w:after="150"/>
        <w:rPr>
          <w:b/>
          <w:bCs/>
          <w:sz w:val="21"/>
          <w:szCs w:val="21"/>
          <w:lang w:eastAsia="zh-CN"/>
        </w:rPr>
      </w:pPr>
      <w:r w:rsidRPr="00912751">
        <w:rPr>
          <w:b/>
          <w:bCs/>
          <w:sz w:val="21"/>
          <w:szCs w:val="21"/>
          <w:lang w:eastAsia="zh-CN"/>
        </w:rPr>
        <w:t xml:space="preserve">Sample text if generative AI technologies are not used: </w:t>
      </w:r>
      <w:r w:rsidR="00FE32A9" w:rsidRPr="00912751">
        <w:rPr>
          <w:b/>
          <w:bCs/>
          <w:sz w:val="21"/>
          <w:szCs w:val="21"/>
          <w:lang w:eastAsia="zh-CN"/>
        </w:rPr>
        <w:t>“</w:t>
      </w:r>
      <w:r w:rsidRPr="00912751">
        <w:rPr>
          <w:b/>
          <w:bCs/>
          <w:sz w:val="21"/>
          <w:szCs w:val="21"/>
          <w:lang w:eastAsia="zh-CN"/>
        </w:rPr>
        <w:t>We confirm that we did not use generative AI tools/services to author this submission.</w:t>
      </w:r>
      <w:r w:rsidR="00FE32A9" w:rsidRPr="00912751">
        <w:rPr>
          <w:b/>
          <w:bCs/>
          <w:sz w:val="21"/>
          <w:szCs w:val="21"/>
          <w:lang w:eastAsia="zh-CN"/>
        </w:rPr>
        <w:t>”</w:t>
      </w:r>
    </w:p>
    <w:p w14:paraId="733B328A" w14:textId="0F4882D0" w:rsidR="000D4081" w:rsidRPr="00912751" w:rsidRDefault="000D4081">
      <w:pPr>
        <w:spacing w:after="150"/>
        <w:rPr>
          <w:b/>
          <w:bCs/>
          <w:sz w:val="21"/>
          <w:szCs w:val="21"/>
          <w:lang w:eastAsia="zh-CN"/>
        </w:rPr>
      </w:pPr>
      <w:r w:rsidRPr="00912751">
        <w:rPr>
          <w:b/>
          <w:bCs/>
          <w:sz w:val="21"/>
          <w:szCs w:val="21"/>
          <w:lang w:eastAsia="zh-CN"/>
        </w:rPr>
        <w:t xml:space="preserve">Sample text if generative AI technologies are used (expand as needed for multiple tools): </w:t>
      </w:r>
      <w:r w:rsidR="00FE32A9" w:rsidRPr="00912751">
        <w:rPr>
          <w:b/>
          <w:bCs/>
          <w:sz w:val="21"/>
          <w:szCs w:val="21"/>
          <w:lang w:eastAsia="zh-CN"/>
        </w:rPr>
        <w:t>“</w:t>
      </w:r>
      <w:r w:rsidRPr="00912751">
        <w:rPr>
          <w:b/>
          <w:bCs/>
          <w:sz w:val="21"/>
          <w:szCs w:val="21"/>
          <w:lang w:eastAsia="zh-CN"/>
        </w:rPr>
        <w:t xml:space="preserve">We employed [generative AI tool/service] for the following purpose(s): </w:t>
      </w:r>
      <w:r w:rsidR="001A2E23" w:rsidRPr="00912751">
        <w:rPr>
          <w:b/>
          <w:bCs/>
          <w:sz w:val="21"/>
          <w:szCs w:val="21"/>
          <w:lang w:eastAsia="zh-CN"/>
        </w:rPr>
        <w:t>(please list)</w:t>
      </w:r>
      <w:r w:rsidRPr="00912751">
        <w:rPr>
          <w:b/>
          <w:bCs/>
          <w:sz w:val="21"/>
          <w:szCs w:val="21"/>
          <w:lang w:eastAsia="zh-CN"/>
        </w:rPr>
        <w:t xml:space="preserve">. We evaluated the output by </w:t>
      </w:r>
      <w:r w:rsidR="001A2E23" w:rsidRPr="00912751">
        <w:rPr>
          <w:b/>
          <w:bCs/>
          <w:sz w:val="21"/>
          <w:szCs w:val="21"/>
          <w:lang w:eastAsia="zh-CN"/>
        </w:rPr>
        <w:t>(please describe)</w:t>
      </w:r>
      <w:r w:rsidRPr="00912751">
        <w:rPr>
          <w:b/>
          <w:bCs/>
          <w:sz w:val="21"/>
          <w:szCs w:val="21"/>
          <w:lang w:eastAsia="zh-CN"/>
        </w:rPr>
        <w:t xml:space="preserve">. </w:t>
      </w:r>
      <w:r w:rsidR="001A2E23" w:rsidRPr="00912751">
        <w:rPr>
          <w:b/>
          <w:bCs/>
          <w:sz w:val="21"/>
          <w:szCs w:val="21"/>
          <w:lang w:eastAsia="zh-CN"/>
        </w:rPr>
        <w:t xml:space="preserve">The authors </w:t>
      </w:r>
      <w:r w:rsidRPr="00912751">
        <w:rPr>
          <w:b/>
          <w:bCs/>
          <w:sz w:val="21"/>
          <w:szCs w:val="21"/>
          <w:lang w:eastAsia="zh-CN"/>
        </w:rPr>
        <w:t>assume all responsibility for the content of this submission.</w:t>
      </w:r>
      <w:r w:rsidR="00FE32A9" w:rsidRPr="00912751">
        <w:rPr>
          <w:b/>
          <w:bCs/>
          <w:sz w:val="21"/>
          <w:szCs w:val="21"/>
          <w:lang w:eastAsia="zh-CN"/>
        </w:rPr>
        <w:t>”</w:t>
      </w:r>
    </w:p>
    <w:p w14:paraId="410EBCE9" w14:textId="5EC24CD8" w:rsidR="000D4081" w:rsidRPr="00912751" w:rsidRDefault="000D4081" w:rsidP="00860FF4">
      <w:pPr>
        <w:spacing w:after="150"/>
        <w:rPr>
          <w:sz w:val="21"/>
          <w:szCs w:val="21"/>
          <w:lang w:eastAsia="zh-CN"/>
        </w:rPr>
      </w:pPr>
      <w:r w:rsidRPr="00912751">
        <w:rPr>
          <w:sz w:val="21"/>
          <w:szCs w:val="21"/>
          <w:lang w:eastAsia="zh-CN"/>
        </w:rPr>
        <w:t xml:space="preserve">We recognize that it may not be possible to succinctly describe all uses of generative AI </w:t>
      </w:r>
      <w:r w:rsidR="00401D3E" w:rsidRPr="00912751">
        <w:rPr>
          <w:sz w:val="21"/>
          <w:szCs w:val="21"/>
          <w:lang w:eastAsia="zh-CN"/>
        </w:rPr>
        <w:t>tools and</w:t>
      </w:r>
      <w:r w:rsidRPr="00912751">
        <w:rPr>
          <w:sz w:val="21"/>
          <w:szCs w:val="21"/>
          <w:lang w:eastAsia="zh-CN"/>
        </w:rPr>
        <w:t xml:space="preserve"> encourage authors to include more detail in their submission (e.g., in a Methods section) or by expanding the disclosure statement above.</w:t>
      </w:r>
    </w:p>
    <w:p w14:paraId="11A4C42F" w14:textId="77777777" w:rsidR="00671D5B" w:rsidRPr="00912751" w:rsidRDefault="00671D5B" w:rsidP="007750AB">
      <w:pPr>
        <w:pStyle w:val="SectionHeading"/>
      </w:pPr>
      <w:r w:rsidRPr="00912751">
        <w:t>AUTHOR ATTRIBUTION</w:t>
      </w:r>
    </w:p>
    <w:p w14:paraId="24A7C2B3" w14:textId="77777777" w:rsidR="00F948FC" w:rsidRPr="00912751" w:rsidRDefault="00671D5B" w:rsidP="00671D5B">
      <w:r w:rsidRPr="00912751">
        <w:t xml:space="preserve">Authors of </w:t>
      </w:r>
      <w:r w:rsidRPr="00912751">
        <w:rPr>
          <w:b/>
          <w:bCs/>
        </w:rPr>
        <w:t>accepted</w:t>
      </w:r>
      <w:r w:rsidRPr="00912751">
        <w:t xml:space="preserve"> papers and posters will be asked to provide a contribut</w:t>
      </w:r>
      <w:r w:rsidR="00A40F5B" w:rsidRPr="00912751">
        <w:t xml:space="preserve">ion statement </w:t>
      </w:r>
      <w:r w:rsidRPr="00912751">
        <w:t xml:space="preserve">using </w:t>
      </w:r>
      <w:proofErr w:type="spellStart"/>
      <w:r w:rsidRPr="00912751">
        <w:t>CRediT</w:t>
      </w:r>
      <w:proofErr w:type="spellEnd"/>
      <w:r w:rsidRPr="00912751">
        <w:t xml:space="preserve"> (Contributor Roles Taxonomy). </w:t>
      </w:r>
      <w:proofErr w:type="spellStart"/>
      <w:r w:rsidRPr="00912751">
        <w:t>CRediT</w:t>
      </w:r>
      <w:proofErr w:type="spellEnd"/>
      <w:r w:rsidRPr="00912751">
        <w:t xml:space="preserve"> includes 14 distinct roles in the creation of scholarly research: conceptualization, data curation, formal analysis, funding acquisition, investigation, methodology, project administration, resources, software, supervision, validation, visualization, writing – original draft, and writing – review and editing. Learn more at </w:t>
      </w:r>
      <w:hyperlink r:id="rId13" w:history="1">
        <w:r w:rsidRPr="00912751">
          <w:rPr>
            <w:rStyle w:val="Hyperlink"/>
            <w:color w:val="auto"/>
          </w:rPr>
          <w:t>https://credit.niso.org/</w:t>
        </w:r>
      </w:hyperlink>
      <w:r w:rsidRPr="00912751">
        <w:t>. The example below could be adapted:</w:t>
      </w:r>
      <w:r w:rsidR="00F948FC" w:rsidRPr="00912751">
        <w:t xml:space="preserve"> </w:t>
      </w:r>
    </w:p>
    <w:p w14:paraId="74AE3A33" w14:textId="3CFBD85A" w:rsidR="00671D5B" w:rsidRPr="00912751" w:rsidRDefault="00671D5B" w:rsidP="00671D5B">
      <w:r w:rsidRPr="00912751">
        <w:t xml:space="preserve">First Author: conceptualization, methodology, </w:t>
      </w:r>
      <w:r w:rsidR="0057364C" w:rsidRPr="00912751">
        <w:t xml:space="preserve">data curation, formal analysis, writing – original draft; </w:t>
      </w:r>
      <w:r w:rsidRPr="00912751">
        <w:t xml:space="preserve">Second Author: data curation, formal analysis, </w:t>
      </w:r>
      <w:r w:rsidR="0057364C" w:rsidRPr="00912751">
        <w:t xml:space="preserve">visualization, </w:t>
      </w:r>
      <w:r w:rsidRPr="00912751">
        <w:t xml:space="preserve">writing – review and editing; Third Author: project administration, </w:t>
      </w:r>
      <w:r w:rsidR="0057364C" w:rsidRPr="00912751">
        <w:t>funding acquisition, supervision, writing – review and editing.</w:t>
      </w:r>
    </w:p>
    <w:p w14:paraId="6D721C52" w14:textId="79070BCC" w:rsidR="00404682" w:rsidRPr="00912751" w:rsidRDefault="00404682" w:rsidP="007750AB">
      <w:pPr>
        <w:pStyle w:val="SectionHeading"/>
      </w:pPr>
      <w:r w:rsidRPr="00912751">
        <w:t>ACKNOWLEDGMENTS</w:t>
      </w:r>
    </w:p>
    <w:p w14:paraId="4DB56249" w14:textId="77777777" w:rsidR="00404682" w:rsidRDefault="008E71DC" w:rsidP="007750AB">
      <w:r w:rsidRPr="00912751">
        <w:t xml:space="preserve">Please note this is an optional section. </w:t>
      </w:r>
      <w:r w:rsidR="00404682" w:rsidRPr="00912751">
        <w:t xml:space="preserve">Sample text: </w:t>
      </w:r>
      <w:r w:rsidR="0003667A" w:rsidRPr="00912751">
        <w:t>“</w:t>
      </w:r>
      <w:r w:rsidR="00404682" w:rsidRPr="00912751">
        <w:t xml:space="preserve">We thank all the volunteers and all publications support and staff who wrote and provided helpful </w:t>
      </w:r>
      <w:r w:rsidR="00404682" w:rsidRPr="002209F7">
        <w:t>comments on previous versions of this document. Authors 1, 2, and 3 gratefully acknowledge the grant from NSF (#1234-5678-ABC).</w:t>
      </w:r>
      <w:r w:rsidR="0003667A">
        <w:t>”</w:t>
      </w:r>
      <w:r w:rsidR="00404682" w:rsidRPr="002209F7">
        <w:t xml:space="preserve"> This is just an example. </w:t>
      </w:r>
    </w:p>
    <w:p w14:paraId="428864F5" w14:textId="77777777" w:rsidR="00404682" w:rsidRPr="002209F7" w:rsidRDefault="00404682" w:rsidP="007750AB">
      <w:pPr>
        <w:pStyle w:val="SectionHeading"/>
      </w:pPr>
      <w:r w:rsidRPr="002209F7">
        <w:t>REFERENCES</w:t>
      </w:r>
    </w:p>
    <w:p w14:paraId="0595EE10" w14:textId="77777777" w:rsidR="00250B5D" w:rsidRPr="002209F7" w:rsidRDefault="00250B5D" w:rsidP="007750AB">
      <w:r w:rsidRPr="002209F7">
        <w:t xml:space="preserve">References use the References Style. References should be in alphabetical order by last name of first author. </w:t>
      </w:r>
    </w:p>
    <w:p w14:paraId="63DA943B" w14:textId="77777777" w:rsidR="00404682" w:rsidRPr="002209F7" w:rsidRDefault="00404682" w:rsidP="007750AB">
      <w:pPr>
        <w:pStyle w:val="References"/>
      </w:pPr>
      <w:r w:rsidRPr="002209F7">
        <w:t xml:space="preserve">Al-Hakin, L. (2008). Modelling information flow for surgery management process. </w:t>
      </w:r>
      <w:r w:rsidRPr="002209F7">
        <w:rPr>
          <w:i/>
          <w:iCs/>
        </w:rPr>
        <w:t>International Journal of Information Quality</w:t>
      </w:r>
      <w:r w:rsidRPr="002209F7">
        <w:t xml:space="preserve">, </w:t>
      </w:r>
      <w:r w:rsidRPr="00B07F38">
        <w:rPr>
          <w:i/>
          <w:iCs/>
        </w:rPr>
        <w:t>2</w:t>
      </w:r>
      <w:r w:rsidRPr="002209F7">
        <w:t>(1), 60-74.</w:t>
      </w:r>
    </w:p>
    <w:p w14:paraId="53759305" w14:textId="77777777" w:rsidR="00404682" w:rsidRPr="002209F7" w:rsidRDefault="00404682" w:rsidP="007750AB">
      <w:pPr>
        <w:pStyle w:val="References"/>
      </w:pPr>
      <w:r w:rsidRPr="002209F7">
        <w:t xml:space="preserve">Algon, J. (1997). Classifications of tasks, steps, and information-related behaviors of individuals on project terms, In </w:t>
      </w:r>
      <w:r w:rsidRPr="002209F7">
        <w:rPr>
          <w:i/>
        </w:rPr>
        <w:t>Proceedings of an international conference on Information Seeking in Context</w:t>
      </w:r>
      <w:r w:rsidRPr="002209F7">
        <w:t>, August 1997, Tampere, Finland, pp. 205-221.</w:t>
      </w:r>
    </w:p>
    <w:p w14:paraId="6095FCC2" w14:textId="77777777" w:rsidR="00404682" w:rsidRPr="002209F7" w:rsidRDefault="00404682" w:rsidP="007750AB">
      <w:pPr>
        <w:pStyle w:val="References"/>
      </w:pPr>
      <w:r w:rsidRPr="002209F7">
        <w:t xml:space="preserve">Marchionini, G. (2010). </w:t>
      </w:r>
      <w:r w:rsidRPr="002209F7">
        <w:rPr>
          <w:i/>
          <w:lang w:val="en-GB"/>
        </w:rPr>
        <w:t>Information concepts: from books to cyberspace identities</w:t>
      </w:r>
      <w:r w:rsidRPr="002209F7">
        <w:rPr>
          <w:lang w:val="en-GB"/>
        </w:rPr>
        <w:t xml:space="preserve">. Morgan Claypool, </w:t>
      </w:r>
      <w:r w:rsidRPr="002209F7">
        <w:t>Synthesis Lectures on Information Concepts, Retrieval, and Services.</w:t>
      </w:r>
    </w:p>
    <w:p w14:paraId="49219677" w14:textId="77777777" w:rsidR="00404682" w:rsidRPr="002209F7" w:rsidRDefault="00404682" w:rsidP="007750AB">
      <w:pPr>
        <w:pStyle w:val="References"/>
      </w:pPr>
      <w:r w:rsidRPr="002209F7">
        <w:t xml:space="preserve">Nissen, M.E. (2002). An extended model of knowledge-flow dynamics. </w:t>
      </w:r>
      <w:r w:rsidRPr="002209F7">
        <w:rPr>
          <w:i/>
          <w:iCs/>
        </w:rPr>
        <w:t>Communications of the Association for Information Systems</w:t>
      </w:r>
      <w:r w:rsidRPr="002209F7">
        <w:t xml:space="preserve"> </w:t>
      </w:r>
      <w:r w:rsidRPr="002209F7">
        <w:rPr>
          <w:i/>
        </w:rPr>
        <w:t>8</w:t>
      </w:r>
      <w:r w:rsidRPr="002209F7">
        <w:t>, 252-266.</w:t>
      </w:r>
    </w:p>
    <w:p w14:paraId="2896346A" w14:textId="77777777" w:rsidR="00404682" w:rsidRPr="002209F7" w:rsidRDefault="00404682" w:rsidP="007750AB">
      <w:pPr>
        <w:pStyle w:val="References"/>
      </w:pPr>
      <w:r w:rsidRPr="002209F7">
        <w:rPr>
          <w:lang w:val="it-IT"/>
        </w:rPr>
        <w:t xml:space="preserve">Norman, D. A. (1986). Cognitive engineering. In D. A. Norman &amp; S. W. Draper (Eds.), </w:t>
      </w:r>
      <w:r w:rsidRPr="002209F7">
        <w:rPr>
          <w:i/>
          <w:iCs/>
        </w:rPr>
        <w:t>User centered system design: new perspectives on human-computer interaction</w:t>
      </w:r>
      <w:r w:rsidRPr="002209F7">
        <w:t xml:space="preserve"> (pp. 31-61). Erlbaum.</w:t>
      </w:r>
    </w:p>
    <w:p w14:paraId="2565908A" w14:textId="77777777" w:rsidR="00404682" w:rsidRPr="002209F7" w:rsidRDefault="00404682" w:rsidP="007750AB">
      <w:pPr>
        <w:pStyle w:val="References"/>
      </w:pPr>
      <w:r w:rsidRPr="002209F7">
        <w:t xml:space="preserve">Toms, E.G. (2000). Understanding and facilitating the browsing of electronic text. </w:t>
      </w:r>
      <w:r w:rsidRPr="002209F7">
        <w:rPr>
          <w:i/>
          <w:iCs/>
        </w:rPr>
        <w:t>International Journal of Human Computer Studies</w:t>
      </w:r>
      <w:r w:rsidRPr="002209F7">
        <w:t xml:space="preserve">, </w:t>
      </w:r>
      <w:r w:rsidRPr="002209F7">
        <w:rPr>
          <w:i/>
        </w:rPr>
        <w:t>53</w:t>
      </w:r>
      <w:r w:rsidRPr="002209F7">
        <w:t>(3), 423-452.</w:t>
      </w:r>
    </w:p>
    <w:p w14:paraId="4466C34B" w14:textId="77777777" w:rsidR="00404682" w:rsidRPr="002209F7" w:rsidRDefault="00404682" w:rsidP="007750AB">
      <w:pPr>
        <w:pStyle w:val="References"/>
      </w:pPr>
      <w:r w:rsidRPr="002209F7">
        <w:lastRenderedPageBreak/>
        <w:t>Vicente, K. J. (1999). Cognitive work analysis: toward safe, productive and healthy computer-based work. Lawrence Erlbaum Associates.</w:t>
      </w:r>
    </w:p>
    <w:p w14:paraId="355EE0D3" w14:textId="77777777" w:rsidR="00404682" w:rsidRPr="00D57755" w:rsidRDefault="00404682" w:rsidP="007750AB">
      <w:pPr>
        <w:pStyle w:val="References"/>
      </w:pPr>
      <w:r w:rsidRPr="00D57755">
        <w:t>Work. (n.d.). In Oxford English Dictionary. Retrieved from (</w:t>
      </w:r>
      <w:r w:rsidRPr="00D57755">
        <w:rPr>
          <w:rStyle w:val="TabletextChar"/>
        </w:rPr>
        <w:t>https://en.oxforddictionaries.com/definition/work</w:t>
      </w:r>
      <w:r w:rsidRPr="00D57755">
        <w:t>).</w:t>
      </w:r>
    </w:p>
    <w:p w14:paraId="24DE8380" w14:textId="77777777" w:rsidR="00A37C34" w:rsidRPr="0095714C" w:rsidRDefault="00A37C34" w:rsidP="0095714C">
      <w:pPr>
        <w:pStyle w:val="SectionHeading"/>
        <w:jc w:val="center"/>
        <w:rPr>
          <w:sz w:val="36"/>
          <w:szCs w:val="36"/>
        </w:rPr>
      </w:pPr>
      <w:r w:rsidRPr="0095714C">
        <w:rPr>
          <w:sz w:val="24"/>
          <w:szCs w:val="24"/>
        </w:rPr>
        <w:t>LANGUAGE, STYLE, AND CONTENT</w:t>
      </w:r>
    </w:p>
    <w:p w14:paraId="07679E25" w14:textId="77777777" w:rsidR="00A37C34" w:rsidRPr="002209F7" w:rsidRDefault="00A37C34" w:rsidP="007750AB">
      <w:r w:rsidRPr="002209F7">
        <w:t>The written and spoken language of ASIS&amp;T is English. Spelling and punctuation may use any dialect of English (e.g., British, Canadian, US, etc.) provided this is done consistently. Hyphenation is optional. To ensure suitability for an international audience, please:</w:t>
      </w:r>
    </w:p>
    <w:p w14:paraId="2D2AA059" w14:textId="77777777" w:rsidR="00A37C34" w:rsidRPr="002209F7" w:rsidRDefault="00A37C34" w:rsidP="009C00DD">
      <w:pPr>
        <w:pStyle w:val="ListParagraph"/>
        <w:numPr>
          <w:ilvl w:val="0"/>
          <w:numId w:val="7"/>
        </w:numPr>
      </w:pPr>
      <w:r w:rsidRPr="002209F7">
        <w:t xml:space="preserve">Write in a straightforward style. </w:t>
      </w:r>
    </w:p>
    <w:p w14:paraId="575644EE" w14:textId="77777777" w:rsidR="00A37C34" w:rsidRPr="002209F7" w:rsidRDefault="008E048C" w:rsidP="009C00DD">
      <w:pPr>
        <w:pStyle w:val="ListParagraph"/>
        <w:numPr>
          <w:ilvl w:val="0"/>
          <w:numId w:val="7"/>
        </w:numPr>
      </w:pPr>
      <w:r w:rsidRPr="002209F7">
        <w:t>A</w:t>
      </w:r>
      <w:r w:rsidR="00A37C34" w:rsidRPr="002209F7">
        <w:t xml:space="preserve">void long or complex sentence structures. </w:t>
      </w:r>
    </w:p>
    <w:p w14:paraId="239F4D0F" w14:textId="77777777" w:rsidR="00A37C34" w:rsidRPr="002209F7" w:rsidRDefault="00A37C34" w:rsidP="009C00DD">
      <w:pPr>
        <w:pStyle w:val="ListParagraph"/>
        <w:numPr>
          <w:ilvl w:val="0"/>
          <w:numId w:val="7"/>
        </w:numPr>
      </w:pPr>
      <w:r w:rsidRPr="002209F7">
        <w:t>Use common and basic vocabulary (e.g., use the word “unusual” rather than the word “arcane”).</w:t>
      </w:r>
    </w:p>
    <w:p w14:paraId="315BEFD3" w14:textId="77777777" w:rsidR="00A37C34" w:rsidRPr="002209F7" w:rsidRDefault="00A37C34" w:rsidP="009C00DD">
      <w:pPr>
        <w:pStyle w:val="ListParagraph"/>
        <w:numPr>
          <w:ilvl w:val="0"/>
          <w:numId w:val="7"/>
        </w:numPr>
      </w:pPr>
      <w:r w:rsidRPr="002209F7">
        <w:t>Briefly define or explain all technical terms that may be unfamiliar to readers.</w:t>
      </w:r>
    </w:p>
    <w:p w14:paraId="2F0C2E0C" w14:textId="77777777" w:rsidR="00A37C34" w:rsidRPr="002209F7" w:rsidRDefault="00A37C34" w:rsidP="009C00DD">
      <w:pPr>
        <w:pStyle w:val="ListParagraph"/>
        <w:numPr>
          <w:ilvl w:val="0"/>
          <w:numId w:val="7"/>
        </w:numPr>
      </w:pPr>
      <w:r w:rsidRPr="002209F7">
        <w:t>Explain all acronyms the first time they are used in your text—e.g., “Digital Signal Processing (DSP)”.</w:t>
      </w:r>
    </w:p>
    <w:p w14:paraId="014F4546" w14:textId="77777777" w:rsidR="00A37C34" w:rsidRDefault="00A37C34" w:rsidP="009C00DD">
      <w:pPr>
        <w:pStyle w:val="ListParagraph"/>
        <w:numPr>
          <w:ilvl w:val="0"/>
          <w:numId w:val="7"/>
        </w:numPr>
      </w:pPr>
      <w:r w:rsidRPr="002209F7">
        <w:t>Explain local references (e.g., not everyone knows all city names in a particular country).</w:t>
      </w:r>
    </w:p>
    <w:p w14:paraId="592149C6" w14:textId="77777777" w:rsidR="00511C2D" w:rsidRPr="002209F7" w:rsidRDefault="00511C2D" w:rsidP="009C00DD">
      <w:pPr>
        <w:pStyle w:val="ListParagraph"/>
        <w:numPr>
          <w:ilvl w:val="0"/>
          <w:numId w:val="7"/>
        </w:numPr>
      </w:pPr>
      <w:r>
        <w:t xml:space="preserve">When referring to U.S. cities, </w:t>
      </w:r>
      <w:r w:rsidR="00130A84">
        <w:t>country name should be added, i.e., Leesburg, VA, USA.</w:t>
      </w:r>
    </w:p>
    <w:p w14:paraId="1F195BA1" w14:textId="6A149DA9" w:rsidR="00A37C34" w:rsidRPr="002209F7" w:rsidRDefault="00A37C34" w:rsidP="009C00DD">
      <w:pPr>
        <w:pStyle w:val="ListParagraph"/>
        <w:numPr>
          <w:ilvl w:val="0"/>
          <w:numId w:val="7"/>
        </w:numPr>
      </w:pPr>
      <w:r w:rsidRPr="002209F7">
        <w:t>Explain “insider” comments. Ensure that your whole audience understands any reference whose meaning you do not describe (e.g., do not assume that everyone has used an Android phone or a particular application).</w:t>
      </w:r>
    </w:p>
    <w:p w14:paraId="2ADCF1E0" w14:textId="77777777" w:rsidR="00A37C34" w:rsidRPr="002209F7" w:rsidRDefault="00A37C34" w:rsidP="009C00DD">
      <w:pPr>
        <w:pStyle w:val="ListParagraph"/>
        <w:numPr>
          <w:ilvl w:val="0"/>
          <w:numId w:val="7"/>
        </w:numPr>
      </w:pPr>
      <w:r w:rsidRPr="002209F7">
        <w:t>Explain colloquial language and puns. Understanding phrases like “red herring” may require a local knowledge of English. Humor and irony are difficult to translate.</w:t>
      </w:r>
    </w:p>
    <w:p w14:paraId="7937F5AA" w14:textId="77777777" w:rsidR="00A37C34" w:rsidRPr="002209F7" w:rsidRDefault="00A37C34" w:rsidP="009C00DD">
      <w:pPr>
        <w:pStyle w:val="ListParagraph"/>
        <w:numPr>
          <w:ilvl w:val="0"/>
          <w:numId w:val="7"/>
        </w:numPr>
      </w:pPr>
      <w:r w:rsidRPr="002209F7">
        <w:t>Use unambiguous forms for culturally localized concepts, such as times, dates, currencies, and numbers (e.g., “1-5- 97” or “5/1/97” may mean 5 January or 1 May, and “seven o’clock” may mean 7:00 am or 19:00). For currencies, indicate equivalences: “Participants were paid ₩22, or roughly US$29.”</w:t>
      </w:r>
    </w:p>
    <w:p w14:paraId="10D9C0F2" w14:textId="6BF36E35" w:rsidR="00E6253C" w:rsidRPr="00860FF4" w:rsidRDefault="00A37C34" w:rsidP="009C00DD">
      <w:pPr>
        <w:pStyle w:val="ListParagraph"/>
        <w:numPr>
          <w:ilvl w:val="0"/>
          <w:numId w:val="7"/>
        </w:numPr>
        <w:rPr>
          <w:rFonts w:eastAsia="Arial"/>
        </w:rPr>
      </w:pPr>
      <w:r w:rsidRPr="002209F7">
        <w:t>Be careful with the use of gender-specific pronouns (he, she) and other gendered words (chairman, manpower, man-months). Use inclusive language that is gender-neutral (e.g., she or he, they, s/he, chair, staff, staff-hours, person-years). See the Guidelines for Bias-Free Writing for further advice and examples regarding gender and other personal attributes [</w:t>
      </w:r>
      <w:hyperlink r:id="rId14" w:history="1">
        <w:r w:rsidR="000C347E" w:rsidRPr="000C347E">
          <w:rPr>
            <w:rStyle w:val="Hyperlink"/>
          </w:rPr>
          <w:t>https://apastyle.apa.org/style-grammar-guidelines/bias-free-language</w:t>
        </w:r>
      </w:hyperlink>
      <w:r w:rsidR="000C347E">
        <w:t>]</w:t>
      </w:r>
      <w:r w:rsidR="004B64C1">
        <w:t xml:space="preserve"> </w:t>
      </w:r>
      <w:r w:rsidRPr="002209F7">
        <w:t>Be particularly aware of considerations around writing about people with disabilities.</w:t>
      </w:r>
    </w:p>
    <w:p w14:paraId="0408566A" w14:textId="77777777" w:rsidR="00A37C34" w:rsidRPr="002209F7" w:rsidRDefault="00E6253C" w:rsidP="009C00DD">
      <w:pPr>
        <w:pStyle w:val="ListParagraph"/>
        <w:numPr>
          <w:ilvl w:val="0"/>
          <w:numId w:val="7"/>
        </w:numPr>
      </w:pPr>
      <w:r w:rsidRPr="00860FF4">
        <w:rPr>
          <w:rFonts w:eastAsia="Arial"/>
        </w:rPr>
        <w:t xml:space="preserve">If </w:t>
      </w:r>
      <w:r w:rsidR="00A37C34" w:rsidRPr="002209F7">
        <w:t xml:space="preserve">possible, use the full (extended) alphabetic character set for names of persons, institutions, and places (e.g., Grønbæk, </w:t>
      </w:r>
      <w:proofErr w:type="spellStart"/>
      <w:r w:rsidR="00A37C34" w:rsidRPr="002209F7">
        <w:t>Lafreniére</w:t>
      </w:r>
      <w:proofErr w:type="spellEnd"/>
      <w:r w:rsidR="00A37C34" w:rsidRPr="002209F7">
        <w:t xml:space="preserve">, Sánchez, Nguyễn, Universität, </w:t>
      </w:r>
      <w:proofErr w:type="spellStart"/>
      <w:r w:rsidR="00A37C34" w:rsidRPr="002209F7">
        <w:t>Weißenbach</w:t>
      </w:r>
      <w:proofErr w:type="spellEnd"/>
      <w:r w:rsidR="00A37C34" w:rsidRPr="002209F7">
        <w:t xml:space="preserve">, </w:t>
      </w:r>
      <w:proofErr w:type="spellStart"/>
      <w:r w:rsidR="00A37C34" w:rsidRPr="002209F7">
        <w:t>Züllighoven</w:t>
      </w:r>
      <w:proofErr w:type="spellEnd"/>
      <w:r w:rsidR="00A37C34" w:rsidRPr="002209F7">
        <w:t xml:space="preserve">, </w:t>
      </w:r>
      <w:proofErr w:type="spellStart"/>
      <w:r w:rsidR="00A37C34" w:rsidRPr="002209F7">
        <w:t>Århus</w:t>
      </w:r>
      <w:proofErr w:type="spellEnd"/>
      <w:r w:rsidR="00A37C34" w:rsidRPr="002209F7">
        <w:t>, etc.). These characters are already included in most versions and variants of Times, Helvetica, and Arial fonts.</w:t>
      </w:r>
    </w:p>
    <w:p w14:paraId="4EE7D914" w14:textId="77777777" w:rsidR="00A37C34" w:rsidRPr="002209F7" w:rsidRDefault="00A37C34" w:rsidP="007750AB">
      <w:pPr>
        <w:pStyle w:val="Sub-sectionHeader"/>
      </w:pPr>
      <w:r w:rsidRPr="002209F7">
        <w:t>Accessibility</w:t>
      </w:r>
    </w:p>
    <w:p w14:paraId="2F7FB36D" w14:textId="77777777" w:rsidR="00A37C34" w:rsidRPr="002209F7" w:rsidRDefault="00A37C34" w:rsidP="007750AB">
      <w:r w:rsidRPr="002209F7">
        <w:t>ASIS&amp;T is committed to making conferences more inclusive for researchers, practitioners, and educators with disabilities. As a part of this goal, all authors are asked to work on improving the accessibility of their submissions. Specifically, we encourage authors to carry out the following five steps:</w:t>
      </w:r>
    </w:p>
    <w:p w14:paraId="51132A4C" w14:textId="77777777" w:rsidR="00A37C34" w:rsidRPr="002209F7" w:rsidRDefault="00A37C34" w:rsidP="007750AB">
      <w:pPr>
        <w:pStyle w:val="NumberedList"/>
      </w:pPr>
      <w:r w:rsidRPr="002209F7">
        <w:t xml:space="preserve"> Add alternative text to all figures</w:t>
      </w:r>
    </w:p>
    <w:p w14:paraId="674A8D4F" w14:textId="77777777" w:rsidR="00A37C34" w:rsidRPr="002209F7" w:rsidRDefault="00A37C34" w:rsidP="007750AB">
      <w:pPr>
        <w:pStyle w:val="NumberedList"/>
      </w:pPr>
      <w:r w:rsidRPr="002209F7">
        <w:t xml:space="preserve"> Mark table headings</w:t>
      </w:r>
    </w:p>
    <w:p w14:paraId="321BF886" w14:textId="77777777" w:rsidR="00A37C34" w:rsidRPr="002209F7" w:rsidRDefault="00A37C34" w:rsidP="007750AB">
      <w:pPr>
        <w:pStyle w:val="NumberedList"/>
      </w:pPr>
      <w:r w:rsidRPr="002209F7">
        <w:t xml:space="preserve"> Verify the default language</w:t>
      </w:r>
    </w:p>
    <w:p w14:paraId="761A0AF0" w14:textId="77777777" w:rsidR="00A37C34" w:rsidRPr="002209F7" w:rsidRDefault="00A37C34" w:rsidP="007750AB">
      <w:pPr>
        <w:pStyle w:val="NumberedList"/>
      </w:pPr>
      <w:r w:rsidRPr="002209F7">
        <w:t xml:space="preserve"> Set the tab order to “Use Document Structure”</w:t>
      </w:r>
    </w:p>
    <w:p w14:paraId="2D4C8000" w14:textId="77777777" w:rsidR="009555B7" w:rsidRPr="00860FF4" w:rsidRDefault="00A37C34" w:rsidP="00860FF4">
      <w:pPr>
        <w:pStyle w:val="SectionHeading"/>
      </w:pPr>
      <w:r w:rsidRPr="002209F7">
        <w:t>Page Numbering, Headers, and Footers</w:t>
      </w:r>
    </w:p>
    <w:p w14:paraId="5FB02088" w14:textId="77777777" w:rsidR="00A37C34" w:rsidRPr="002209F7" w:rsidRDefault="00E6253C" w:rsidP="007750AB">
      <w:r w:rsidRPr="00860FF4">
        <w:t xml:space="preserve">The </w:t>
      </w:r>
      <w:r w:rsidR="00A37C34" w:rsidRPr="002209F7">
        <w:t>template includes the appropriate page numbering and footers. Do not modify these.</w:t>
      </w:r>
    </w:p>
    <w:p w14:paraId="02DCDC4C" w14:textId="77777777" w:rsidR="00A37C34" w:rsidRPr="002209F7" w:rsidRDefault="00A37C34" w:rsidP="007750AB">
      <w:pPr>
        <w:pStyle w:val="SectionHeading"/>
      </w:pPr>
      <w:r w:rsidRPr="002209F7">
        <w:t>Producing and testing PDF files</w:t>
      </w:r>
    </w:p>
    <w:p w14:paraId="6DFC0FBF" w14:textId="77777777" w:rsidR="007869B7" w:rsidRPr="002209F7" w:rsidRDefault="00A37C34" w:rsidP="007750AB">
      <w:r w:rsidRPr="002209F7">
        <w:t>We recommend that you produce a PDF version of your submission well before the final deadline. Your PDF file must follow guidelines. Note that most reviewers will use a North American/European version of Acrobat Reader, so please check your PDF accordingly</w:t>
      </w:r>
      <w:r w:rsidR="007869B7" w:rsidRPr="002209F7">
        <w:t>.</w:t>
      </w:r>
    </w:p>
    <w:p w14:paraId="79F4FECF" w14:textId="77777777" w:rsidR="00DE13F9" w:rsidRPr="002209F7" w:rsidRDefault="00422F41" w:rsidP="007750AB">
      <w:pPr>
        <w:pStyle w:val="SectionHeading"/>
      </w:pPr>
      <w:r w:rsidRPr="002209F7">
        <w:t>PAGE LEN</w:t>
      </w:r>
      <w:r w:rsidR="007869B7" w:rsidRPr="002209F7">
        <w:t>GTH LIMITS</w:t>
      </w:r>
      <w:r w:rsidR="00D043D0" w:rsidRPr="002209F7">
        <w:t xml:space="preserve"> </w:t>
      </w:r>
    </w:p>
    <w:p w14:paraId="46E035AC" w14:textId="77777777" w:rsidR="00547E53" w:rsidRPr="002209F7" w:rsidRDefault="00DE13F9" w:rsidP="007750AB">
      <w:pPr>
        <w:rPr>
          <w:b/>
          <w:bCs/>
        </w:rPr>
      </w:pPr>
      <w:r w:rsidRPr="002209F7">
        <w:rPr>
          <w:rFonts w:eastAsia="Arial"/>
          <w:lang w:val="en"/>
        </w:rPr>
        <w:t>I</w:t>
      </w:r>
      <w:r w:rsidR="00D043D0" w:rsidRPr="002209F7">
        <w:rPr>
          <w:rFonts w:eastAsia="Arial"/>
          <w:lang w:val="en"/>
        </w:rPr>
        <w:t>ncluding title and abstract (not more than 200 words)</w:t>
      </w:r>
      <w:r w:rsidRPr="002209F7">
        <w:rPr>
          <w:rFonts w:eastAsia="Arial"/>
          <w:lang w:val="en"/>
        </w:rPr>
        <w:t xml:space="preserve"> not including references (do not include appendices).</w:t>
      </w:r>
    </w:p>
    <w:p w14:paraId="1871EF57" w14:textId="77777777" w:rsidR="007869B7" w:rsidRPr="002209F7" w:rsidRDefault="00FF1DA4" w:rsidP="007750AB">
      <w:pPr>
        <w:rPr>
          <w:rFonts w:eastAsia="Arial"/>
          <w:lang w:val="en"/>
        </w:rPr>
      </w:pPr>
      <w:bookmarkStart w:id="0" w:name="_Hlk57805858"/>
      <w:r w:rsidRPr="00860FF4">
        <w:rPr>
          <w:rFonts w:eastAsia="Arial"/>
        </w:rPr>
        <w:t>L</w:t>
      </w:r>
      <w:proofErr w:type="spellStart"/>
      <w:r w:rsidRPr="00860FF4">
        <w:rPr>
          <w:rFonts w:eastAsia="Arial"/>
          <w:lang w:val="en"/>
        </w:rPr>
        <w:t>ong</w:t>
      </w:r>
      <w:proofErr w:type="spellEnd"/>
      <w:r w:rsidRPr="00860FF4">
        <w:rPr>
          <w:rFonts w:eastAsia="Arial"/>
          <w:lang w:val="en"/>
        </w:rPr>
        <w:t xml:space="preserve"> Paper</w:t>
      </w:r>
      <w:r w:rsidR="00DE13F9" w:rsidRPr="002209F7">
        <w:rPr>
          <w:rFonts w:eastAsia="Arial"/>
          <w:lang w:val="en"/>
        </w:rPr>
        <w:t>: 1</w:t>
      </w:r>
      <w:r w:rsidR="004476BE" w:rsidRPr="002209F7">
        <w:rPr>
          <w:rFonts w:eastAsia="Arial"/>
          <w:lang w:val="en"/>
        </w:rPr>
        <w:t xml:space="preserve">0 pages </w:t>
      </w:r>
    </w:p>
    <w:bookmarkEnd w:id="0"/>
    <w:p w14:paraId="4DB8B5B3" w14:textId="25384103" w:rsidR="001513C6" w:rsidRPr="00860FF4" w:rsidRDefault="00FF1DA4" w:rsidP="00860FF4">
      <w:pPr>
        <w:rPr>
          <w:lang w:val="en"/>
        </w:rPr>
      </w:pPr>
      <w:r w:rsidRPr="00860FF4">
        <w:rPr>
          <w:rFonts w:eastAsia="Arial"/>
        </w:rPr>
        <w:t>Short</w:t>
      </w:r>
      <w:r w:rsidRPr="00860FF4">
        <w:rPr>
          <w:rFonts w:eastAsia="Arial"/>
          <w:lang w:val="en"/>
        </w:rPr>
        <w:t xml:space="preserve"> Paper</w:t>
      </w:r>
      <w:r w:rsidR="00DE13F9" w:rsidRPr="002209F7">
        <w:rPr>
          <w:rFonts w:eastAsia="Arial"/>
          <w:lang w:val="en"/>
        </w:rPr>
        <w:t xml:space="preserve">, </w:t>
      </w:r>
      <w:r w:rsidR="00E6253C" w:rsidRPr="00860FF4">
        <w:rPr>
          <w:rFonts w:eastAsia="Arial"/>
          <w:lang w:val="en"/>
        </w:rPr>
        <w:t>Panel</w:t>
      </w:r>
      <w:r w:rsidR="00DE13F9" w:rsidRPr="002209F7">
        <w:rPr>
          <w:rFonts w:eastAsia="Arial"/>
          <w:lang w:val="en"/>
        </w:rPr>
        <w:t xml:space="preserve">, and </w:t>
      </w:r>
      <w:bookmarkStart w:id="1" w:name="_heading=h.gjdgxs"/>
      <w:bookmarkEnd w:id="1"/>
      <w:r w:rsidR="00F066E0" w:rsidRPr="00860FF4">
        <w:rPr>
          <w:lang w:val="en"/>
        </w:rPr>
        <w:t>A</w:t>
      </w:r>
      <w:r w:rsidR="0045012E" w:rsidRPr="00860FF4">
        <w:rPr>
          <w:lang w:val="en"/>
        </w:rPr>
        <w:t xml:space="preserve">lternative </w:t>
      </w:r>
      <w:r w:rsidR="00F066E0" w:rsidRPr="00860FF4">
        <w:rPr>
          <w:lang w:val="en"/>
        </w:rPr>
        <w:t>E</w:t>
      </w:r>
      <w:r w:rsidR="0045012E" w:rsidRPr="00860FF4">
        <w:rPr>
          <w:lang w:val="en"/>
        </w:rPr>
        <w:t>vents</w:t>
      </w:r>
      <w:r w:rsidR="00DE13F9" w:rsidRPr="002209F7">
        <w:rPr>
          <w:rFonts w:eastAsia="Arial"/>
          <w:lang w:val="en"/>
        </w:rPr>
        <w:t>: 4 pages</w:t>
      </w:r>
      <w:r w:rsidR="0045012E" w:rsidRPr="00860FF4">
        <w:rPr>
          <w:lang w:val="en"/>
        </w:rPr>
        <w:t xml:space="preserve"> </w:t>
      </w:r>
    </w:p>
    <w:p w14:paraId="7CE6C0E5" w14:textId="606D6B06" w:rsidR="00AB5556" w:rsidRDefault="00FF1DA4" w:rsidP="007750AB">
      <w:pPr>
        <w:rPr>
          <w:rFonts w:eastAsia="Arial"/>
          <w:lang w:val="en"/>
        </w:rPr>
      </w:pPr>
      <w:r w:rsidRPr="00860FF4">
        <w:rPr>
          <w:rFonts w:eastAsia="Arial"/>
          <w:lang w:val="en"/>
        </w:rPr>
        <w:t>Poster</w:t>
      </w:r>
      <w:r w:rsidR="003D7CEE" w:rsidRPr="003533C7">
        <w:rPr>
          <w:rFonts w:eastAsia="Arial"/>
          <w:lang w:val="en"/>
        </w:rPr>
        <w:t>:</w:t>
      </w:r>
      <w:r w:rsidR="003D7CEE" w:rsidRPr="002209F7">
        <w:rPr>
          <w:rFonts w:eastAsia="Arial"/>
          <w:lang w:val="en"/>
        </w:rPr>
        <w:t xml:space="preserve"> </w:t>
      </w:r>
      <w:r w:rsidR="00FB336E" w:rsidRPr="002209F7">
        <w:rPr>
          <w:rFonts w:eastAsia="Arial"/>
          <w:lang w:val="en"/>
        </w:rPr>
        <w:t>2</w:t>
      </w:r>
      <w:r w:rsidR="003D7CEE" w:rsidRPr="002209F7">
        <w:rPr>
          <w:rFonts w:eastAsia="Arial"/>
          <w:lang w:val="en"/>
        </w:rPr>
        <w:t xml:space="preserve"> pages </w:t>
      </w:r>
    </w:p>
    <w:p w14:paraId="60AFBBCA" w14:textId="77777777" w:rsidR="00AB5556" w:rsidRDefault="00AB5556">
      <w:pPr>
        <w:spacing w:after="0"/>
        <w:rPr>
          <w:rFonts w:eastAsia="Arial"/>
          <w:lang w:val="en"/>
        </w:rPr>
      </w:pPr>
      <w:r>
        <w:rPr>
          <w:rFonts w:eastAsia="Arial"/>
          <w:lang w:val="en"/>
        </w:rPr>
        <w:br w:type="page"/>
      </w:r>
    </w:p>
    <w:p w14:paraId="51D48133" w14:textId="77777777" w:rsidR="001403F5" w:rsidRDefault="001403F5" w:rsidP="007750AB">
      <w:pPr>
        <w:rPr>
          <w:rFonts w:eastAsia="Arial"/>
          <w:lang w:val="en"/>
        </w:rPr>
      </w:pPr>
    </w:p>
    <w:p w14:paraId="3B830F85" w14:textId="77777777" w:rsidR="00FC0E82" w:rsidRDefault="00FC0E82" w:rsidP="007750AB">
      <w:pPr>
        <w:rPr>
          <w:rFonts w:eastAsia="Arial"/>
          <w:lang w:val="en"/>
        </w:rPr>
      </w:pPr>
    </w:p>
    <w:p w14:paraId="7932C346" w14:textId="55161414" w:rsidR="00FF1DA4" w:rsidRPr="00860FF4" w:rsidRDefault="00FF1DA4" w:rsidP="00860FF4">
      <w:pPr>
        <w:rPr>
          <w:rFonts w:eastAsia="Arial"/>
          <w:lang w:val="en"/>
        </w:rPr>
      </w:pPr>
    </w:p>
    <w:sectPr w:rsidR="00FF1DA4" w:rsidRPr="00860FF4" w:rsidSect="00CA065F">
      <w:footerReference w:type="default" r:id="rId15"/>
      <w:footerReference w:type="first" r:id="rId16"/>
      <w:pgSz w:w="12240" w:h="15840" w:code="1"/>
      <w:pgMar w:top="1080" w:right="1440" w:bottom="1080" w:left="1440" w:header="432" w:footer="288"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8AF8A" w14:textId="77777777" w:rsidR="00C93E81" w:rsidRDefault="00C93E81" w:rsidP="00860FF4">
      <w:r>
        <w:separator/>
      </w:r>
    </w:p>
  </w:endnote>
  <w:endnote w:type="continuationSeparator" w:id="0">
    <w:p w14:paraId="1277E609" w14:textId="77777777" w:rsidR="00C93E81" w:rsidRDefault="00C93E81" w:rsidP="00860FF4">
      <w:r>
        <w:continuationSeparator/>
      </w:r>
    </w:p>
  </w:endnote>
  <w:endnote w:type="continuationNotice" w:id="1">
    <w:p w14:paraId="25987091" w14:textId="77777777" w:rsidR="00C93E81" w:rsidRDefault="00C93E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2C9DA" w14:textId="576E6A95" w:rsidR="005818AC" w:rsidRDefault="00BC33EC"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D455E3">
      <w:rPr>
        <w:rFonts w:ascii="Arial" w:hAnsi="Arial" w:cs="Arial"/>
        <w:color w:val="A6A6A6"/>
        <w:sz w:val="16"/>
        <w:szCs w:val="16"/>
      </w:rPr>
      <w:t>5</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837D71">
      <w:rPr>
        <w:rFonts w:ascii="Arial" w:hAnsi="Arial" w:cs="Arial"/>
        <w:noProof/>
        <w:color w:val="A6A6A6"/>
        <w:sz w:val="16"/>
        <w:szCs w:val="16"/>
      </w:rPr>
      <w:t>4</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1977" w14:textId="24551677" w:rsidR="00653F03" w:rsidRDefault="00653F03" w:rsidP="00217C76">
    <w:pPr>
      <w:pBdr>
        <w:top w:val="single" w:sz="4" w:space="1" w:color="000000"/>
      </w:pBdr>
      <w:tabs>
        <w:tab w:val="left" w:pos="0"/>
      </w:tabs>
      <w:spacing w:after="60"/>
      <w:jc w:val="center"/>
    </w:pPr>
    <w:r>
      <w:rPr>
        <w:i/>
        <w:iCs/>
        <w:color w:val="000000"/>
        <w:sz w:val="16"/>
        <w:szCs w:val="16"/>
      </w:rPr>
      <w:t>8</w:t>
    </w:r>
    <w:r w:rsidR="00D455E3">
      <w:rPr>
        <w:i/>
        <w:iCs/>
        <w:color w:val="000000"/>
        <w:sz w:val="16"/>
        <w:szCs w:val="16"/>
      </w:rPr>
      <w:t>8</w:t>
    </w:r>
    <w:r>
      <w:rPr>
        <w:i/>
        <w:iCs/>
        <w:color w:val="000000"/>
        <w:sz w:val="16"/>
        <w:szCs w:val="16"/>
        <w:vertAlign w:val="superscript"/>
      </w:rPr>
      <w:t>th</w:t>
    </w:r>
    <w:r>
      <w:rPr>
        <w:i/>
        <w:iCs/>
        <w:color w:val="000000"/>
        <w:sz w:val="16"/>
        <w:szCs w:val="16"/>
      </w:rPr>
      <w:t xml:space="preserve"> Annual Meeting of the Association for Information Science &amp; Technology | </w:t>
    </w:r>
    <w:r w:rsidR="00D455E3">
      <w:rPr>
        <w:i/>
        <w:iCs/>
        <w:color w:val="000000"/>
        <w:sz w:val="16"/>
        <w:szCs w:val="16"/>
      </w:rPr>
      <w:t>Nov. 14</w:t>
    </w:r>
    <w:r>
      <w:rPr>
        <w:i/>
        <w:iCs/>
        <w:sz w:val="16"/>
        <w:szCs w:val="16"/>
      </w:rPr>
      <w:t xml:space="preserve"> – </w:t>
    </w:r>
    <w:r w:rsidR="00D455E3">
      <w:rPr>
        <w:i/>
        <w:iCs/>
        <w:sz w:val="16"/>
        <w:szCs w:val="16"/>
      </w:rPr>
      <w:t>18</w:t>
    </w:r>
    <w:r>
      <w:rPr>
        <w:i/>
        <w:iCs/>
        <w:sz w:val="16"/>
        <w:szCs w:val="16"/>
      </w:rPr>
      <w:t>, 202</w:t>
    </w:r>
    <w:r w:rsidR="00D455E3">
      <w:rPr>
        <w:i/>
        <w:iCs/>
        <w:sz w:val="16"/>
        <w:szCs w:val="16"/>
      </w:rPr>
      <w:t>5</w:t>
    </w:r>
    <w:r>
      <w:rPr>
        <w:i/>
        <w:iCs/>
        <w:sz w:val="16"/>
        <w:szCs w:val="16"/>
      </w:rPr>
      <w:t xml:space="preserve"> |</w:t>
    </w:r>
    <w:r w:rsidR="00217C76">
      <w:rPr>
        <w:i/>
        <w:iCs/>
        <w:sz w:val="16"/>
        <w:szCs w:val="16"/>
      </w:rPr>
      <w:t xml:space="preserve"> </w:t>
    </w:r>
    <w:r w:rsidR="00D455E3">
      <w:rPr>
        <w:i/>
        <w:iCs/>
        <w:sz w:val="16"/>
        <w:szCs w:val="16"/>
      </w:rPr>
      <w:t>Washington, DC, USA</w:t>
    </w:r>
  </w:p>
  <w:p w14:paraId="2B7A4BCB" w14:textId="43D40D60" w:rsidR="00E22F6A" w:rsidRDefault="00653F03"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D455E3">
      <w:rPr>
        <w:rFonts w:ascii="Arial" w:hAnsi="Arial" w:cs="Arial"/>
        <w:color w:val="A6A6A6"/>
        <w:sz w:val="16"/>
        <w:szCs w:val="16"/>
      </w:rPr>
      <w:t>5</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7C5D69">
      <w:rPr>
        <w:rFonts w:ascii="Arial" w:hAnsi="Arial" w:cs="Arial"/>
        <w:noProof/>
        <w:color w:val="A6A6A6"/>
        <w:sz w:val="16"/>
        <w:szCs w:val="16"/>
      </w:rPr>
      <w:t>1</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A284A" w14:textId="77777777" w:rsidR="00C93E81" w:rsidRDefault="00C93E81" w:rsidP="00860FF4">
      <w:r>
        <w:separator/>
      </w:r>
    </w:p>
  </w:footnote>
  <w:footnote w:type="continuationSeparator" w:id="0">
    <w:p w14:paraId="519477C6" w14:textId="77777777" w:rsidR="00C93E81" w:rsidRDefault="00C93E81" w:rsidP="00860FF4">
      <w:r>
        <w:continuationSeparator/>
      </w:r>
    </w:p>
  </w:footnote>
  <w:footnote w:type="continuationNotice" w:id="1">
    <w:p w14:paraId="3B56FC48" w14:textId="77777777" w:rsidR="00C93E81" w:rsidRDefault="00C93E8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8596AED"/>
    <w:multiLevelType w:val="hybridMultilevel"/>
    <w:tmpl w:val="53A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4AA4658"/>
    <w:multiLevelType w:val="multilevel"/>
    <w:tmpl w:val="D4E856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6118071">
    <w:abstractNumId w:val="2"/>
  </w:num>
  <w:num w:numId="2" w16cid:durableId="1773629360">
    <w:abstractNumId w:val="1"/>
  </w:num>
  <w:num w:numId="3" w16cid:durableId="939413699">
    <w:abstractNumId w:val="0"/>
  </w:num>
  <w:num w:numId="4" w16cid:durableId="2001345974">
    <w:abstractNumId w:val="5"/>
  </w:num>
  <w:num w:numId="5" w16cid:durableId="1753237836">
    <w:abstractNumId w:val="7"/>
  </w:num>
  <w:num w:numId="6" w16cid:durableId="2002389493">
    <w:abstractNumId w:val="4"/>
  </w:num>
  <w:num w:numId="7" w16cid:durableId="1488396141">
    <w:abstractNumId w:val="3"/>
  </w:num>
  <w:num w:numId="8" w16cid:durableId="434066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zU2NjcyNAOyLZR0lIJTi4sz8/NACkxqAaE32+YsAAAA"/>
  </w:docVars>
  <w:rsids>
    <w:rsidRoot w:val="00FF1DA4"/>
    <w:rsid w:val="00006146"/>
    <w:rsid w:val="00012912"/>
    <w:rsid w:val="00013F1B"/>
    <w:rsid w:val="0001659E"/>
    <w:rsid w:val="00016B2B"/>
    <w:rsid w:val="00023AD4"/>
    <w:rsid w:val="000242B6"/>
    <w:rsid w:val="00024C0E"/>
    <w:rsid w:val="000333DE"/>
    <w:rsid w:val="0003450C"/>
    <w:rsid w:val="0003667A"/>
    <w:rsid w:val="00040794"/>
    <w:rsid w:val="00055598"/>
    <w:rsid w:val="00060CE7"/>
    <w:rsid w:val="00061083"/>
    <w:rsid w:val="000617E1"/>
    <w:rsid w:val="00063446"/>
    <w:rsid w:val="00067860"/>
    <w:rsid w:val="000728F3"/>
    <w:rsid w:val="00072B3A"/>
    <w:rsid w:val="000734E0"/>
    <w:rsid w:val="00073DCD"/>
    <w:rsid w:val="000757EA"/>
    <w:rsid w:val="00077459"/>
    <w:rsid w:val="00077957"/>
    <w:rsid w:val="000832FC"/>
    <w:rsid w:val="00084D37"/>
    <w:rsid w:val="00087D74"/>
    <w:rsid w:val="00094563"/>
    <w:rsid w:val="00097434"/>
    <w:rsid w:val="00097590"/>
    <w:rsid w:val="000A070D"/>
    <w:rsid w:val="000A2A7C"/>
    <w:rsid w:val="000A3852"/>
    <w:rsid w:val="000A6D40"/>
    <w:rsid w:val="000B10EC"/>
    <w:rsid w:val="000B35DC"/>
    <w:rsid w:val="000B41E7"/>
    <w:rsid w:val="000B5D6B"/>
    <w:rsid w:val="000B6A11"/>
    <w:rsid w:val="000B72DA"/>
    <w:rsid w:val="000C347E"/>
    <w:rsid w:val="000C56CF"/>
    <w:rsid w:val="000D1985"/>
    <w:rsid w:val="000D407E"/>
    <w:rsid w:val="000D4081"/>
    <w:rsid w:val="000E3577"/>
    <w:rsid w:val="000E4445"/>
    <w:rsid w:val="000E5328"/>
    <w:rsid w:val="000E5572"/>
    <w:rsid w:val="000F19BD"/>
    <w:rsid w:val="000F4B8F"/>
    <w:rsid w:val="000F73F8"/>
    <w:rsid w:val="0010082E"/>
    <w:rsid w:val="0010210D"/>
    <w:rsid w:val="00103A63"/>
    <w:rsid w:val="001105CA"/>
    <w:rsid w:val="00114577"/>
    <w:rsid w:val="00117CC2"/>
    <w:rsid w:val="00121EE5"/>
    <w:rsid w:val="00123CFD"/>
    <w:rsid w:val="001272E3"/>
    <w:rsid w:val="00130A84"/>
    <w:rsid w:val="00132A51"/>
    <w:rsid w:val="00137145"/>
    <w:rsid w:val="001403F5"/>
    <w:rsid w:val="001465AB"/>
    <w:rsid w:val="001478F8"/>
    <w:rsid w:val="00147EF4"/>
    <w:rsid w:val="0015098C"/>
    <w:rsid w:val="001513C6"/>
    <w:rsid w:val="00151FAA"/>
    <w:rsid w:val="00160B34"/>
    <w:rsid w:val="00161911"/>
    <w:rsid w:val="001629E2"/>
    <w:rsid w:val="001739BE"/>
    <w:rsid w:val="00174170"/>
    <w:rsid w:val="00175C00"/>
    <w:rsid w:val="0017799B"/>
    <w:rsid w:val="00182EB1"/>
    <w:rsid w:val="0018589E"/>
    <w:rsid w:val="00186236"/>
    <w:rsid w:val="00191462"/>
    <w:rsid w:val="00197B90"/>
    <w:rsid w:val="001A2E23"/>
    <w:rsid w:val="001B49B7"/>
    <w:rsid w:val="001B6EC6"/>
    <w:rsid w:val="001C05F2"/>
    <w:rsid w:val="001C2A81"/>
    <w:rsid w:val="001D29E1"/>
    <w:rsid w:val="001E5C50"/>
    <w:rsid w:val="001F042A"/>
    <w:rsid w:val="001F0433"/>
    <w:rsid w:val="001F062E"/>
    <w:rsid w:val="001F09BC"/>
    <w:rsid w:val="001F2F23"/>
    <w:rsid w:val="001F40BF"/>
    <w:rsid w:val="001F4B3C"/>
    <w:rsid w:val="0020192F"/>
    <w:rsid w:val="002022E4"/>
    <w:rsid w:val="002028D3"/>
    <w:rsid w:val="00206C86"/>
    <w:rsid w:val="00210191"/>
    <w:rsid w:val="0021166B"/>
    <w:rsid w:val="00213C17"/>
    <w:rsid w:val="00214551"/>
    <w:rsid w:val="002152F2"/>
    <w:rsid w:val="00217C76"/>
    <w:rsid w:val="00217EF3"/>
    <w:rsid w:val="00220001"/>
    <w:rsid w:val="002209F7"/>
    <w:rsid w:val="00223334"/>
    <w:rsid w:val="00227741"/>
    <w:rsid w:val="002337A6"/>
    <w:rsid w:val="00233A38"/>
    <w:rsid w:val="00240DA6"/>
    <w:rsid w:val="0024113A"/>
    <w:rsid w:val="00241ABA"/>
    <w:rsid w:val="00250B5D"/>
    <w:rsid w:val="00251B3D"/>
    <w:rsid w:val="0025707B"/>
    <w:rsid w:val="00260B61"/>
    <w:rsid w:val="002615AF"/>
    <w:rsid w:val="00263558"/>
    <w:rsid w:val="002639F6"/>
    <w:rsid w:val="00263EE7"/>
    <w:rsid w:val="0027196A"/>
    <w:rsid w:val="002727A0"/>
    <w:rsid w:val="00272DB6"/>
    <w:rsid w:val="00272F40"/>
    <w:rsid w:val="0027533D"/>
    <w:rsid w:val="002803EF"/>
    <w:rsid w:val="002831BE"/>
    <w:rsid w:val="00284CE4"/>
    <w:rsid w:val="002862A4"/>
    <w:rsid w:val="002A45EF"/>
    <w:rsid w:val="002A4DF8"/>
    <w:rsid w:val="002C01F9"/>
    <w:rsid w:val="002C3318"/>
    <w:rsid w:val="002D1094"/>
    <w:rsid w:val="002D41E8"/>
    <w:rsid w:val="002D639D"/>
    <w:rsid w:val="002D68FE"/>
    <w:rsid w:val="002E28A8"/>
    <w:rsid w:val="002E55B4"/>
    <w:rsid w:val="002F1553"/>
    <w:rsid w:val="002F48EE"/>
    <w:rsid w:val="002F61EC"/>
    <w:rsid w:val="002F7A09"/>
    <w:rsid w:val="00307268"/>
    <w:rsid w:val="00310376"/>
    <w:rsid w:val="00311723"/>
    <w:rsid w:val="003123C3"/>
    <w:rsid w:val="00315633"/>
    <w:rsid w:val="00315C51"/>
    <w:rsid w:val="00326255"/>
    <w:rsid w:val="00331AFF"/>
    <w:rsid w:val="003324A6"/>
    <w:rsid w:val="00334D5C"/>
    <w:rsid w:val="00340493"/>
    <w:rsid w:val="00344765"/>
    <w:rsid w:val="0034596F"/>
    <w:rsid w:val="00345E33"/>
    <w:rsid w:val="003500C6"/>
    <w:rsid w:val="003500F1"/>
    <w:rsid w:val="00351D6D"/>
    <w:rsid w:val="003521DC"/>
    <w:rsid w:val="003533C7"/>
    <w:rsid w:val="00354AC8"/>
    <w:rsid w:val="00354D90"/>
    <w:rsid w:val="00355923"/>
    <w:rsid w:val="0035698D"/>
    <w:rsid w:val="003637B4"/>
    <w:rsid w:val="003644E7"/>
    <w:rsid w:val="00364A29"/>
    <w:rsid w:val="00373640"/>
    <w:rsid w:val="00373F8D"/>
    <w:rsid w:val="00376630"/>
    <w:rsid w:val="00382E06"/>
    <w:rsid w:val="00383BDF"/>
    <w:rsid w:val="003907EC"/>
    <w:rsid w:val="0039098A"/>
    <w:rsid w:val="0039156C"/>
    <w:rsid w:val="003948CB"/>
    <w:rsid w:val="00394C10"/>
    <w:rsid w:val="00396BBA"/>
    <w:rsid w:val="00397143"/>
    <w:rsid w:val="003A3857"/>
    <w:rsid w:val="003A7DC7"/>
    <w:rsid w:val="003B07DF"/>
    <w:rsid w:val="003B0FC7"/>
    <w:rsid w:val="003B1F3C"/>
    <w:rsid w:val="003B28A3"/>
    <w:rsid w:val="003B4A68"/>
    <w:rsid w:val="003B4EB4"/>
    <w:rsid w:val="003B565D"/>
    <w:rsid w:val="003B7422"/>
    <w:rsid w:val="003C18AC"/>
    <w:rsid w:val="003C4127"/>
    <w:rsid w:val="003C6E72"/>
    <w:rsid w:val="003D3EC0"/>
    <w:rsid w:val="003D43A0"/>
    <w:rsid w:val="003D4D45"/>
    <w:rsid w:val="003D5402"/>
    <w:rsid w:val="003D7CEE"/>
    <w:rsid w:val="003D7F56"/>
    <w:rsid w:val="003E1FB5"/>
    <w:rsid w:val="003E3C69"/>
    <w:rsid w:val="003E6A8E"/>
    <w:rsid w:val="003E7463"/>
    <w:rsid w:val="003F6734"/>
    <w:rsid w:val="003F70AB"/>
    <w:rsid w:val="003F749D"/>
    <w:rsid w:val="00401D3E"/>
    <w:rsid w:val="00404487"/>
    <w:rsid w:val="004045DE"/>
    <w:rsid w:val="00404682"/>
    <w:rsid w:val="004070AB"/>
    <w:rsid w:val="0041136C"/>
    <w:rsid w:val="0041270E"/>
    <w:rsid w:val="00413D10"/>
    <w:rsid w:val="00422F41"/>
    <w:rsid w:val="004239CB"/>
    <w:rsid w:val="00424029"/>
    <w:rsid w:val="00431B38"/>
    <w:rsid w:val="00432F1C"/>
    <w:rsid w:val="00434D21"/>
    <w:rsid w:val="004371F7"/>
    <w:rsid w:val="0044202B"/>
    <w:rsid w:val="004439EF"/>
    <w:rsid w:val="00443E2C"/>
    <w:rsid w:val="00443E9F"/>
    <w:rsid w:val="004476BE"/>
    <w:rsid w:val="0045012E"/>
    <w:rsid w:val="00454A5E"/>
    <w:rsid w:val="0045504E"/>
    <w:rsid w:val="0045652F"/>
    <w:rsid w:val="0046561D"/>
    <w:rsid w:val="0046771C"/>
    <w:rsid w:val="00470287"/>
    <w:rsid w:val="00470738"/>
    <w:rsid w:val="004714AF"/>
    <w:rsid w:val="00475417"/>
    <w:rsid w:val="00480565"/>
    <w:rsid w:val="00480F98"/>
    <w:rsid w:val="00492C87"/>
    <w:rsid w:val="00493EDB"/>
    <w:rsid w:val="004A03C8"/>
    <w:rsid w:val="004A13DF"/>
    <w:rsid w:val="004A4098"/>
    <w:rsid w:val="004A413E"/>
    <w:rsid w:val="004B241B"/>
    <w:rsid w:val="004B35DA"/>
    <w:rsid w:val="004B4E2C"/>
    <w:rsid w:val="004B5AF6"/>
    <w:rsid w:val="004B64C1"/>
    <w:rsid w:val="004B6BE7"/>
    <w:rsid w:val="004C3AB4"/>
    <w:rsid w:val="004C3AC3"/>
    <w:rsid w:val="004D1ED3"/>
    <w:rsid w:val="004E56F1"/>
    <w:rsid w:val="004E590F"/>
    <w:rsid w:val="004E6530"/>
    <w:rsid w:val="004F0FC6"/>
    <w:rsid w:val="004F2A2C"/>
    <w:rsid w:val="004F5754"/>
    <w:rsid w:val="004F7602"/>
    <w:rsid w:val="004F7A15"/>
    <w:rsid w:val="005004D4"/>
    <w:rsid w:val="00503D64"/>
    <w:rsid w:val="00505DFC"/>
    <w:rsid w:val="00505E1B"/>
    <w:rsid w:val="00507848"/>
    <w:rsid w:val="00511C2D"/>
    <w:rsid w:val="00513BF7"/>
    <w:rsid w:val="00517D3A"/>
    <w:rsid w:val="00526FB1"/>
    <w:rsid w:val="0053018A"/>
    <w:rsid w:val="00531EA3"/>
    <w:rsid w:val="005327F1"/>
    <w:rsid w:val="0053335D"/>
    <w:rsid w:val="00535051"/>
    <w:rsid w:val="00536449"/>
    <w:rsid w:val="005406CC"/>
    <w:rsid w:val="00541E5C"/>
    <w:rsid w:val="005436FE"/>
    <w:rsid w:val="00544C22"/>
    <w:rsid w:val="00547453"/>
    <w:rsid w:val="00547E53"/>
    <w:rsid w:val="00551456"/>
    <w:rsid w:val="00552C72"/>
    <w:rsid w:val="00553092"/>
    <w:rsid w:val="0055705B"/>
    <w:rsid w:val="0055722A"/>
    <w:rsid w:val="00560E90"/>
    <w:rsid w:val="00565144"/>
    <w:rsid w:val="00572839"/>
    <w:rsid w:val="0057364C"/>
    <w:rsid w:val="00575796"/>
    <w:rsid w:val="005773C4"/>
    <w:rsid w:val="005818AC"/>
    <w:rsid w:val="00583589"/>
    <w:rsid w:val="005850FE"/>
    <w:rsid w:val="00586FE5"/>
    <w:rsid w:val="00587B87"/>
    <w:rsid w:val="00590168"/>
    <w:rsid w:val="00591C69"/>
    <w:rsid w:val="0059587E"/>
    <w:rsid w:val="00597025"/>
    <w:rsid w:val="005A0D7A"/>
    <w:rsid w:val="005A1DB7"/>
    <w:rsid w:val="005A2C27"/>
    <w:rsid w:val="005A58C6"/>
    <w:rsid w:val="005B0DFB"/>
    <w:rsid w:val="005B347E"/>
    <w:rsid w:val="005B4601"/>
    <w:rsid w:val="005C0FDD"/>
    <w:rsid w:val="005C216A"/>
    <w:rsid w:val="005C5498"/>
    <w:rsid w:val="005C632C"/>
    <w:rsid w:val="005D144D"/>
    <w:rsid w:val="005D2A8D"/>
    <w:rsid w:val="005D4A32"/>
    <w:rsid w:val="005E2D7F"/>
    <w:rsid w:val="005E3A00"/>
    <w:rsid w:val="005F10E9"/>
    <w:rsid w:val="005F1F9B"/>
    <w:rsid w:val="005F4C05"/>
    <w:rsid w:val="005F7A69"/>
    <w:rsid w:val="0060243B"/>
    <w:rsid w:val="006048E3"/>
    <w:rsid w:val="00605183"/>
    <w:rsid w:val="0061007B"/>
    <w:rsid w:val="006127F1"/>
    <w:rsid w:val="00613D18"/>
    <w:rsid w:val="0062528C"/>
    <w:rsid w:val="006269FF"/>
    <w:rsid w:val="00626F42"/>
    <w:rsid w:val="00627420"/>
    <w:rsid w:val="006321E3"/>
    <w:rsid w:val="00632F1C"/>
    <w:rsid w:val="00633BF8"/>
    <w:rsid w:val="0064093A"/>
    <w:rsid w:val="00646E21"/>
    <w:rsid w:val="00653F03"/>
    <w:rsid w:val="0065410D"/>
    <w:rsid w:val="006619D3"/>
    <w:rsid w:val="006621E5"/>
    <w:rsid w:val="0066309D"/>
    <w:rsid w:val="00663A28"/>
    <w:rsid w:val="00664D37"/>
    <w:rsid w:val="00671D5B"/>
    <w:rsid w:val="00671F63"/>
    <w:rsid w:val="00672138"/>
    <w:rsid w:val="0067248E"/>
    <w:rsid w:val="006739CE"/>
    <w:rsid w:val="00684747"/>
    <w:rsid w:val="006848E1"/>
    <w:rsid w:val="00691F9F"/>
    <w:rsid w:val="0069261B"/>
    <w:rsid w:val="00695F7C"/>
    <w:rsid w:val="006973A2"/>
    <w:rsid w:val="006A0290"/>
    <w:rsid w:val="006A620B"/>
    <w:rsid w:val="006B00A7"/>
    <w:rsid w:val="006B0C82"/>
    <w:rsid w:val="006B0E3E"/>
    <w:rsid w:val="006B1D5B"/>
    <w:rsid w:val="006B33DF"/>
    <w:rsid w:val="006B3991"/>
    <w:rsid w:val="006B3F1F"/>
    <w:rsid w:val="006B548D"/>
    <w:rsid w:val="006B5C3B"/>
    <w:rsid w:val="006C1C2E"/>
    <w:rsid w:val="006D1912"/>
    <w:rsid w:val="006D1CD2"/>
    <w:rsid w:val="006D6F59"/>
    <w:rsid w:val="006E401D"/>
    <w:rsid w:val="006E56D6"/>
    <w:rsid w:val="006E5EB3"/>
    <w:rsid w:val="006E5EEF"/>
    <w:rsid w:val="006F1BDE"/>
    <w:rsid w:val="006F2415"/>
    <w:rsid w:val="006F61A5"/>
    <w:rsid w:val="006F7B11"/>
    <w:rsid w:val="006F7E70"/>
    <w:rsid w:val="00702784"/>
    <w:rsid w:val="007031CC"/>
    <w:rsid w:val="007059C1"/>
    <w:rsid w:val="007078B9"/>
    <w:rsid w:val="00713D4E"/>
    <w:rsid w:val="0071745E"/>
    <w:rsid w:val="00717D6A"/>
    <w:rsid w:val="00722692"/>
    <w:rsid w:val="0072313F"/>
    <w:rsid w:val="00725786"/>
    <w:rsid w:val="00726A04"/>
    <w:rsid w:val="00734875"/>
    <w:rsid w:val="00740B33"/>
    <w:rsid w:val="00746169"/>
    <w:rsid w:val="00747310"/>
    <w:rsid w:val="007476E9"/>
    <w:rsid w:val="00752A83"/>
    <w:rsid w:val="0075321A"/>
    <w:rsid w:val="00756DC3"/>
    <w:rsid w:val="007602FE"/>
    <w:rsid w:val="00761FD3"/>
    <w:rsid w:val="00764F75"/>
    <w:rsid w:val="0076608A"/>
    <w:rsid w:val="00770435"/>
    <w:rsid w:val="00771074"/>
    <w:rsid w:val="00771208"/>
    <w:rsid w:val="007750AB"/>
    <w:rsid w:val="007806A0"/>
    <w:rsid w:val="00782280"/>
    <w:rsid w:val="00782A36"/>
    <w:rsid w:val="007869B7"/>
    <w:rsid w:val="00790079"/>
    <w:rsid w:val="0079105C"/>
    <w:rsid w:val="007955B6"/>
    <w:rsid w:val="00797796"/>
    <w:rsid w:val="007A43F0"/>
    <w:rsid w:val="007B2515"/>
    <w:rsid w:val="007C5D69"/>
    <w:rsid w:val="007C67B0"/>
    <w:rsid w:val="007C7E48"/>
    <w:rsid w:val="007D52A0"/>
    <w:rsid w:val="007E174B"/>
    <w:rsid w:val="007E587A"/>
    <w:rsid w:val="007E69F3"/>
    <w:rsid w:val="007F5260"/>
    <w:rsid w:val="007F61EF"/>
    <w:rsid w:val="007F645F"/>
    <w:rsid w:val="00803022"/>
    <w:rsid w:val="00812624"/>
    <w:rsid w:val="008134A2"/>
    <w:rsid w:val="008162B1"/>
    <w:rsid w:val="00816A18"/>
    <w:rsid w:val="00823387"/>
    <w:rsid w:val="0082338F"/>
    <w:rsid w:val="00823A3A"/>
    <w:rsid w:val="0082437C"/>
    <w:rsid w:val="008264B7"/>
    <w:rsid w:val="00826A4F"/>
    <w:rsid w:val="00826CA1"/>
    <w:rsid w:val="00836220"/>
    <w:rsid w:val="00837D71"/>
    <w:rsid w:val="008412A5"/>
    <w:rsid w:val="008422CC"/>
    <w:rsid w:val="0084502B"/>
    <w:rsid w:val="00852D1F"/>
    <w:rsid w:val="00853A06"/>
    <w:rsid w:val="00855456"/>
    <w:rsid w:val="00856CB4"/>
    <w:rsid w:val="00860FF4"/>
    <w:rsid w:val="00863703"/>
    <w:rsid w:val="008639E0"/>
    <w:rsid w:val="0086666B"/>
    <w:rsid w:val="00872176"/>
    <w:rsid w:val="00874520"/>
    <w:rsid w:val="0088145B"/>
    <w:rsid w:val="00883675"/>
    <w:rsid w:val="00885E9C"/>
    <w:rsid w:val="008868DD"/>
    <w:rsid w:val="00886A66"/>
    <w:rsid w:val="00890225"/>
    <w:rsid w:val="00890771"/>
    <w:rsid w:val="00895C3F"/>
    <w:rsid w:val="008A29C0"/>
    <w:rsid w:val="008A37AF"/>
    <w:rsid w:val="008A3A25"/>
    <w:rsid w:val="008A637E"/>
    <w:rsid w:val="008B5029"/>
    <w:rsid w:val="008B58A9"/>
    <w:rsid w:val="008B6E63"/>
    <w:rsid w:val="008C177A"/>
    <w:rsid w:val="008C3181"/>
    <w:rsid w:val="008C32D4"/>
    <w:rsid w:val="008C352F"/>
    <w:rsid w:val="008C41ED"/>
    <w:rsid w:val="008C5E06"/>
    <w:rsid w:val="008D07FD"/>
    <w:rsid w:val="008D4E3E"/>
    <w:rsid w:val="008D63FB"/>
    <w:rsid w:val="008D7844"/>
    <w:rsid w:val="008E048C"/>
    <w:rsid w:val="008E718B"/>
    <w:rsid w:val="008E71DC"/>
    <w:rsid w:val="008F2D23"/>
    <w:rsid w:val="00901095"/>
    <w:rsid w:val="0090145C"/>
    <w:rsid w:val="00902FC0"/>
    <w:rsid w:val="00904A50"/>
    <w:rsid w:val="00905C9B"/>
    <w:rsid w:val="00907685"/>
    <w:rsid w:val="00907ABB"/>
    <w:rsid w:val="009106F4"/>
    <w:rsid w:val="00912676"/>
    <w:rsid w:val="00912751"/>
    <w:rsid w:val="00916282"/>
    <w:rsid w:val="00922BB2"/>
    <w:rsid w:val="00923416"/>
    <w:rsid w:val="00923734"/>
    <w:rsid w:val="0092376E"/>
    <w:rsid w:val="00925872"/>
    <w:rsid w:val="009279FF"/>
    <w:rsid w:val="00932CC3"/>
    <w:rsid w:val="009375E5"/>
    <w:rsid w:val="009402CA"/>
    <w:rsid w:val="0094163F"/>
    <w:rsid w:val="00952283"/>
    <w:rsid w:val="00954859"/>
    <w:rsid w:val="009555B7"/>
    <w:rsid w:val="00955611"/>
    <w:rsid w:val="0095654D"/>
    <w:rsid w:val="0095714C"/>
    <w:rsid w:val="009577EA"/>
    <w:rsid w:val="00964E28"/>
    <w:rsid w:val="00971C27"/>
    <w:rsid w:val="00971E10"/>
    <w:rsid w:val="00976232"/>
    <w:rsid w:val="00980115"/>
    <w:rsid w:val="00983859"/>
    <w:rsid w:val="0098603A"/>
    <w:rsid w:val="009863CF"/>
    <w:rsid w:val="0098701C"/>
    <w:rsid w:val="00991E58"/>
    <w:rsid w:val="00992D8D"/>
    <w:rsid w:val="00994E76"/>
    <w:rsid w:val="009A62ED"/>
    <w:rsid w:val="009A74D0"/>
    <w:rsid w:val="009B1D87"/>
    <w:rsid w:val="009B6757"/>
    <w:rsid w:val="009B6F26"/>
    <w:rsid w:val="009C00DD"/>
    <w:rsid w:val="009C16A5"/>
    <w:rsid w:val="009C4301"/>
    <w:rsid w:val="009C542C"/>
    <w:rsid w:val="009D0E6F"/>
    <w:rsid w:val="009D1A17"/>
    <w:rsid w:val="009D316B"/>
    <w:rsid w:val="009D4029"/>
    <w:rsid w:val="009E3B95"/>
    <w:rsid w:val="009E3DA1"/>
    <w:rsid w:val="009F2B73"/>
    <w:rsid w:val="009F355F"/>
    <w:rsid w:val="00A03CDD"/>
    <w:rsid w:val="00A04BF4"/>
    <w:rsid w:val="00A1173C"/>
    <w:rsid w:val="00A15B06"/>
    <w:rsid w:val="00A1628E"/>
    <w:rsid w:val="00A2043B"/>
    <w:rsid w:val="00A222E0"/>
    <w:rsid w:val="00A23FA1"/>
    <w:rsid w:val="00A27B42"/>
    <w:rsid w:val="00A3272B"/>
    <w:rsid w:val="00A36873"/>
    <w:rsid w:val="00A368FB"/>
    <w:rsid w:val="00A37C34"/>
    <w:rsid w:val="00A40F5B"/>
    <w:rsid w:val="00A4294B"/>
    <w:rsid w:val="00A4480C"/>
    <w:rsid w:val="00A45CEE"/>
    <w:rsid w:val="00A463E8"/>
    <w:rsid w:val="00A56217"/>
    <w:rsid w:val="00A5721F"/>
    <w:rsid w:val="00A60209"/>
    <w:rsid w:val="00A616AC"/>
    <w:rsid w:val="00A62A70"/>
    <w:rsid w:val="00A631A3"/>
    <w:rsid w:val="00A63F6D"/>
    <w:rsid w:val="00A645A2"/>
    <w:rsid w:val="00A65F68"/>
    <w:rsid w:val="00A6678D"/>
    <w:rsid w:val="00A71811"/>
    <w:rsid w:val="00A71EF6"/>
    <w:rsid w:val="00A72455"/>
    <w:rsid w:val="00A7286E"/>
    <w:rsid w:val="00A729A3"/>
    <w:rsid w:val="00A77F5C"/>
    <w:rsid w:val="00A77FCB"/>
    <w:rsid w:val="00A8132E"/>
    <w:rsid w:val="00A81F68"/>
    <w:rsid w:val="00A9084B"/>
    <w:rsid w:val="00A93892"/>
    <w:rsid w:val="00AA4011"/>
    <w:rsid w:val="00AA7718"/>
    <w:rsid w:val="00AB09D5"/>
    <w:rsid w:val="00AB2711"/>
    <w:rsid w:val="00AB315E"/>
    <w:rsid w:val="00AB5556"/>
    <w:rsid w:val="00AB6608"/>
    <w:rsid w:val="00AB6E70"/>
    <w:rsid w:val="00AC2B33"/>
    <w:rsid w:val="00AC313D"/>
    <w:rsid w:val="00AC7B51"/>
    <w:rsid w:val="00AC7BE6"/>
    <w:rsid w:val="00AD1A7C"/>
    <w:rsid w:val="00AD2DB8"/>
    <w:rsid w:val="00AD34EA"/>
    <w:rsid w:val="00AD3AF6"/>
    <w:rsid w:val="00AD6731"/>
    <w:rsid w:val="00AE281B"/>
    <w:rsid w:val="00AE4F4A"/>
    <w:rsid w:val="00AF13A4"/>
    <w:rsid w:val="00AF1A81"/>
    <w:rsid w:val="00AF30C9"/>
    <w:rsid w:val="00AF347A"/>
    <w:rsid w:val="00AF5009"/>
    <w:rsid w:val="00B07F38"/>
    <w:rsid w:val="00B15D38"/>
    <w:rsid w:val="00B16D62"/>
    <w:rsid w:val="00B16E51"/>
    <w:rsid w:val="00B26FEF"/>
    <w:rsid w:val="00B274B4"/>
    <w:rsid w:val="00B30443"/>
    <w:rsid w:val="00B309B2"/>
    <w:rsid w:val="00B55950"/>
    <w:rsid w:val="00B6242D"/>
    <w:rsid w:val="00B64339"/>
    <w:rsid w:val="00B64846"/>
    <w:rsid w:val="00B775AD"/>
    <w:rsid w:val="00B82F58"/>
    <w:rsid w:val="00B85EBD"/>
    <w:rsid w:val="00B86277"/>
    <w:rsid w:val="00B9118F"/>
    <w:rsid w:val="00B91BB6"/>
    <w:rsid w:val="00B97492"/>
    <w:rsid w:val="00BA5328"/>
    <w:rsid w:val="00BA57F0"/>
    <w:rsid w:val="00BA714B"/>
    <w:rsid w:val="00BB0CD1"/>
    <w:rsid w:val="00BB294B"/>
    <w:rsid w:val="00BB348C"/>
    <w:rsid w:val="00BC33EC"/>
    <w:rsid w:val="00BD0388"/>
    <w:rsid w:val="00BD2153"/>
    <w:rsid w:val="00BD2529"/>
    <w:rsid w:val="00BE132C"/>
    <w:rsid w:val="00BE699C"/>
    <w:rsid w:val="00BF10A3"/>
    <w:rsid w:val="00BF1387"/>
    <w:rsid w:val="00BF6D85"/>
    <w:rsid w:val="00C034F8"/>
    <w:rsid w:val="00C06485"/>
    <w:rsid w:val="00C07EC8"/>
    <w:rsid w:val="00C11D90"/>
    <w:rsid w:val="00C122F9"/>
    <w:rsid w:val="00C2041D"/>
    <w:rsid w:val="00C2080D"/>
    <w:rsid w:val="00C210ED"/>
    <w:rsid w:val="00C26FD7"/>
    <w:rsid w:val="00C3062D"/>
    <w:rsid w:val="00C311F5"/>
    <w:rsid w:val="00C3356B"/>
    <w:rsid w:val="00C34A3E"/>
    <w:rsid w:val="00C41F86"/>
    <w:rsid w:val="00C42DF6"/>
    <w:rsid w:val="00C46E74"/>
    <w:rsid w:val="00C53C8D"/>
    <w:rsid w:val="00C653BA"/>
    <w:rsid w:val="00C668FF"/>
    <w:rsid w:val="00C70CAD"/>
    <w:rsid w:val="00C71EBF"/>
    <w:rsid w:val="00C82FBB"/>
    <w:rsid w:val="00C83F7C"/>
    <w:rsid w:val="00C852D4"/>
    <w:rsid w:val="00C8667D"/>
    <w:rsid w:val="00C91520"/>
    <w:rsid w:val="00C92002"/>
    <w:rsid w:val="00C92527"/>
    <w:rsid w:val="00C93E81"/>
    <w:rsid w:val="00C94279"/>
    <w:rsid w:val="00C97F94"/>
    <w:rsid w:val="00CA065F"/>
    <w:rsid w:val="00CA14C1"/>
    <w:rsid w:val="00CA1F35"/>
    <w:rsid w:val="00CA1F3B"/>
    <w:rsid w:val="00CA29A8"/>
    <w:rsid w:val="00CA5766"/>
    <w:rsid w:val="00CB1837"/>
    <w:rsid w:val="00CB1DB1"/>
    <w:rsid w:val="00CB214E"/>
    <w:rsid w:val="00CC0070"/>
    <w:rsid w:val="00CC1C02"/>
    <w:rsid w:val="00CC3B7B"/>
    <w:rsid w:val="00CC3C6C"/>
    <w:rsid w:val="00CE021D"/>
    <w:rsid w:val="00CE0EBA"/>
    <w:rsid w:val="00CE2590"/>
    <w:rsid w:val="00CE28F2"/>
    <w:rsid w:val="00CE503D"/>
    <w:rsid w:val="00CE5F3A"/>
    <w:rsid w:val="00CE7D73"/>
    <w:rsid w:val="00CF0C3D"/>
    <w:rsid w:val="00CF2A42"/>
    <w:rsid w:val="00D043D0"/>
    <w:rsid w:val="00D10462"/>
    <w:rsid w:val="00D10AD2"/>
    <w:rsid w:val="00D12810"/>
    <w:rsid w:val="00D13411"/>
    <w:rsid w:val="00D155A0"/>
    <w:rsid w:val="00D170CB"/>
    <w:rsid w:val="00D223D6"/>
    <w:rsid w:val="00D238F3"/>
    <w:rsid w:val="00D31228"/>
    <w:rsid w:val="00D315E0"/>
    <w:rsid w:val="00D32315"/>
    <w:rsid w:val="00D3289D"/>
    <w:rsid w:val="00D32E62"/>
    <w:rsid w:val="00D3324C"/>
    <w:rsid w:val="00D3725A"/>
    <w:rsid w:val="00D37E4C"/>
    <w:rsid w:val="00D41E1E"/>
    <w:rsid w:val="00D45340"/>
    <w:rsid w:val="00D455E3"/>
    <w:rsid w:val="00D5065B"/>
    <w:rsid w:val="00D52747"/>
    <w:rsid w:val="00D547AD"/>
    <w:rsid w:val="00D55CEC"/>
    <w:rsid w:val="00D57755"/>
    <w:rsid w:val="00D60FA7"/>
    <w:rsid w:val="00D615A9"/>
    <w:rsid w:val="00D65617"/>
    <w:rsid w:val="00D7057E"/>
    <w:rsid w:val="00D73EB7"/>
    <w:rsid w:val="00D81624"/>
    <w:rsid w:val="00D8354D"/>
    <w:rsid w:val="00D84763"/>
    <w:rsid w:val="00D90F52"/>
    <w:rsid w:val="00D928C8"/>
    <w:rsid w:val="00D93431"/>
    <w:rsid w:val="00D93520"/>
    <w:rsid w:val="00D973B3"/>
    <w:rsid w:val="00DA236E"/>
    <w:rsid w:val="00DA3EF1"/>
    <w:rsid w:val="00DA5D7D"/>
    <w:rsid w:val="00DB7B90"/>
    <w:rsid w:val="00DC1948"/>
    <w:rsid w:val="00DC1E35"/>
    <w:rsid w:val="00DC47AF"/>
    <w:rsid w:val="00DD08BB"/>
    <w:rsid w:val="00DD0AA6"/>
    <w:rsid w:val="00DD27CA"/>
    <w:rsid w:val="00DE13F9"/>
    <w:rsid w:val="00DE1746"/>
    <w:rsid w:val="00DE3B36"/>
    <w:rsid w:val="00DE4BFC"/>
    <w:rsid w:val="00DF38D3"/>
    <w:rsid w:val="00E13164"/>
    <w:rsid w:val="00E21718"/>
    <w:rsid w:val="00E22F6A"/>
    <w:rsid w:val="00E2353C"/>
    <w:rsid w:val="00E245C8"/>
    <w:rsid w:val="00E24ECF"/>
    <w:rsid w:val="00E24FCD"/>
    <w:rsid w:val="00E26E6D"/>
    <w:rsid w:val="00E309BC"/>
    <w:rsid w:val="00E31A7A"/>
    <w:rsid w:val="00E32126"/>
    <w:rsid w:val="00E3333D"/>
    <w:rsid w:val="00E33F5F"/>
    <w:rsid w:val="00E343AD"/>
    <w:rsid w:val="00E35232"/>
    <w:rsid w:val="00E35A4C"/>
    <w:rsid w:val="00E379D6"/>
    <w:rsid w:val="00E41F7E"/>
    <w:rsid w:val="00E44F55"/>
    <w:rsid w:val="00E46C72"/>
    <w:rsid w:val="00E5277C"/>
    <w:rsid w:val="00E55303"/>
    <w:rsid w:val="00E6253C"/>
    <w:rsid w:val="00E63ED5"/>
    <w:rsid w:val="00E64DDD"/>
    <w:rsid w:val="00E6532B"/>
    <w:rsid w:val="00E65B32"/>
    <w:rsid w:val="00E66481"/>
    <w:rsid w:val="00E66CCF"/>
    <w:rsid w:val="00E704D9"/>
    <w:rsid w:val="00E71AF1"/>
    <w:rsid w:val="00E8211C"/>
    <w:rsid w:val="00E833F8"/>
    <w:rsid w:val="00E83C9D"/>
    <w:rsid w:val="00E852E4"/>
    <w:rsid w:val="00EA2FD2"/>
    <w:rsid w:val="00EA7327"/>
    <w:rsid w:val="00EB2E00"/>
    <w:rsid w:val="00EB3CF4"/>
    <w:rsid w:val="00EB4C13"/>
    <w:rsid w:val="00EB58C5"/>
    <w:rsid w:val="00EC09BA"/>
    <w:rsid w:val="00EC54AB"/>
    <w:rsid w:val="00ED34FA"/>
    <w:rsid w:val="00ED3D60"/>
    <w:rsid w:val="00ED4642"/>
    <w:rsid w:val="00EE133C"/>
    <w:rsid w:val="00EE16AA"/>
    <w:rsid w:val="00EE4CD1"/>
    <w:rsid w:val="00EE659E"/>
    <w:rsid w:val="00EF53FE"/>
    <w:rsid w:val="00EF561D"/>
    <w:rsid w:val="00EF7848"/>
    <w:rsid w:val="00F01986"/>
    <w:rsid w:val="00F01F15"/>
    <w:rsid w:val="00F066E0"/>
    <w:rsid w:val="00F07D64"/>
    <w:rsid w:val="00F100EF"/>
    <w:rsid w:val="00F112F8"/>
    <w:rsid w:val="00F14493"/>
    <w:rsid w:val="00F168F3"/>
    <w:rsid w:val="00F311C1"/>
    <w:rsid w:val="00F32C8B"/>
    <w:rsid w:val="00F34151"/>
    <w:rsid w:val="00F35F99"/>
    <w:rsid w:val="00F369CB"/>
    <w:rsid w:val="00F379D6"/>
    <w:rsid w:val="00F41687"/>
    <w:rsid w:val="00F47D2B"/>
    <w:rsid w:val="00F52118"/>
    <w:rsid w:val="00F5437C"/>
    <w:rsid w:val="00F547C4"/>
    <w:rsid w:val="00F56305"/>
    <w:rsid w:val="00F577DC"/>
    <w:rsid w:val="00F613DC"/>
    <w:rsid w:val="00F64791"/>
    <w:rsid w:val="00F64D84"/>
    <w:rsid w:val="00F70FB2"/>
    <w:rsid w:val="00F71803"/>
    <w:rsid w:val="00F73398"/>
    <w:rsid w:val="00F80394"/>
    <w:rsid w:val="00F81836"/>
    <w:rsid w:val="00F82DC3"/>
    <w:rsid w:val="00F84E7F"/>
    <w:rsid w:val="00F85093"/>
    <w:rsid w:val="00F90E70"/>
    <w:rsid w:val="00F93BF5"/>
    <w:rsid w:val="00F948FC"/>
    <w:rsid w:val="00F94CCC"/>
    <w:rsid w:val="00FA02D1"/>
    <w:rsid w:val="00FA0654"/>
    <w:rsid w:val="00FA1B14"/>
    <w:rsid w:val="00FA519E"/>
    <w:rsid w:val="00FB336E"/>
    <w:rsid w:val="00FB5217"/>
    <w:rsid w:val="00FB5FFE"/>
    <w:rsid w:val="00FB6543"/>
    <w:rsid w:val="00FC0E82"/>
    <w:rsid w:val="00FC5A94"/>
    <w:rsid w:val="00FC5AB6"/>
    <w:rsid w:val="00FC71A6"/>
    <w:rsid w:val="00FD02DE"/>
    <w:rsid w:val="00FD08E5"/>
    <w:rsid w:val="00FD3E2C"/>
    <w:rsid w:val="00FD4B4B"/>
    <w:rsid w:val="00FE0E14"/>
    <w:rsid w:val="00FE32A9"/>
    <w:rsid w:val="00FE4096"/>
    <w:rsid w:val="00FF1AB0"/>
    <w:rsid w:val="00FF1DA4"/>
    <w:rsid w:val="00FF2DD4"/>
    <w:rsid w:val="00FF3354"/>
    <w:rsid w:val="00FF70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4B890"/>
  <w15:chartTrackingRefBased/>
  <w15:docId w15:val="{FFBEFEA4-2563-8B4E-9999-87B86389E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750AB"/>
    <w:pPr>
      <w:spacing w:after="120"/>
    </w:pPr>
    <w:rPr>
      <w:rFonts w:ascii="Times New Roman" w:eastAsia="Times New Roman" w:hAnsi="Times New Roman"/>
      <w:lang w:val="en-US"/>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rsid w:val="005818AC"/>
    <w:pPr>
      <w:outlineLvl w:val="1"/>
    </w:pPr>
    <w:rPr>
      <w:caps w:val="0"/>
    </w:rPr>
  </w:style>
  <w:style w:type="paragraph" w:styleId="Heading3">
    <w:name w:val="heading 3"/>
    <w:basedOn w:val="Heading2"/>
    <w:next w:val="Normal"/>
    <w:link w:val="Heading3Char"/>
    <w:uiPriority w:val="99"/>
    <w:semiHidden/>
    <w:rsid w:val="005818AC"/>
    <w:pPr>
      <w:outlineLvl w:val="2"/>
    </w:pPr>
    <w:rPr>
      <w:b w:val="0"/>
      <w:i/>
    </w:rPr>
  </w:style>
  <w:style w:type="paragraph" w:styleId="Heading4">
    <w:name w:val="heading 4"/>
    <w:basedOn w:val="Normal"/>
    <w:next w:val="Normal"/>
    <w:link w:val="Heading4Char"/>
    <w:uiPriority w:val="99"/>
    <w:semiHidden/>
    <w:pPr>
      <w:keepNext/>
      <w:numPr>
        <w:ilvl w:val="3"/>
        <w:numId w:val="4"/>
      </w:numPr>
      <w:spacing w:before="240" w:after="60"/>
      <w:outlineLvl w:val="3"/>
    </w:pPr>
    <w:rPr>
      <w:b/>
      <w:sz w:val="28"/>
    </w:rPr>
  </w:style>
  <w:style w:type="paragraph" w:styleId="Heading5">
    <w:name w:val="heading 5"/>
    <w:basedOn w:val="Normal"/>
    <w:next w:val="Normal"/>
    <w:link w:val="Heading5Char"/>
    <w:uiPriority w:val="99"/>
    <w:semiHidden/>
    <w:pPr>
      <w:numPr>
        <w:ilvl w:val="4"/>
        <w:numId w:val="4"/>
      </w:numPr>
      <w:spacing w:before="240" w:after="60"/>
      <w:outlineLvl w:val="4"/>
    </w:pPr>
    <w:rPr>
      <w:b/>
      <w:i/>
      <w:sz w:val="26"/>
    </w:rPr>
  </w:style>
  <w:style w:type="paragraph" w:styleId="Heading6">
    <w:name w:val="heading 6"/>
    <w:basedOn w:val="Normal"/>
    <w:next w:val="Normal"/>
    <w:link w:val="Heading6Char"/>
    <w:uiPriority w:val="99"/>
    <w:semiHidden/>
    <w:pPr>
      <w:numPr>
        <w:ilvl w:val="5"/>
        <w:numId w:val="4"/>
      </w:numPr>
      <w:spacing w:before="240" w:after="60"/>
      <w:outlineLvl w:val="5"/>
    </w:pPr>
    <w:rPr>
      <w:b/>
      <w:sz w:val="22"/>
    </w:rPr>
  </w:style>
  <w:style w:type="paragraph" w:styleId="Heading7">
    <w:name w:val="heading 7"/>
    <w:basedOn w:val="Normal"/>
    <w:next w:val="Normal"/>
    <w:link w:val="Heading7Char"/>
    <w:uiPriority w:val="99"/>
    <w:semiHidden/>
    <w:pPr>
      <w:numPr>
        <w:ilvl w:val="6"/>
        <w:numId w:val="4"/>
      </w:numPr>
      <w:spacing w:before="240" w:after="60"/>
      <w:outlineLvl w:val="6"/>
    </w:pPr>
  </w:style>
  <w:style w:type="paragraph" w:styleId="Heading8">
    <w:name w:val="heading 8"/>
    <w:basedOn w:val="Normal"/>
    <w:next w:val="Normal"/>
    <w:link w:val="Heading8Char"/>
    <w:uiPriority w:val="99"/>
    <w:semiHidden/>
    <w:pPr>
      <w:numPr>
        <w:ilvl w:val="7"/>
        <w:numId w:val="4"/>
      </w:numPr>
      <w:spacing w:before="240" w:after="60"/>
      <w:outlineLvl w:val="7"/>
    </w:pPr>
    <w:rPr>
      <w:i/>
    </w:rPr>
  </w:style>
  <w:style w:type="paragraph" w:styleId="Heading9">
    <w:name w:val="heading 9"/>
    <w:basedOn w:val="Normal"/>
    <w:next w:val="Normal"/>
    <w:link w:val="Heading9Char"/>
    <w:uiPriority w:val="99"/>
    <w:semiHidden/>
    <w:rsid w:val="005818AC"/>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3907EC"/>
    <w:pPr>
      <w:tabs>
        <w:tab w:val="center" w:pos="4680"/>
        <w:tab w:val="right" w:pos="9360"/>
      </w:tabs>
      <w:spacing w:after="0"/>
    </w:pPr>
  </w:style>
  <w:style w:type="character" w:customStyle="1" w:styleId="FooterChar">
    <w:name w:val="Footer Char"/>
    <w:link w:val="Footer"/>
    <w:uiPriority w:val="99"/>
    <w:qFormat/>
    <w:rsid w:val="00FF1DA4"/>
    <w:rPr>
      <w:rFonts w:ascii="Times New Roman" w:eastAsia="Times New Roman" w:hAnsi="Times New Roman"/>
      <w:lang w:val="en-US"/>
    </w:rPr>
  </w:style>
  <w:style w:type="paragraph" w:styleId="NormalWeb">
    <w:name w:val="Normal (Web)"/>
    <w:basedOn w:val="Normal"/>
    <w:uiPriority w:val="99"/>
    <w:unhideWhenUsed/>
    <w:rsid w:val="00FF1DA4"/>
    <w:pPr>
      <w:spacing w:before="100" w:beforeAutospacing="1" w:after="100" w:afterAutospacing="1"/>
    </w:pPr>
    <w:rPr>
      <w:szCs w:val="24"/>
    </w:rPr>
  </w:style>
  <w:style w:type="character" w:styleId="Emphasis">
    <w:name w:val="Emphasis"/>
    <w:uiPriority w:val="20"/>
    <w:qFormat/>
    <w:rsid w:val="00883675"/>
    <w:rPr>
      <w:i/>
      <w:iCs/>
    </w:rPr>
  </w:style>
  <w:style w:type="character" w:styleId="CommentReference">
    <w:name w:val="annotation reference"/>
    <w:basedOn w:val="DefaultParagraphFont"/>
    <w:uiPriority w:val="99"/>
    <w:semiHidden/>
    <w:rsid w:val="00117CC2"/>
    <w:rPr>
      <w:sz w:val="16"/>
      <w:szCs w:val="16"/>
    </w:rPr>
  </w:style>
  <w:style w:type="paragraph" w:styleId="CommentText">
    <w:name w:val="annotation text"/>
    <w:basedOn w:val="Normal"/>
    <w:link w:val="CommentTextChar"/>
    <w:uiPriority w:val="99"/>
    <w:semiHidden/>
    <w:rsid w:val="00117CC2"/>
  </w:style>
  <w:style w:type="character" w:customStyle="1" w:styleId="CommentTextChar">
    <w:name w:val="Comment Text Char"/>
    <w:link w:val="CommentText"/>
    <w:uiPriority w:val="99"/>
    <w:semiHidden/>
    <w:rsid w:val="00BA5328"/>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link w:val="CommentSubject"/>
    <w:uiPriority w:val="99"/>
    <w:semiHidden/>
    <w:rsid w:val="00BA5328"/>
    <w:rPr>
      <w:rFonts w:ascii="Times New Roman" w:eastAsia="Times New Roman" w:hAnsi="Times New Roman"/>
      <w:b/>
      <w:bCs/>
      <w:lang w:val="en-US"/>
    </w:r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link w:val="BalloonText"/>
    <w:uiPriority w:val="99"/>
    <w:semiHidden/>
    <w:rsid w:val="00BA5328"/>
    <w:rPr>
      <w:rFonts w:ascii="Segoe UI" w:eastAsia="Times New Roman" w:hAnsi="Segoe UI" w:cs="Segoe UI"/>
      <w:sz w:val="18"/>
      <w:szCs w:val="18"/>
      <w:lang w:val="en-US"/>
    </w:rPr>
  </w:style>
  <w:style w:type="character" w:styleId="Hyperlink">
    <w:name w:val="Hyperlink"/>
    <w:uiPriority w:val="99"/>
    <w:semiHidden/>
    <w:rsid w:val="00480565"/>
    <w:rPr>
      <w:color w:val="4173AF"/>
      <w:sz w:val="20"/>
      <w:szCs w:val="20"/>
    </w:rPr>
  </w:style>
  <w:style w:type="character" w:customStyle="1" w:styleId="UnresolvedMention1">
    <w:name w:val="Unresolved Mention1"/>
    <w:basedOn w:val="DefaultParagraphFont"/>
    <w:uiPriority w:val="99"/>
    <w:semiHidden/>
    <w:unhideWhenUsed/>
    <w:rsid w:val="000C347E"/>
    <w:rPr>
      <w:color w:val="605E5C"/>
      <w:shd w:val="clear" w:color="auto" w:fill="E1DFDD"/>
    </w:rPr>
  </w:style>
  <w:style w:type="paragraph" w:styleId="Header">
    <w:name w:val="header"/>
    <w:basedOn w:val="Normal"/>
    <w:link w:val="HeaderChar"/>
    <w:uiPriority w:val="99"/>
    <w:semiHidden/>
    <w:pPr>
      <w:tabs>
        <w:tab w:val="center" w:pos="4320"/>
        <w:tab w:val="right" w:pos="8640"/>
      </w:tabs>
    </w:pPr>
    <w:rPr>
      <w:rFonts w:ascii="Arial" w:hAnsi="Arial"/>
    </w:rPr>
  </w:style>
  <w:style w:type="character" w:customStyle="1" w:styleId="HeaderChar">
    <w:name w:val="Header Char"/>
    <w:link w:val="Header"/>
    <w:uiPriority w:val="99"/>
    <w:semiHidden/>
    <w:rsid w:val="00B9118F"/>
    <w:rPr>
      <w:rFonts w:ascii="Arial" w:eastAsia="Times New Roman" w:hAnsi="Arial"/>
      <w:lang w:val="en-US"/>
    </w:rPr>
  </w:style>
  <w:style w:type="character" w:styleId="FollowedHyperlink">
    <w:name w:val="FollowedHyperlink"/>
    <w:uiPriority w:val="99"/>
    <w:semiHidden/>
    <w:unhideWhenUsed/>
    <w:rsid w:val="00B30443"/>
    <w:rPr>
      <w:color w:val="954F72"/>
      <w:u w:val="single"/>
    </w:rPr>
  </w:style>
  <w:style w:type="paragraph" w:styleId="Revision">
    <w:name w:val="Revision"/>
    <w:hidden/>
    <w:uiPriority w:val="99"/>
    <w:semiHidden/>
    <w:rsid w:val="00087D74"/>
    <w:rPr>
      <w:rFonts w:ascii="Times New Roman" w:eastAsia="Times New Roman" w:hAnsi="Times New Roman"/>
      <w:lang w:val="en-US"/>
    </w:rPr>
  </w:style>
  <w:style w:type="character" w:customStyle="1" w:styleId="contentpasted0">
    <w:name w:val="contentpasted0"/>
    <w:basedOn w:val="DefaultParagraphFont"/>
    <w:rsid w:val="00872176"/>
  </w:style>
  <w:style w:type="character" w:customStyle="1" w:styleId="Heading1Char">
    <w:name w:val="Heading 1 Char"/>
    <w:basedOn w:val="DefaultParagraphFont"/>
    <w:link w:val="Heading1"/>
    <w:uiPriority w:val="99"/>
    <w:semiHidden/>
    <w:rsid w:val="005818AC"/>
    <w:rPr>
      <w:rFonts w:ascii="Arial" w:eastAsia="Times New Roman" w:hAnsi="Arial"/>
      <w:b/>
      <w:caps/>
      <w:kern w:val="32"/>
      <w:sz w:val="18"/>
      <w:lang w:val="en-US"/>
    </w:rPr>
  </w:style>
  <w:style w:type="character" w:customStyle="1" w:styleId="Heading2Char">
    <w:name w:val="Heading 2 Char"/>
    <w:basedOn w:val="DefaultParagraphFont"/>
    <w:link w:val="Heading2"/>
    <w:uiPriority w:val="99"/>
    <w:semiHidden/>
    <w:rsid w:val="005818AC"/>
    <w:rPr>
      <w:rFonts w:ascii="Arial" w:eastAsia="Times New Roman" w:hAnsi="Arial"/>
      <w:b/>
      <w:kern w:val="32"/>
      <w:sz w:val="18"/>
      <w:lang w:val="en-US"/>
    </w:rPr>
  </w:style>
  <w:style w:type="character" w:customStyle="1" w:styleId="Heading3Char">
    <w:name w:val="Heading 3 Char"/>
    <w:basedOn w:val="DefaultParagraphFont"/>
    <w:link w:val="Heading3"/>
    <w:uiPriority w:val="99"/>
    <w:semiHidden/>
    <w:rsid w:val="005818AC"/>
    <w:rPr>
      <w:rFonts w:ascii="Arial" w:eastAsia="Times New Roman" w:hAnsi="Arial"/>
      <w:i/>
      <w:kern w:val="32"/>
      <w:sz w:val="18"/>
      <w:lang w:val="en-US"/>
    </w:rPr>
  </w:style>
  <w:style w:type="character" w:customStyle="1" w:styleId="Heading4Char">
    <w:name w:val="Heading 4 Char"/>
    <w:basedOn w:val="DefaultParagraphFont"/>
    <w:link w:val="Heading4"/>
    <w:uiPriority w:val="99"/>
    <w:semiHidden/>
    <w:rsid w:val="005818AC"/>
    <w:rPr>
      <w:rFonts w:ascii="Times New Roman" w:eastAsia="Times New Roman" w:hAnsi="Times New Roman"/>
      <w:b/>
      <w:sz w:val="28"/>
      <w:lang w:val="en-US"/>
    </w:rPr>
  </w:style>
  <w:style w:type="character" w:customStyle="1" w:styleId="Heading5Char">
    <w:name w:val="Heading 5 Char"/>
    <w:basedOn w:val="DefaultParagraphFont"/>
    <w:link w:val="Heading5"/>
    <w:uiPriority w:val="99"/>
    <w:semiHidden/>
    <w:rsid w:val="005818AC"/>
    <w:rPr>
      <w:rFonts w:ascii="Times New Roman" w:eastAsia="Times New Roman" w:hAnsi="Times New Roman"/>
      <w:b/>
      <w:i/>
      <w:sz w:val="26"/>
      <w:lang w:val="en-US"/>
    </w:rPr>
  </w:style>
  <w:style w:type="character" w:customStyle="1" w:styleId="Heading6Char">
    <w:name w:val="Heading 6 Char"/>
    <w:basedOn w:val="DefaultParagraphFont"/>
    <w:link w:val="Heading6"/>
    <w:uiPriority w:val="99"/>
    <w:semiHidden/>
    <w:rsid w:val="005818AC"/>
    <w:rPr>
      <w:rFonts w:ascii="Times New Roman" w:eastAsia="Times New Roman" w:hAnsi="Times New Roman"/>
      <w:b/>
      <w:sz w:val="22"/>
      <w:lang w:val="en-US"/>
    </w:rPr>
  </w:style>
  <w:style w:type="character" w:customStyle="1" w:styleId="Heading7Char">
    <w:name w:val="Heading 7 Char"/>
    <w:basedOn w:val="DefaultParagraphFont"/>
    <w:link w:val="Heading7"/>
    <w:uiPriority w:val="99"/>
    <w:semiHidden/>
    <w:rsid w:val="005818AC"/>
    <w:rPr>
      <w:rFonts w:ascii="Times New Roman" w:eastAsia="Times New Roman" w:hAnsi="Times New Roman"/>
      <w:lang w:val="en-US"/>
    </w:rPr>
  </w:style>
  <w:style w:type="character" w:customStyle="1" w:styleId="Heading8Char">
    <w:name w:val="Heading 8 Char"/>
    <w:basedOn w:val="DefaultParagraphFont"/>
    <w:link w:val="Heading8"/>
    <w:uiPriority w:val="99"/>
    <w:semiHidden/>
    <w:rsid w:val="005818AC"/>
    <w:rPr>
      <w:rFonts w:ascii="Times New Roman" w:eastAsia="Times New Roman" w:hAnsi="Times New Roman"/>
      <w:i/>
      <w:lang w:val="en-US"/>
    </w:rPr>
  </w:style>
  <w:style w:type="character" w:customStyle="1" w:styleId="Heading9Char">
    <w:name w:val="Heading 9 Char"/>
    <w:basedOn w:val="DefaultParagraphFont"/>
    <w:link w:val="Heading9"/>
    <w:uiPriority w:val="99"/>
    <w:semiHidden/>
    <w:rsid w:val="005818AC"/>
    <w:rPr>
      <w:rFonts w:ascii="Arial" w:eastAsia="Times New Roman" w:hAnsi="Arial"/>
      <w:sz w:val="22"/>
      <w:lang w:val="en-US"/>
    </w:rPr>
  </w:style>
  <w:style w:type="character" w:styleId="PageNumber">
    <w:name w:val="page number"/>
    <w:basedOn w:val="DefaultParagraphFont"/>
    <w:uiPriority w:val="99"/>
    <w:semiHidden/>
    <w:rsid w:val="005818AC"/>
  </w:style>
  <w:style w:type="paragraph" w:styleId="Title">
    <w:name w:val="Title"/>
    <w:basedOn w:val="Normal"/>
    <w:link w:val="TitleChar"/>
    <w:uiPriority w:val="99"/>
    <w:qFormat/>
    <w:rsid w:val="005818AC"/>
    <w:pPr>
      <w:jc w:val="center"/>
      <w:outlineLvl w:val="0"/>
    </w:pPr>
    <w:rPr>
      <w:rFonts w:ascii="Arial" w:hAnsi="Arial"/>
      <w:b/>
      <w:kern w:val="28"/>
      <w:sz w:val="36"/>
    </w:rPr>
  </w:style>
  <w:style w:type="character" w:customStyle="1" w:styleId="TitleChar">
    <w:name w:val="Title Char"/>
    <w:basedOn w:val="DefaultParagraphFont"/>
    <w:link w:val="Title"/>
    <w:uiPriority w:val="99"/>
    <w:rsid w:val="005818AC"/>
    <w:rPr>
      <w:rFonts w:ascii="Arial" w:eastAsia="Times New Roman" w:hAnsi="Arial"/>
      <w:b/>
      <w:kern w:val="28"/>
      <w:sz w:val="36"/>
      <w:lang w:val="en-US"/>
    </w:rPr>
  </w:style>
  <w:style w:type="paragraph" w:customStyle="1" w:styleId="FigTableCaption">
    <w:name w:val="Fig/Table Caption"/>
    <w:basedOn w:val="Caption"/>
    <w:link w:val="FigTableCaptionChar"/>
    <w:uiPriority w:val="99"/>
    <w:semiHidden/>
    <w:qFormat/>
    <w:rsid w:val="005818AC"/>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customStyle="1" w:styleId="CaptionFigureandTable">
    <w:name w:val="Caption (Figure and Table)"/>
    <w:basedOn w:val="Normal"/>
    <w:link w:val="CaptionFigureandTableChar"/>
    <w:uiPriority w:val="99"/>
    <w:qFormat/>
    <w:rsid w:val="00547453"/>
    <w:pPr>
      <w:spacing w:after="240"/>
      <w:jc w:val="center"/>
    </w:pPr>
    <w:rPr>
      <w:b/>
      <w:bCs/>
      <w:szCs w:val="18"/>
    </w:rPr>
  </w:style>
  <w:style w:type="paragraph" w:customStyle="1" w:styleId="Tabletext">
    <w:name w:val="Tabletext"/>
    <w:basedOn w:val="Normal"/>
    <w:link w:val="TabletextChar"/>
    <w:uiPriority w:val="99"/>
    <w:qFormat/>
    <w:rsid w:val="002831BE"/>
    <w:pPr>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5818AC"/>
    <w:rPr>
      <w:rFonts w:ascii="Times New Roman" w:eastAsia="Times New Roman" w:hAnsi="Times New Roman"/>
      <w:b/>
      <w:bCs/>
      <w:szCs w:val="18"/>
      <w:lang w:val="en-US"/>
    </w:rPr>
  </w:style>
  <w:style w:type="character" w:customStyle="1" w:styleId="CaptionChar">
    <w:name w:val="Caption Char"/>
    <w:basedOn w:val="DefaultParagraphFont"/>
    <w:link w:val="Caption"/>
    <w:uiPriority w:val="99"/>
    <w:semiHidden/>
    <w:rsid w:val="005818AC"/>
    <w:rPr>
      <w:rFonts w:ascii="Times New Roman" w:eastAsia="Times New Roman" w:hAnsi="Times New Roman"/>
      <w:b/>
      <w:sz w:val="18"/>
      <w:lang w:val="en-US"/>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5818AC"/>
    <w:rPr>
      <w:rFonts w:ascii="Times New Roman" w:eastAsia="Times New Roman" w:hAnsi="Times New Roman"/>
      <w:b/>
      <w:sz w:val="18"/>
      <w:lang w:val="en-US"/>
    </w:rPr>
  </w:style>
  <w:style w:type="character" w:customStyle="1" w:styleId="TabletextChar">
    <w:name w:val="Tabletext Char"/>
    <w:basedOn w:val="DefaultParagraphFont"/>
    <w:link w:val="Tabletext"/>
    <w:uiPriority w:val="99"/>
    <w:rsid w:val="005818AC"/>
    <w:rPr>
      <w:rFonts w:ascii="Times New Roman" w:eastAsia="Times New Roman" w:hAnsi="Times New Roman"/>
      <w:szCs w:val="18"/>
      <w:lang w:val="en-US"/>
    </w:rPr>
  </w:style>
  <w:style w:type="paragraph" w:styleId="ListContinue2">
    <w:name w:val="List Continue 2"/>
    <w:basedOn w:val="Normal"/>
    <w:uiPriority w:val="99"/>
    <w:semiHidden/>
    <w:pPr>
      <w:ind w:left="720"/>
    </w:p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link w:val="MacroTextChar"/>
    <w:uiPriority w:val="99"/>
    <w:semiHidden/>
    <w:rsid w:val="005818A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rPr>
  </w:style>
  <w:style w:type="character" w:customStyle="1" w:styleId="MacroTextChar">
    <w:name w:val="Macro Text Char"/>
    <w:basedOn w:val="DefaultParagraphFont"/>
    <w:link w:val="MacroText"/>
    <w:uiPriority w:val="99"/>
    <w:semiHidden/>
    <w:rsid w:val="005818AC"/>
    <w:rPr>
      <w:rFonts w:ascii="Courier New" w:eastAsia="Times New Roman" w:hAnsi="Courier New"/>
      <w:lang w:val="en-US"/>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uiPriority w:val="99"/>
    <w:semiHidden/>
    <w:rsid w:val="005818AC"/>
    <w:rPr>
      <w:rFonts w:ascii="Arial" w:eastAsia="Times New Roman" w:hAnsi="Arial"/>
      <w:shd w:val="pct20" w:color="auto" w:fill="auto"/>
      <w:lang w:val="en-US"/>
    </w:rPr>
  </w:style>
  <w:style w:type="paragraph" w:styleId="PlainText">
    <w:name w:val="Plain Text"/>
    <w:basedOn w:val="Normal"/>
    <w:link w:val="PlainTextChar"/>
    <w:uiPriority w:val="99"/>
    <w:semiHidden/>
    <w:rPr>
      <w:rFonts w:ascii="Courier New" w:hAnsi="Courier New"/>
    </w:rPr>
  </w:style>
  <w:style w:type="character" w:customStyle="1" w:styleId="PlainTextChar">
    <w:name w:val="Plain Text Char"/>
    <w:basedOn w:val="DefaultParagraphFont"/>
    <w:link w:val="PlainText"/>
    <w:uiPriority w:val="99"/>
    <w:semiHidden/>
    <w:rsid w:val="005818AC"/>
    <w:rPr>
      <w:rFonts w:ascii="Courier New" w:eastAsia="Times New Roman" w:hAnsi="Courier New"/>
      <w:lang w:val="en-US"/>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rsid w:val="005818AC"/>
    <w:rPr>
      <w:rFonts w:ascii="Times New Roman" w:eastAsia="Times New Roman" w:hAnsi="Times New Roman"/>
      <w:lang w:val="en-US"/>
    </w:rPr>
  </w:style>
  <w:style w:type="paragraph" w:styleId="Signature">
    <w:name w:val="Signature"/>
    <w:basedOn w:val="Normal"/>
    <w:link w:val="SignatureChar"/>
    <w:uiPriority w:val="99"/>
    <w:semiHidden/>
    <w:pPr>
      <w:ind w:left="4320"/>
    </w:pPr>
  </w:style>
  <w:style w:type="character" w:customStyle="1" w:styleId="SignatureChar">
    <w:name w:val="Signature Char"/>
    <w:basedOn w:val="DefaultParagraphFont"/>
    <w:link w:val="Signature"/>
    <w:uiPriority w:val="99"/>
    <w:semiHidden/>
    <w:rsid w:val="005818AC"/>
    <w:rPr>
      <w:rFonts w:ascii="Times New Roman" w:eastAsia="Times New Roman" w:hAnsi="Times New Roman"/>
      <w:lang w:val="en-US"/>
    </w:rPr>
  </w:style>
  <w:style w:type="paragraph" w:styleId="Subtitle">
    <w:name w:val="Subtitle"/>
    <w:basedOn w:val="Normal"/>
    <w:link w:val="SubtitleChar"/>
    <w:uiPriority w:val="99"/>
    <w:semiHidden/>
    <w:pPr>
      <w:spacing w:after="60"/>
      <w:jc w:val="center"/>
      <w:outlineLvl w:val="1"/>
    </w:pPr>
    <w:rPr>
      <w:rFonts w:ascii="Arial" w:hAnsi="Arial"/>
    </w:rPr>
  </w:style>
  <w:style w:type="character" w:customStyle="1" w:styleId="SubtitleChar">
    <w:name w:val="Subtitle Char"/>
    <w:basedOn w:val="DefaultParagraphFont"/>
    <w:link w:val="Subtitle"/>
    <w:uiPriority w:val="99"/>
    <w:semiHidden/>
    <w:rsid w:val="005818AC"/>
    <w:rPr>
      <w:rFonts w:ascii="Arial" w:eastAsia="Times New Roman" w:hAnsi="Arial"/>
      <w:lang w:val="en-US"/>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D57755"/>
    <w:pPr>
      <w:overflowPunct w:val="0"/>
      <w:autoSpaceDE w:val="0"/>
      <w:autoSpaceDN w:val="0"/>
      <w:adjustRightInd w:val="0"/>
      <w:spacing w:after="60"/>
      <w:ind w:left="360" w:hanging="360"/>
      <w:textAlignment w:val="baseline"/>
    </w:p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Normal"/>
    <w:link w:val="AuthorNameChar"/>
    <w:qFormat/>
    <w:rsid w:val="0053335D"/>
    <w:pPr>
      <w:spacing w:after="0"/>
      <w:outlineLvl w:val="1"/>
    </w:pPr>
    <w:rPr>
      <w:rFonts w:ascii="Arial" w:hAnsi="Arial"/>
      <w:b/>
      <w:bCs/>
    </w:rPr>
  </w:style>
  <w:style w:type="paragraph" w:customStyle="1" w:styleId="AuthorAffiliationandEmail">
    <w:name w:val="Author Affiliation and Email"/>
    <w:basedOn w:val="Normal"/>
    <w:link w:val="AuthorAffiliationandEmailChar"/>
    <w:qFormat/>
    <w:rsid w:val="00713D4E"/>
    <w:pPr>
      <w:spacing w:after="40"/>
      <w:ind w:left="360"/>
    </w:pPr>
    <w:rPr>
      <w:sz w:val="18"/>
      <w:szCs w:val="18"/>
    </w:rPr>
  </w:style>
  <w:style w:type="character" w:customStyle="1" w:styleId="AuthorNameChar">
    <w:name w:val="Author Name Char"/>
    <w:basedOn w:val="DefaultParagraphFont"/>
    <w:link w:val="AuthorName"/>
    <w:rsid w:val="005818AC"/>
    <w:rPr>
      <w:rFonts w:ascii="Arial" w:eastAsia="Times New Roman" w:hAnsi="Arial"/>
      <w:b/>
      <w:bCs/>
      <w:lang w:val="en-US"/>
    </w:rPr>
  </w:style>
  <w:style w:type="character" w:customStyle="1" w:styleId="AuthorAffiliationandEmailChar">
    <w:name w:val="Author Affiliation and Email Char"/>
    <w:basedOn w:val="DefaultParagraphFont"/>
    <w:link w:val="AuthorAffiliationandEmail"/>
    <w:rsid w:val="005818AC"/>
    <w:rPr>
      <w:rFonts w:ascii="Times New Roman" w:eastAsia="Times New Roman" w:hAnsi="Times New Roman"/>
      <w:sz w:val="18"/>
      <w:szCs w:val="18"/>
      <w:lang w:val="en-US"/>
    </w:rPr>
  </w:style>
  <w:style w:type="paragraph" w:customStyle="1" w:styleId="SectionHeading">
    <w:name w:val="Section Heading"/>
    <w:basedOn w:val="Heading1"/>
    <w:link w:val="SectionHeadingChar"/>
    <w:qFormat/>
    <w:rsid w:val="002615AF"/>
    <w:rPr>
      <w:sz w:val="20"/>
    </w:rPr>
  </w:style>
  <w:style w:type="character" w:customStyle="1" w:styleId="ReferencesChar">
    <w:name w:val="References Char"/>
    <w:basedOn w:val="DefaultParagraphFont"/>
    <w:link w:val="References"/>
    <w:rsid w:val="005818AC"/>
    <w:rPr>
      <w:rFonts w:ascii="Times New Roman" w:eastAsia="Times New Roman" w:hAnsi="Times New Roman"/>
      <w:lang w:val="en-US"/>
    </w:rPr>
  </w:style>
  <w:style w:type="paragraph" w:customStyle="1" w:styleId="NumberedList">
    <w:name w:val="Numbered List"/>
    <w:basedOn w:val="Normal"/>
    <w:link w:val="NumberedListChar"/>
    <w:qFormat/>
    <w:rsid w:val="002831BE"/>
    <w:pPr>
      <w:numPr>
        <w:numId w:val="5"/>
      </w:numPr>
      <w:tabs>
        <w:tab w:val="left" w:pos="180"/>
      </w:tabs>
      <w:overflowPunct w:val="0"/>
      <w:autoSpaceDE w:val="0"/>
      <w:autoSpaceDN w:val="0"/>
      <w:adjustRightInd w:val="0"/>
      <w:textAlignment w:val="baseline"/>
    </w:pPr>
  </w:style>
  <w:style w:type="character" w:customStyle="1" w:styleId="SectionHeadingChar">
    <w:name w:val="Section Heading Char"/>
    <w:basedOn w:val="Heading1Char"/>
    <w:link w:val="SectionHeading"/>
    <w:rsid w:val="005818AC"/>
    <w:rPr>
      <w:rFonts w:ascii="Arial" w:eastAsia="Times New Roman" w:hAnsi="Arial"/>
      <w:b/>
      <w:caps/>
      <w:kern w:val="32"/>
      <w:sz w:val="18"/>
      <w:lang w:val="en-US"/>
    </w:rPr>
  </w:style>
  <w:style w:type="paragraph" w:customStyle="1" w:styleId="Sub-sectionHeader">
    <w:name w:val="Sub-section Header"/>
    <w:basedOn w:val="Heading2"/>
    <w:link w:val="Sub-sectionHeaderChar"/>
    <w:qFormat/>
    <w:rsid w:val="00971E10"/>
    <w:rPr>
      <w:rFonts w:cs="Arial"/>
      <w:sz w:val="20"/>
    </w:rPr>
  </w:style>
  <w:style w:type="character" w:customStyle="1" w:styleId="NumberedListChar">
    <w:name w:val="Numbered List Char"/>
    <w:basedOn w:val="DefaultParagraphFont"/>
    <w:link w:val="NumberedList"/>
    <w:rsid w:val="005818AC"/>
    <w:rPr>
      <w:rFonts w:ascii="Times New Roman" w:eastAsia="Times New Roman" w:hAnsi="Times New Roman"/>
      <w:lang w:val="en-US"/>
    </w:rPr>
  </w:style>
  <w:style w:type="paragraph" w:customStyle="1" w:styleId="Sub-sub-sectionheader">
    <w:name w:val="Sub-sub-section header"/>
    <w:basedOn w:val="Heading3"/>
    <w:link w:val="Sub-sub-sectionheaderChar"/>
    <w:qFormat/>
    <w:rsid w:val="00C122F9"/>
    <w:rPr>
      <w:rFonts w:cs="Arial"/>
      <w:sz w:val="20"/>
    </w:rPr>
  </w:style>
  <w:style w:type="character" w:customStyle="1" w:styleId="Sub-sectionHeaderChar">
    <w:name w:val="Sub-section Header Char"/>
    <w:basedOn w:val="Heading2Char"/>
    <w:link w:val="Sub-sectionHeader"/>
    <w:rsid w:val="005818AC"/>
    <w:rPr>
      <w:rFonts w:ascii="Arial" w:eastAsia="Times New Roman" w:hAnsi="Arial" w:cs="Arial"/>
      <w:b/>
      <w:kern w:val="32"/>
      <w:sz w:val="18"/>
      <w:lang w:val="en-US"/>
    </w:rPr>
  </w:style>
  <w:style w:type="paragraph" w:customStyle="1" w:styleId="BulletedList">
    <w:name w:val="Bulleted List"/>
    <w:basedOn w:val="NumberedList"/>
    <w:link w:val="BulletedListChar"/>
    <w:qFormat/>
    <w:rsid w:val="002831BE"/>
    <w:pPr>
      <w:numPr>
        <w:numId w:val="6"/>
      </w:numPr>
    </w:pPr>
  </w:style>
  <w:style w:type="character" w:customStyle="1" w:styleId="Sub-sub-sectionheaderChar">
    <w:name w:val="Sub-sub-section header Char"/>
    <w:basedOn w:val="Heading3Char"/>
    <w:link w:val="Sub-sub-sectionheader"/>
    <w:rsid w:val="005818AC"/>
    <w:rPr>
      <w:rFonts w:ascii="Arial" w:eastAsia="Times New Roman" w:hAnsi="Arial" w:cs="Arial"/>
      <w:i/>
      <w:kern w:val="32"/>
      <w:sz w:val="18"/>
      <w:lang w:val="en-US"/>
    </w:rPr>
  </w:style>
  <w:style w:type="character" w:customStyle="1" w:styleId="BulletedListChar">
    <w:name w:val="Bulleted List Char"/>
    <w:basedOn w:val="NumberedListChar"/>
    <w:link w:val="BulletedList"/>
    <w:rsid w:val="005818AC"/>
    <w:rPr>
      <w:rFonts w:ascii="Times New Roman" w:eastAsia="Times New Roman" w:hAnsi="Times New Roman"/>
      <w:lang w:val="en-US"/>
    </w:rPr>
  </w:style>
  <w:style w:type="table" w:styleId="TableGrid">
    <w:name w:val="Table Grid"/>
    <w:basedOn w:val="TableNormal"/>
    <w:uiPriority w:val="59"/>
    <w:rsid w:val="005818AC"/>
    <w:rPr>
      <w:rFonts w:ascii="Times" w:eastAsia="Times" w:hAnsi="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43614502">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4515766">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576014521">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credit.nis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pastyle.apa.org/style-grammar-guidelines/bias-free-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1CAF9176802D42B2B334B3BE0A3DA6" ma:contentTypeVersion="14" ma:contentTypeDescription="Create a new document." ma:contentTypeScope="" ma:versionID="82191cdaf4e7a2f8145da734e62b3026">
  <xsd:schema xmlns:xsd="http://www.w3.org/2001/XMLSchema" xmlns:xs="http://www.w3.org/2001/XMLSchema" xmlns:p="http://schemas.microsoft.com/office/2006/metadata/properties" xmlns:ns2="6c337017-de8f-45da-9572-e0dc5e50422b" xmlns:ns3="3b5bbf71-8115-4819-832f-21edd6fa102c" targetNamespace="http://schemas.microsoft.com/office/2006/metadata/properties" ma:root="true" ma:fieldsID="79825674425989f5695c11ce12e517ce" ns2:_="" ns3:_="">
    <xsd:import namespace="6c337017-de8f-45da-9572-e0dc5e50422b"/>
    <xsd:import namespace="3b5bbf71-8115-4819-832f-21edd6fa10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017-de8f-45da-9572-e0dc5e5042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4c96f58-6cfa-4ebc-976c-0973bd9928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5bbf71-8115-4819-832f-21edd6fa102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7a5476-c9f0-441c-9715-2a1dbe81f940}" ma:internalName="TaxCatchAll" ma:showField="CatchAllData" ma:web="3b5bbf71-8115-4819-832f-21edd6fa10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c337017-de8f-45da-9572-e0dc5e50422b">
      <Terms xmlns="http://schemas.microsoft.com/office/infopath/2007/PartnerControls"/>
    </lcf76f155ced4ddcb4097134ff3c332f>
    <TaxCatchAll xmlns="3b5bbf71-8115-4819-832f-21edd6fa102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21A92-E80C-47AA-8D95-7AF473696837}">
  <ds:schemaRefs>
    <ds:schemaRef ds:uri="http://schemas.microsoft.com/sharepoint/v3/contenttype/forms"/>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1E148336-F3BF-4086-ADB8-D54A3DB84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017-de8f-45da-9572-e0dc5e50422b"/>
    <ds:schemaRef ds:uri="3b5bbf71-8115-4819-832f-21edd6fa10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6c337017-de8f-45da-9572-e0dc5e50422b"/>
    <ds:schemaRef ds:uri="3b5bbf71-8115-4819-832f-21edd6fa102c"/>
  </ds:schemaRefs>
</ds:datastoreItem>
</file>

<file path=customXml/itemProps5.xml><?xml version="1.0" encoding="utf-8"?>
<ds:datastoreItem xmlns:ds="http://schemas.openxmlformats.org/officeDocument/2006/customXml" ds:itemID="{2D68B477-F6AA-4A87-B15A-108FDCD059F6}">
  <ds:schemaRefs>
    <ds:schemaRef ds:uri="http://schemas.microsoft.com/sharepoint/v3/contenttype/forms"/>
  </ds:schemaRefs>
</ds:datastoreItem>
</file>

<file path=customXml/itemProps6.xml><?xml version="1.0" encoding="utf-8"?>
<ds:datastoreItem xmlns:ds="http://schemas.openxmlformats.org/officeDocument/2006/customXml" ds:itemID="{DA9877DE-FECC-4DA3-A324-4A92FA48C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775</Words>
  <Characters>15263</Characters>
  <Application>Microsoft Office Word</Application>
  <DocSecurity>0</DocSecurity>
  <Lines>263</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5</CharactersWithSpaces>
  <SharedDoc>false</SharedDoc>
  <HLinks>
    <vt:vector size="30" baseType="variant">
      <vt:variant>
        <vt:i4>2228269</vt:i4>
      </vt:variant>
      <vt:variant>
        <vt:i4>12</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9</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6</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3</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0</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Nash</dc:creator>
  <cp:keywords/>
  <dc:description/>
  <cp:lastModifiedBy>Lydia Middleton</cp:lastModifiedBy>
  <cp:revision>3</cp:revision>
  <cp:lastPrinted>2020-12-09T00:04:00Z</cp:lastPrinted>
  <dcterms:created xsi:type="dcterms:W3CDTF">2026-02-04T15:49:00Z</dcterms:created>
  <dcterms:modified xsi:type="dcterms:W3CDTF">2026-02-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CAF9176802D42B2B334B3BE0A3DA6</vt:lpwstr>
  </property>
  <property fmtid="{D5CDD505-2E9C-101B-9397-08002B2CF9AE}" pid="3" name="ReviewHeaderText">
    <vt:lpwstr>For review only – do not cite or distribute</vt:lpwstr>
  </property>
  <property fmtid="{D5CDD505-2E9C-101B-9397-08002B2CF9AE}" pid="4" name="PublishHeaderText">
    <vt:lpwstr> </vt:lpwstr>
  </property>
  <property fmtid="{D5CDD505-2E9C-101B-9397-08002B2CF9AE}" pid="5" name="Order">
    <vt:r8>3217400</vt:r8>
  </property>
  <property fmtid="{D5CDD505-2E9C-101B-9397-08002B2CF9AE}" pid="6" name="ComplianceAssetId">
    <vt:lpwstr/>
  </property>
  <property fmtid="{D5CDD505-2E9C-101B-9397-08002B2CF9AE}" pid="7" name="MediaServiceImageTags">
    <vt:lpwstr/>
  </property>
</Properties>
</file>